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2AC50" w14:textId="426F3CD0" w:rsidR="00E1410C" w:rsidRDefault="00E1410C" w:rsidP="00485DCF">
      <w:pPr>
        <w:keepNext/>
        <w:keepLines/>
        <w:tabs>
          <w:tab w:val="left" w:pos="216"/>
        </w:tabs>
        <w:spacing w:before="160" w:after="80" w:line="240" w:lineRule="auto"/>
        <w:ind w:left="216"/>
        <w:jc w:val="center"/>
        <w:outlineLvl w:val="0"/>
        <w:rPr>
          <w:rFonts w:ascii="Times New Roman" w:eastAsia="Calibri" w:hAnsi="Times New Roman" w:cs="Times New Roman"/>
          <w:smallCaps/>
          <w:noProof/>
          <w:sz w:val="32"/>
          <w:szCs w:val="20"/>
        </w:rPr>
      </w:pPr>
      <w:r>
        <w:rPr>
          <w:rFonts w:ascii="Times New Roman" w:eastAsia="Calibri" w:hAnsi="Times New Roman" w:cs="Times New Roman"/>
          <w:smallCaps/>
          <w:noProof/>
          <w:sz w:val="32"/>
          <w:szCs w:val="20"/>
        </w:rPr>
        <w:t>Members:</w:t>
      </w:r>
    </w:p>
    <w:p w14:paraId="407CDC0B" w14:textId="1BEE50BC" w:rsidR="00E1410C" w:rsidRDefault="00E1410C" w:rsidP="00485DCF">
      <w:pPr>
        <w:keepNext/>
        <w:keepLines/>
        <w:tabs>
          <w:tab w:val="left" w:pos="216"/>
        </w:tabs>
        <w:spacing w:before="160" w:after="80" w:line="240" w:lineRule="auto"/>
        <w:ind w:left="216"/>
        <w:jc w:val="center"/>
        <w:outlineLvl w:val="0"/>
        <w:rPr>
          <w:rFonts w:ascii="Times New Roman" w:eastAsia="Calibri" w:hAnsi="Times New Roman" w:cs="Times New Roman"/>
          <w:smallCaps/>
          <w:noProof/>
          <w:sz w:val="32"/>
          <w:szCs w:val="20"/>
        </w:rPr>
      </w:pPr>
      <w:r>
        <w:rPr>
          <w:rFonts w:ascii="Times New Roman" w:eastAsia="Calibri" w:hAnsi="Times New Roman" w:cs="Times New Roman"/>
          <w:smallCaps/>
          <w:noProof/>
          <w:sz w:val="32"/>
          <w:szCs w:val="20"/>
        </w:rPr>
        <w:t>Patrick Tayag</w:t>
      </w:r>
    </w:p>
    <w:p w14:paraId="209C0A13" w14:textId="5BE1F0AC" w:rsidR="00E1410C" w:rsidRDefault="00E1410C" w:rsidP="00485DCF">
      <w:pPr>
        <w:keepNext/>
        <w:keepLines/>
        <w:tabs>
          <w:tab w:val="left" w:pos="216"/>
        </w:tabs>
        <w:spacing w:before="160" w:after="80" w:line="240" w:lineRule="auto"/>
        <w:ind w:left="216"/>
        <w:jc w:val="center"/>
        <w:outlineLvl w:val="0"/>
        <w:rPr>
          <w:rFonts w:ascii="Times New Roman" w:eastAsia="Calibri" w:hAnsi="Times New Roman" w:cs="Times New Roman"/>
          <w:smallCaps/>
          <w:noProof/>
          <w:sz w:val="32"/>
          <w:szCs w:val="20"/>
        </w:rPr>
      </w:pPr>
      <w:r>
        <w:rPr>
          <w:rFonts w:ascii="Times New Roman" w:eastAsia="Calibri" w:hAnsi="Times New Roman" w:cs="Times New Roman"/>
          <w:smallCaps/>
          <w:noProof/>
          <w:sz w:val="32"/>
          <w:szCs w:val="20"/>
        </w:rPr>
        <w:t>Brandon Hoang</w:t>
      </w:r>
    </w:p>
    <w:p w14:paraId="05DAD5CC" w14:textId="746DBDD0" w:rsidR="00E1410C" w:rsidRDefault="00E1410C" w:rsidP="00485DCF">
      <w:pPr>
        <w:keepNext/>
        <w:keepLines/>
        <w:tabs>
          <w:tab w:val="left" w:pos="216"/>
        </w:tabs>
        <w:spacing w:before="160" w:after="80" w:line="240" w:lineRule="auto"/>
        <w:ind w:left="216"/>
        <w:jc w:val="center"/>
        <w:outlineLvl w:val="0"/>
        <w:rPr>
          <w:rFonts w:ascii="Times New Roman" w:eastAsia="Calibri" w:hAnsi="Times New Roman" w:cs="Times New Roman"/>
          <w:smallCaps/>
          <w:noProof/>
          <w:sz w:val="32"/>
          <w:szCs w:val="20"/>
        </w:rPr>
      </w:pPr>
      <w:r>
        <w:rPr>
          <w:rFonts w:ascii="Times New Roman" w:eastAsia="Calibri" w:hAnsi="Times New Roman" w:cs="Times New Roman"/>
          <w:smallCaps/>
          <w:noProof/>
          <w:sz w:val="32"/>
          <w:szCs w:val="20"/>
        </w:rPr>
        <w:t>Mohammad Nasiri</w:t>
      </w:r>
    </w:p>
    <w:p w14:paraId="3117BA9E" w14:textId="530441EF" w:rsidR="00E1410C" w:rsidRDefault="00E1410C" w:rsidP="00485DCF">
      <w:pPr>
        <w:keepNext/>
        <w:keepLines/>
        <w:tabs>
          <w:tab w:val="left" w:pos="216"/>
        </w:tabs>
        <w:spacing w:before="160" w:after="80" w:line="240" w:lineRule="auto"/>
        <w:ind w:left="216"/>
        <w:jc w:val="center"/>
        <w:outlineLvl w:val="0"/>
        <w:rPr>
          <w:rFonts w:ascii="Times New Roman" w:eastAsia="Calibri" w:hAnsi="Times New Roman" w:cs="Times New Roman"/>
          <w:smallCaps/>
          <w:noProof/>
          <w:sz w:val="32"/>
          <w:szCs w:val="20"/>
        </w:rPr>
      </w:pPr>
      <w:r>
        <w:rPr>
          <w:rFonts w:ascii="Times New Roman" w:eastAsia="Calibri" w:hAnsi="Times New Roman" w:cs="Times New Roman"/>
          <w:smallCaps/>
          <w:noProof/>
          <w:sz w:val="32"/>
          <w:szCs w:val="20"/>
        </w:rPr>
        <w:t>Diego Buenrostro</w:t>
      </w:r>
    </w:p>
    <w:p w14:paraId="354865F0" w14:textId="51950E4E" w:rsidR="00485DCF" w:rsidRPr="00485DCF" w:rsidRDefault="00485DCF" w:rsidP="00485DCF">
      <w:pPr>
        <w:keepNext/>
        <w:keepLines/>
        <w:tabs>
          <w:tab w:val="left" w:pos="216"/>
        </w:tabs>
        <w:spacing w:before="160" w:after="80" w:line="240" w:lineRule="auto"/>
        <w:ind w:left="216"/>
        <w:jc w:val="center"/>
        <w:outlineLvl w:val="0"/>
        <w:rPr>
          <w:rFonts w:ascii="Times New Roman" w:eastAsia="Calibri" w:hAnsi="Times New Roman" w:cs="Times New Roman"/>
          <w:smallCaps/>
          <w:noProof/>
          <w:sz w:val="32"/>
          <w:szCs w:val="20"/>
        </w:rPr>
      </w:pPr>
      <w:r w:rsidRPr="00485DCF">
        <w:rPr>
          <w:rFonts w:ascii="Times New Roman" w:eastAsia="Calibri" w:hAnsi="Times New Roman" w:cs="Times New Roman"/>
          <w:smallCaps/>
          <w:noProof/>
          <w:sz w:val="32"/>
          <w:szCs w:val="20"/>
        </w:rPr>
        <w:t>California State University, Fullerton</w:t>
      </w:r>
    </w:p>
    <w:p w14:paraId="357B69F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sz w:val="24"/>
          <w:szCs w:val="20"/>
        </w:rPr>
        <w:t>Computer Engineering</w:t>
      </w:r>
    </w:p>
    <w:p w14:paraId="5A9D61B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C218618" wp14:editId="4D220B34">
                <wp:simplePos x="0" y="0"/>
                <wp:positionH relativeFrom="column">
                  <wp:posOffset>76200</wp:posOffset>
                </wp:positionH>
                <wp:positionV relativeFrom="paragraph">
                  <wp:posOffset>93979</wp:posOffset>
                </wp:positionV>
                <wp:extent cx="5958840" cy="0"/>
                <wp:effectExtent l="0" t="0" r="3810" b="0"/>
                <wp:wrapNone/>
                <wp:docPr id="5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5884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407F80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pt,7.4pt" to="475.2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" strokecolor="windowText" strokeweight="1.5pt">
                <v:stroke joinstyle="miter"/>
                <o:lock v:ext="edit" shapetype="f"/>
              </v:line>
            </w:pict>
          </mc:Fallback>
        </mc:AlternateContent>
      </w:r>
    </w:p>
    <w:p w14:paraId="62BB0877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 w:rsidRPr="00485DCF">
        <w:rPr>
          <w:rFonts w:ascii="Times New Roman" w:eastAsia="Times New Roman" w:hAnsi="Times New Roman" w:cs="Times New Roman"/>
          <w:b/>
          <w:sz w:val="28"/>
          <w:szCs w:val="20"/>
        </w:rPr>
        <w:t xml:space="preserve">EGCP 446 – Advanced Digital Design using Verilog HDL </w:t>
      </w:r>
    </w:p>
    <w:p w14:paraId="3C40ACA6" w14:textId="7E50579A" w:rsidR="00485DCF" w:rsidRPr="00485DCF" w:rsidRDefault="001B76B4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0"/>
        </w:rPr>
        <w:t>(Fall 2019</w:t>
      </w:r>
      <w:r w:rsidR="00485DCF" w:rsidRPr="00485DCF">
        <w:rPr>
          <w:rFonts w:ascii="Times New Roman" w:eastAsia="Times New Roman" w:hAnsi="Times New Roman" w:cs="Times New Roman"/>
          <w:b/>
          <w:sz w:val="28"/>
          <w:szCs w:val="20"/>
        </w:rPr>
        <w:t>)</w:t>
      </w:r>
    </w:p>
    <w:p w14:paraId="182C39F8" w14:textId="12E160EA" w:rsidR="00485DCF" w:rsidRPr="00485DCF" w:rsidRDefault="00CB5F33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Project C</w:t>
      </w:r>
      <w:r w:rsidR="00485DCF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: </w:t>
      </w: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State Machine for Score</w:t>
      </w:r>
      <w:r w:rsidR="00662210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 </w:t>
      </w:r>
    </w:p>
    <w:p w14:paraId="73B89484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14:paraId="0CFB7924" w14:textId="77777777" w:rsidR="002940C0" w:rsidRPr="002940C0" w:rsidRDefault="002940C0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3FD8CD65" w14:textId="00750C13" w:rsidR="00176043" w:rsidRDefault="002940C0" w:rsidP="00CB5F33">
      <w:pPr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 xml:space="preserve"> </w:t>
      </w:r>
      <w:r w:rsidR="00176043">
        <w:rPr>
          <w:rFonts w:ascii="Times New Roman" w:eastAsia="Times New Roman" w:hAnsi="Times New Roman" w:cs="Times New Roman"/>
          <w:b/>
          <w:szCs w:val="20"/>
        </w:rPr>
        <w:t xml:space="preserve">Lab No </w:t>
      </w:r>
      <w:r w:rsidR="00CB5F33">
        <w:rPr>
          <w:rFonts w:ascii="Times New Roman" w:eastAsia="Times New Roman" w:hAnsi="Times New Roman" w:cs="Times New Roman"/>
          <w:b/>
          <w:szCs w:val="20"/>
        </w:rPr>
        <w:t>8</w:t>
      </w:r>
      <w:r w:rsidR="00176043" w:rsidRPr="00176043">
        <w:rPr>
          <w:rFonts w:ascii="Times New Roman" w:eastAsia="Times New Roman" w:hAnsi="Times New Roman" w:cs="Times New Roman"/>
          <w:b/>
          <w:szCs w:val="20"/>
        </w:rPr>
        <w:t xml:space="preserve"> – </w:t>
      </w:r>
      <w:r w:rsidR="00176043">
        <w:rPr>
          <w:rFonts w:ascii="Times New Roman" w:eastAsia="Times New Roman" w:hAnsi="Times New Roman" w:cs="Times New Roman"/>
          <w:b/>
          <w:szCs w:val="20"/>
        </w:rPr>
        <w:t>Task</w:t>
      </w:r>
    </w:p>
    <w:p w14:paraId="34D37498" w14:textId="3AAED302" w:rsidR="00662210" w:rsidRDefault="00662210" w:rsidP="0017604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 xml:space="preserve">Create a group of four students. Please note this group can’t be change until the end of the </w:t>
      </w:r>
      <w:r w:rsidR="002A33F7">
        <w:rPr>
          <w:rFonts w:ascii="Times New Roman" w:eastAsia="Times New Roman" w:hAnsi="Times New Roman" w:cs="Times New Roman"/>
          <w:sz w:val="24"/>
          <w:szCs w:val="20"/>
        </w:rPr>
        <w:t>semester.</w:t>
      </w:r>
    </w:p>
    <w:p w14:paraId="69B8882B" w14:textId="7690F6D3" w:rsidR="00C92BB5" w:rsidRPr="00C070FA" w:rsidRDefault="00662210" w:rsidP="0017604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Create a LabProj</w:t>
      </w:r>
      <w:r w:rsidR="00CB5F33">
        <w:rPr>
          <w:rFonts w:ascii="Times New Roman" w:eastAsia="Times New Roman" w:hAnsi="Times New Roman" w:cs="Times New Roman"/>
          <w:sz w:val="24"/>
          <w:szCs w:val="20"/>
        </w:rPr>
        <w:t>C</w:t>
      </w:r>
      <w:r w:rsidR="007E5275" w:rsidRPr="00C070FA">
        <w:rPr>
          <w:rFonts w:ascii="Times New Roman" w:eastAsia="Times New Roman" w:hAnsi="Times New Roman" w:cs="Times New Roman"/>
          <w:sz w:val="24"/>
          <w:szCs w:val="20"/>
        </w:rPr>
        <w:t xml:space="preserve"> project and import </w:t>
      </w:r>
      <w:r>
        <w:rPr>
          <w:rFonts w:ascii="Times New Roman" w:eastAsia="Times New Roman" w:hAnsi="Times New Roman" w:cs="Times New Roman"/>
          <w:sz w:val="24"/>
          <w:szCs w:val="20"/>
        </w:rPr>
        <w:t>all the</w:t>
      </w:r>
      <w:r w:rsidR="007E5275" w:rsidRPr="00C070FA">
        <w:rPr>
          <w:rFonts w:ascii="Times New Roman" w:eastAsia="Times New Roman" w:hAnsi="Times New Roman" w:cs="Times New Roman"/>
          <w:sz w:val="24"/>
          <w:szCs w:val="20"/>
        </w:rPr>
        <w:t xml:space="preserve"> provided </w:t>
      </w:r>
      <w:r w:rsidR="001B76B4" w:rsidRPr="00C070FA">
        <w:rPr>
          <w:rFonts w:ascii="Times New Roman" w:eastAsia="Times New Roman" w:hAnsi="Times New Roman" w:cs="Times New Roman"/>
          <w:sz w:val="24"/>
          <w:szCs w:val="20"/>
        </w:rPr>
        <w:t>Verilog</w:t>
      </w:r>
      <w:r w:rsidR="007E5275" w:rsidRPr="00C070FA">
        <w:rPr>
          <w:rFonts w:ascii="Times New Roman" w:eastAsia="Times New Roman" w:hAnsi="Times New Roman" w:cs="Times New Roman"/>
          <w:sz w:val="24"/>
          <w:szCs w:val="20"/>
        </w:rPr>
        <w:t xml:space="preserve"> files as well as the provided </w:t>
      </w:r>
      <w:r w:rsidR="00176043" w:rsidRPr="00C070FA">
        <w:rPr>
          <w:rFonts w:ascii="Times New Roman" w:eastAsia="Times New Roman" w:hAnsi="Times New Roman" w:cs="Times New Roman"/>
          <w:sz w:val="24"/>
          <w:szCs w:val="20"/>
        </w:rPr>
        <w:t>constraints</w:t>
      </w:r>
      <w:r w:rsidR="007E5275" w:rsidRPr="00C070FA">
        <w:rPr>
          <w:rFonts w:ascii="Times New Roman" w:eastAsia="Times New Roman" w:hAnsi="Times New Roman" w:cs="Times New Roman"/>
          <w:sz w:val="24"/>
          <w:szCs w:val="20"/>
        </w:rPr>
        <w:t xml:space="preserve"> file.</w:t>
      </w:r>
    </w:p>
    <w:p w14:paraId="674CD0E8" w14:textId="4C387106" w:rsidR="00C92BB5" w:rsidRPr="00C070FA" w:rsidRDefault="007E5275" w:rsidP="00CB5F3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C070FA">
        <w:rPr>
          <w:rFonts w:ascii="Times New Roman" w:eastAsia="Times New Roman" w:hAnsi="Times New Roman" w:cs="Times New Roman"/>
          <w:sz w:val="24"/>
          <w:szCs w:val="20"/>
        </w:rPr>
        <w:t xml:space="preserve">Modify the </w:t>
      </w:r>
      <w:r w:rsidR="00CB5F33" w:rsidRPr="00CB5F33">
        <w:rPr>
          <w:rFonts w:ascii="Times New Roman" w:eastAsia="Times New Roman" w:hAnsi="Times New Roman" w:cs="Times New Roman"/>
          <w:sz w:val="24"/>
          <w:szCs w:val="20"/>
        </w:rPr>
        <w:t>pong_graph_animate.v</w:t>
      </w:r>
      <w:r w:rsidR="00CB5F33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27154C" w:rsidRPr="00C070FA">
        <w:rPr>
          <w:rFonts w:ascii="Times New Roman" w:eastAsia="Times New Roman" w:hAnsi="Times New Roman" w:cs="Times New Roman"/>
          <w:sz w:val="24"/>
          <w:szCs w:val="20"/>
        </w:rPr>
        <w:t>to</w:t>
      </w:r>
      <w:r w:rsidRPr="00C070FA">
        <w:rPr>
          <w:rFonts w:ascii="Times New Roman" w:eastAsia="Times New Roman" w:hAnsi="Times New Roman" w:cs="Times New Roman"/>
          <w:sz w:val="24"/>
          <w:szCs w:val="20"/>
        </w:rPr>
        <w:t xml:space="preserve"> display </w:t>
      </w:r>
      <w:r w:rsidR="00662210">
        <w:rPr>
          <w:rFonts w:ascii="Times New Roman" w:eastAsia="Times New Roman" w:hAnsi="Times New Roman" w:cs="Times New Roman"/>
          <w:sz w:val="24"/>
          <w:szCs w:val="20"/>
        </w:rPr>
        <w:t xml:space="preserve">zero, one, two, three, four, five, six, seven, eight and nine </w:t>
      </w:r>
      <w:r w:rsidR="00786E8B">
        <w:rPr>
          <w:rFonts w:ascii="Times New Roman" w:eastAsia="Times New Roman" w:hAnsi="Times New Roman" w:cs="Times New Roman"/>
          <w:sz w:val="24"/>
          <w:szCs w:val="20"/>
        </w:rPr>
        <w:t>in a</w:t>
      </w:r>
      <w:r w:rsidR="00CB5F33">
        <w:rPr>
          <w:rFonts w:ascii="Times New Roman" w:eastAsia="Times New Roman" w:hAnsi="Times New Roman" w:cs="Times New Roman"/>
          <w:sz w:val="24"/>
          <w:szCs w:val="20"/>
        </w:rPr>
        <w:t xml:space="preserve"> sequential order on the VGA screen every time the ball hits the paddle</w:t>
      </w:r>
      <w:r w:rsidRPr="00C070FA">
        <w:rPr>
          <w:rFonts w:ascii="Times New Roman" w:eastAsia="Times New Roman" w:hAnsi="Times New Roman" w:cs="Times New Roman"/>
          <w:sz w:val="24"/>
          <w:szCs w:val="20"/>
        </w:rPr>
        <w:t>.</w:t>
      </w:r>
    </w:p>
    <w:p w14:paraId="08F734B8" w14:textId="48D11A95" w:rsidR="00C92BB5" w:rsidRPr="00C070FA" w:rsidRDefault="007E5275" w:rsidP="0017604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C070FA">
        <w:rPr>
          <w:rFonts w:ascii="Times New Roman" w:eastAsia="Times New Roman" w:hAnsi="Times New Roman" w:cs="Times New Roman"/>
          <w:sz w:val="24"/>
          <w:szCs w:val="20"/>
        </w:rPr>
        <w:t xml:space="preserve">Generate the </w:t>
      </w:r>
      <w:r w:rsidR="002A33F7" w:rsidRPr="00C070FA">
        <w:rPr>
          <w:rFonts w:ascii="Times New Roman" w:eastAsia="Times New Roman" w:hAnsi="Times New Roman" w:cs="Times New Roman"/>
          <w:sz w:val="24"/>
          <w:szCs w:val="20"/>
        </w:rPr>
        <w:t>bit stream</w:t>
      </w:r>
      <w:r w:rsidRPr="00C070FA">
        <w:rPr>
          <w:rFonts w:ascii="Times New Roman" w:eastAsia="Times New Roman" w:hAnsi="Times New Roman" w:cs="Times New Roman"/>
          <w:sz w:val="24"/>
          <w:szCs w:val="20"/>
        </w:rPr>
        <w:t xml:space="preserve"> and program the FPGA with your design.</w:t>
      </w:r>
    </w:p>
    <w:p w14:paraId="0EAE218E" w14:textId="0946029B" w:rsidR="00C92BB5" w:rsidRDefault="007E5275" w:rsidP="0017604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C070FA">
        <w:rPr>
          <w:rFonts w:ascii="Times New Roman" w:eastAsia="Times New Roman" w:hAnsi="Times New Roman" w:cs="Times New Roman"/>
          <w:sz w:val="24"/>
          <w:szCs w:val="20"/>
        </w:rPr>
        <w:t>Verify that the hardware’s behavior works as expected.</w:t>
      </w:r>
    </w:p>
    <w:p w14:paraId="5DDEB0ED" w14:textId="446D713A" w:rsidR="001B76B4" w:rsidRDefault="001B76B4" w:rsidP="0017604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Submit all your Verilog code and constrain files. Also, include the picture of your VGA screen</w:t>
      </w:r>
      <w:r w:rsidR="002A33F7">
        <w:rPr>
          <w:rFonts w:ascii="Times New Roman" w:eastAsia="Times New Roman" w:hAnsi="Times New Roman" w:cs="Times New Roman"/>
          <w:sz w:val="24"/>
          <w:szCs w:val="20"/>
        </w:rPr>
        <w:t xml:space="preserve"> for all the ten numbers</w:t>
      </w:r>
      <w:r>
        <w:rPr>
          <w:rFonts w:ascii="Times New Roman" w:eastAsia="Times New Roman" w:hAnsi="Times New Roman" w:cs="Times New Roman"/>
          <w:sz w:val="24"/>
          <w:szCs w:val="20"/>
        </w:rPr>
        <w:t>.</w:t>
      </w:r>
      <w:r w:rsidR="00662210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</w:p>
    <w:p w14:paraId="4E66D0AF" w14:textId="453AEAA1" w:rsidR="00662210" w:rsidRPr="00C070FA" w:rsidRDefault="00662210" w:rsidP="00176043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Please include the names of each group members involved.</w:t>
      </w:r>
    </w:p>
    <w:p w14:paraId="7817A253" w14:textId="77777777" w:rsidR="00176043" w:rsidRPr="00176043" w:rsidRDefault="00176043" w:rsidP="00176043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Cs w:val="20"/>
        </w:rPr>
      </w:pPr>
    </w:p>
    <w:p w14:paraId="2543956E" w14:textId="76AFEF8D" w:rsidR="00485DCF" w:rsidRDefault="00485DCF" w:rsidP="00485DCF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5685EEF4" w14:textId="77777777" w:rsidR="00176043" w:rsidRPr="00485DCF" w:rsidRDefault="00176043" w:rsidP="00485DCF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2CC852E9" w14:textId="688345C3" w:rsidR="00DA646E" w:rsidRDefault="004C1CF3" w:rsidP="00CC1F40">
      <w:pPr>
        <w:pBdr>
          <w:bottom w:val="single" w:sz="12" w:space="1" w:color="auto"/>
        </w:pBdr>
        <w:jc w:val="center"/>
        <w:rPr>
          <w:color w:val="FF0000"/>
        </w:rPr>
      </w:pPr>
      <w:r>
        <w:rPr>
          <w:color w:val="FF0000"/>
        </w:rPr>
        <w:t xml:space="preserve">Submit your </w:t>
      </w:r>
      <w:r w:rsidR="00687F92">
        <w:rPr>
          <w:color w:val="FF0000"/>
        </w:rPr>
        <w:t>Verilog</w:t>
      </w:r>
      <w:r w:rsidR="00C070FA">
        <w:rPr>
          <w:color w:val="FF0000"/>
        </w:rPr>
        <w:t xml:space="preserve"> code</w:t>
      </w:r>
      <w:r w:rsidR="00687F92">
        <w:rPr>
          <w:color w:val="FF0000"/>
        </w:rPr>
        <w:t xml:space="preserve"> </w:t>
      </w:r>
      <w:r w:rsidR="00C070FA">
        <w:rPr>
          <w:color w:val="FF0000"/>
        </w:rPr>
        <w:t>here</w:t>
      </w:r>
    </w:p>
    <w:p w14:paraId="471ED5D6" w14:textId="5E4F7635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Zero</w:t>
      </w:r>
      <w:r w:rsidRPr="00E1410C">
        <w:rPr>
          <w:sz w:val="16"/>
          <w:szCs w:val="16"/>
        </w:rPr>
        <w:t>.v</w:t>
      </w:r>
      <w:r w:rsidRPr="00E1410C">
        <w:rPr>
          <w:sz w:val="16"/>
          <w:szCs w:val="16"/>
        </w:rPr>
        <w:br/>
      </w:r>
      <w:r w:rsidRPr="00E1410C">
        <w:rPr>
          <w:sz w:val="16"/>
          <w:szCs w:val="16"/>
        </w:rPr>
        <w:t>module Zero_0(clk, reset,video_on,refr_tick, pix_x, pix_y,zero_on,zero_rgb);</w:t>
      </w:r>
    </w:p>
    <w:p w14:paraId="04FE548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clk, reset;</w:t>
      </w:r>
    </w:p>
    <w:p w14:paraId="2BFD741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video_on, refr_tick;</w:t>
      </w:r>
    </w:p>
    <w:p w14:paraId="355B874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[9:0] pix_x, pix_y;</w:t>
      </w:r>
    </w:p>
    <w:p w14:paraId="1361580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output zero_on;</w:t>
      </w:r>
    </w:p>
    <w:p w14:paraId="1879F47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output [2:0] zero_rgb;</w:t>
      </w:r>
    </w:p>
    <w:p w14:paraId="19A3FB0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42E2232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//--------------------------------------------</w:t>
      </w:r>
    </w:p>
    <w:p w14:paraId="786C0A7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Zero Logo</w:t>
      </w:r>
    </w:p>
    <w:p w14:paraId="63DACCB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5BEBDBE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3:0] Zero_rom_addr; </w:t>
      </w:r>
    </w:p>
    <w:p w14:paraId="025FDD7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wire [4:0] Zero_rom_col;</w:t>
      </w:r>
    </w:p>
    <w:p w14:paraId="32C0396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reg [31:0] Zero_rom_data;</w:t>
      </w:r>
    </w:p>
    <w:p w14:paraId="13672B7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Zero_rom_bit,Zero_Logo_on, Logo_on ;</w:t>
      </w:r>
    </w:p>
    <w:p w14:paraId="77FA64A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lastRenderedPageBreak/>
        <w:t xml:space="preserve">   //--------------------------------------------</w:t>
      </w:r>
    </w:p>
    <w:p w14:paraId="5BF4CD0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Zero Logo Positioning</w:t>
      </w:r>
    </w:p>
    <w:p w14:paraId="596BA9A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1258CA3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Logo Position left, Top boundary</w:t>
      </w:r>
    </w:p>
    <w:p w14:paraId="735218D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Zero_X_L = 300;</w:t>
      </w:r>
    </w:p>
    <w:p w14:paraId="2F90A64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localparam Zero_X_R = 331;</w:t>
      </w:r>
    </w:p>
    <w:p w14:paraId="5B48FE3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Zero_X_T = 10;</w:t>
      </w:r>
    </w:p>
    <w:p w14:paraId="1A4E465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localparam Zero_X_B = 25;</w:t>
      </w:r>
    </w:p>
    <w:p w14:paraId="47ECA1A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</w:t>
      </w:r>
    </w:p>
    <w:p w14:paraId="5C02C37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Zero_Logo_x = 32;</w:t>
      </w:r>
    </w:p>
    <w:p w14:paraId="711245E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Zero_Logo_y = 16;</w:t>
      </w:r>
    </w:p>
    <w:p w14:paraId="650FE72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2E23034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 Zero left, right boundary</w:t>
      </w:r>
    </w:p>
    <w:p w14:paraId="1040B0C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9:0] Zero_x_l, Zero_x_r;</w:t>
      </w:r>
    </w:p>
    <w:p w14:paraId="1CCA85C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Zero top, bottom boundary</w:t>
      </w:r>
    </w:p>
    <w:p w14:paraId="207BFC9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9:0] Zero_y_t, Zero_y_b;</w:t>
      </w:r>
    </w:p>
    <w:p w14:paraId="4F94FA2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reg to track left, top position</w:t>
      </w:r>
    </w:p>
    <w:p w14:paraId="214D7BD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reg [9:0] Zero_x_reg, Zero_y_reg;</w:t>
      </w:r>
    </w:p>
    <w:p w14:paraId="3494C07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9:0] Zero_x_next, Zero_y_next; </w:t>
      </w:r>
    </w:p>
    <w:p w14:paraId="49A9965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09FA398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// body</w:t>
      </w:r>
    </w:p>
    <w:p w14:paraId="5F7E2F1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06E2260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Zero Logo</w:t>
      </w:r>
    </w:p>
    <w:p w14:paraId="2CDABB9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5E5BFEF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lways @*</w:t>
      </w:r>
    </w:p>
    <w:p w14:paraId="0A50A1B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case (Zero_rom_addr)</w:t>
      </w:r>
    </w:p>
    <w:p w14:paraId="5258E9D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0: Zero_rom_data = 32'b00000000000011111111000000000000; //   ****</w:t>
      </w:r>
    </w:p>
    <w:p w14:paraId="380F6FF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1: Zero_rom_data = 33'b00000000000011111111000000000000; //  ******</w:t>
      </w:r>
    </w:p>
    <w:p w14:paraId="43480E0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2: Zero_rom_data = 32'b00000000001100000000110000000000; // ********</w:t>
      </w:r>
    </w:p>
    <w:p w14:paraId="3E50246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3: Zero_rom_data = 32'b00000000001100000000110000000000; // ********</w:t>
      </w:r>
    </w:p>
    <w:p w14:paraId="23922E4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4: Zero_rom_data = 32'b00000000001100000000110000000000; // ********</w:t>
      </w:r>
    </w:p>
    <w:p w14:paraId="3A0755D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5: Zero_rom_data = 32'b00000000001100000000110000000000; // ********</w:t>
      </w:r>
    </w:p>
    <w:p w14:paraId="46748AA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6: Zero_rom_data = 32'b00000000001100000000110000000000; //  ******</w:t>
      </w:r>
    </w:p>
    <w:p w14:paraId="7FF7B39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7: Zero_rom_data = 32'b00000000001100000000110000000000; //   ****</w:t>
      </w:r>
    </w:p>
    <w:p w14:paraId="5CB22F1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  6'h8: Zero_rom_data = 32'b00000000000000000000000000000000; //   ****</w:t>
      </w:r>
    </w:p>
    <w:p w14:paraId="3AC4F02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9: Zero_rom_data = 32'b00000000001100000000110000000000; //  ******</w:t>
      </w:r>
    </w:p>
    <w:p w14:paraId="303DD28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A: Zero_rom_data = 32'b00000000001100000000110000000000; // ********</w:t>
      </w:r>
    </w:p>
    <w:p w14:paraId="4EC1332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B: Zero_rom_data = 32'b00000000001100000000110000000000; // ********</w:t>
      </w:r>
    </w:p>
    <w:p w14:paraId="64D4DB1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C: Zero_rom_data = 32'b00000000001100000000110000000000; // ********</w:t>
      </w:r>
    </w:p>
    <w:p w14:paraId="54E55BA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D: Zero_rom_data = 32'b00000000001100000000110000000000; // ********</w:t>
      </w:r>
    </w:p>
    <w:p w14:paraId="7DFA7AF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E: Zero_rom_data = 32'b00000000000011111111000000000000; //  ******</w:t>
      </w:r>
    </w:p>
    <w:p w14:paraId="0D4B8F3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F: Zero_rom_data = 32'b00000000000011111111000000000000; //   ****</w:t>
      </w:r>
    </w:p>
    <w:p w14:paraId="26C25A8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0918625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endcase</w:t>
      </w:r>
    </w:p>
    <w:p w14:paraId="0782316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28AED97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//------------------------------------------</w:t>
      </w:r>
    </w:p>
    <w:p w14:paraId="56D8C2C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 Register for Zero logo</w:t>
      </w:r>
    </w:p>
    <w:p w14:paraId="54B445D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------------------------------------------</w:t>
      </w:r>
    </w:p>
    <w:p w14:paraId="22E95B1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 // registers</w:t>
      </w:r>
    </w:p>
    <w:p w14:paraId="6D5894D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lways @(posedge clk, posedge reset)</w:t>
      </w:r>
    </w:p>
    <w:p w14:paraId="7A51DB6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if (reset)</w:t>
      </w:r>
    </w:p>
    <w:p w14:paraId="315A272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begin</w:t>
      </w:r>
    </w:p>
    <w:p w14:paraId="6A9BDF7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</w:t>
      </w:r>
    </w:p>
    <w:p w14:paraId="78D81D0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>Zero_y_reg &lt;= 0;</w:t>
      </w:r>
    </w:p>
    <w:p w14:paraId="15DECF7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1FC8EE8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end</w:t>
      </w:r>
    </w:p>
    <w:p w14:paraId="7A74828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else</w:t>
      </w:r>
    </w:p>
    <w:p w14:paraId="62C0065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begin</w:t>
      </w:r>
    </w:p>
    <w:p w14:paraId="7BC0830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236FD00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 xml:space="preserve">   </w:t>
      </w:r>
      <w:r w:rsidRPr="00E1410C">
        <w:rPr>
          <w:sz w:val="16"/>
          <w:szCs w:val="16"/>
        </w:rPr>
        <w:tab/>
        <w:t>Zero_x_reg &lt;= Zero_x_next;</w:t>
      </w:r>
    </w:p>
    <w:p w14:paraId="138C7BC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 xml:space="preserve">   </w:t>
      </w:r>
      <w:r w:rsidRPr="00E1410C">
        <w:rPr>
          <w:sz w:val="16"/>
          <w:szCs w:val="16"/>
        </w:rPr>
        <w:tab/>
        <w:t>Zero_y_reg &lt;= Zero_y_next;</w:t>
      </w:r>
    </w:p>
    <w:p w14:paraId="0F7555F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236FA1F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end</w:t>
      </w:r>
    </w:p>
    <w:p w14:paraId="0CA4AA1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241EF54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52B456F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//--------------------------------------------</w:t>
      </w:r>
    </w:p>
    <w:p w14:paraId="6B7A42E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lastRenderedPageBreak/>
        <w:t xml:space="preserve">   // Zero Logo</w:t>
      </w:r>
    </w:p>
    <w:p w14:paraId="4C66C3E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1D76898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boundary</w:t>
      </w:r>
    </w:p>
    <w:p w14:paraId="6785D4C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Zero_x_l = Zero_x_reg;</w:t>
      </w:r>
    </w:p>
    <w:p w14:paraId="143FE77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Zero_y_t = Zero_y_reg;</w:t>
      </w:r>
    </w:p>
    <w:p w14:paraId="729FF45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Zero_x_r = Zero_x_l + Zero_Logo_x - 1;</w:t>
      </w:r>
    </w:p>
    <w:p w14:paraId="7D6E3A5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Zero_y_b = Zero_y_t + Zero_Logo_y - 1;</w:t>
      </w:r>
    </w:p>
    <w:p w14:paraId="08C23D5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pixel within logo</w:t>
      </w:r>
    </w:p>
    <w:p w14:paraId="1EB7B23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Logo_on =</w:t>
      </w:r>
    </w:p>
    <w:p w14:paraId="083D5EC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(Zero_X_L&lt;=pix_x) &amp;&amp; (pix_x&lt;=Zero_x_r) &amp;&amp;</w:t>
      </w:r>
    </w:p>
    <w:p w14:paraId="356A780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(Zero_X_T&lt;=pix_y) &amp;&amp; (pix_y&lt;=Zero_y_b);</w:t>
      </w:r>
    </w:p>
    <w:p w14:paraId="508B55B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0C636D8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 //assign Logo_on =</w:t>
      </w:r>
    </w:p>
    <w:p w14:paraId="5D6C873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//       (Zero_x_l&lt;=Zero_X_L) &amp;&amp; (pix_x&lt;=Zero_x_r) &amp;&amp;</w:t>
      </w:r>
    </w:p>
    <w:p w14:paraId="278B256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//       (Zero_y_t&lt;=Zero_X_T) &amp;&amp; (pix_y&lt;=Zero_y_b);</w:t>
      </w:r>
    </w:p>
    <w:p w14:paraId="2027195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map current pixel location to ROM addr/col</w:t>
      </w:r>
    </w:p>
    <w:p w14:paraId="1704038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Zero_rom_addr = pix_y[3:0] - Zero_y_t[3:0];</w:t>
      </w:r>
    </w:p>
    <w:p w14:paraId="10086BF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Zero_rom_col = pix_x[4:0] - Zero_x_l[4:0];</w:t>
      </w:r>
    </w:p>
    <w:p w14:paraId="2E22003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Zero_rom_bit = Zero_rom_data[Zero_rom_col];</w:t>
      </w:r>
    </w:p>
    <w:p w14:paraId="696E83D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pixel within logo</w:t>
      </w:r>
    </w:p>
    <w:p w14:paraId="4FC4846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zero_on = (Logo_on &amp; Zero_rom_bit);</w:t>
      </w:r>
    </w:p>
    <w:p w14:paraId="41175CB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zero_rgb = 3'b101; </w:t>
      </w:r>
    </w:p>
    <w:p w14:paraId="384C023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</w:t>
      </w:r>
    </w:p>
    <w:p w14:paraId="56FEB56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 assign Zero_x_next = (refr_tick)?  Zero_x_reg + 1'b1:Zero_x_reg;</w:t>
      </w:r>
    </w:p>
    <w:p w14:paraId="04810E3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</w:t>
      </w:r>
      <w:r w:rsidRPr="00E1410C">
        <w:rPr>
          <w:sz w:val="16"/>
          <w:szCs w:val="16"/>
        </w:rPr>
        <w:tab/>
        <w:t xml:space="preserve"> assign Zero_y_next = (refr_tick) ? Zero_y_reg + 1'b1:Zero_y_reg;</w:t>
      </w:r>
    </w:p>
    <w:p w14:paraId="660A8AB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Zero_x_next = (refr_tick) ?  Zero_x_reg: Zero_X_L;</w:t>
      </w:r>
    </w:p>
    <w:p w14:paraId="3D77DC8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Zero_y_next = (refr_tick) ? Zero_y_reg : Zero_X_T ;</w:t>
      </w:r>
    </w:p>
    <w:p w14:paraId="3A5314C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2051274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0AF207D7" w14:textId="10D444BF" w:rsid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>endmodule</w:t>
      </w:r>
    </w:p>
    <w:p w14:paraId="3A5DFD59" w14:textId="42CD0E62" w:rsidR="00E1410C" w:rsidRDefault="00E1410C" w:rsidP="00E1410C">
      <w:pPr>
        <w:spacing w:after="0" w:line="240" w:lineRule="auto"/>
        <w:rPr>
          <w:sz w:val="16"/>
          <w:szCs w:val="16"/>
        </w:rPr>
      </w:pPr>
    </w:p>
    <w:p w14:paraId="4FAD9147" w14:textId="60938B3C" w:rsidR="00E1410C" w:rsidRDefault="00E1410C" w:rsidP="00E1410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One.v</w:t>
      </w:r>
    </w:p>
    <w:p w14:paraId="70BAF0F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>module One_1(clk, reset,video_on, refr_tick,pix_x,pix_y,one_on,one_rgb);</w:t>
      </w:r>
    </w:p>
    <w:p w14:paraId="4EBAB26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clk, reset;</w:t>
      </w:r>
    </w:p>
    <w:p w14:paraId="6B5A293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video_on, refr_tick;</w:t>
      </w:r>
    </w:p>
    <w:p w14:paraId="7CED594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[9:0] pix_x;</w:t>
      </w:r>
    </w:p>
    <w:p w14:paraId="38881C9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[9:0] pix_y;</w:t>
      </w:r>
    </w:p>
    <w:p w14:paraId="58BEA90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output one_on;</w:t>
      </w:r>
    </w:p>
    <w:p w14:paraId="25680E6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output [2:0] one_rgb;</w:t>
      </w:r>
    </w:p>
    <w:p w14:paraId="23FE0FA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64AAC83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</w:t>
      </w:r>
    </w:p>
    <w:p w14:paraId="06CFC45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//--------------------------------------------</w:t>
      </w:r>
    </w:p>
    <w:p w14:paraId="6BAB253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One Logo</w:t>
      </w:r>
    </w:p>
    <w:p w14:paraId="1FBF043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7E10D6F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3:0] One_rom_addr; </w:t>
      </w:r>
    </w:p>
    <w:p w14:paraId="6712C12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wire [4:0] One_rom_col;</w:t>
      </w:r>
    </w:p>
    <w:p w14:paraId="5588DAB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reg [31:0] One_rom_data;</w:t>
      </w:r>
    </w:p>
    <w:p w14:paraId="7E3ABD3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One_rom_bit,One_Logo_on, Logo_on ;</w:t>
      </w:r>
    </w:p>
    <w:p w14:paraId="2E7A166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1CB9B65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One Logo Positioning</w:t>
      </w:r>
    </w:p>
    <w:p w14:paraId="1B953AC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46FC412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Logo Position left, Top boundary</w:t>
      </w:r>
    </w:p>
    <w:p w14:paraId="565C47B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One_X_L = 300;</w:t>
      </w:r>
    </w:p>
    <w:p w14:paraId="2D38FDF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localparam One_X_R = 331;</w:t>
      </w:r>
    </w:p>
    <w:p w14:paraId="7E72F00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One_X_T = 10;</w:t>
      </w:r>
    </w:p>
    <w:p w14:paraId="1A6FF2F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localparam One_X_B = 25;</w:t>
      </w:r>
    </w:p>
    <w:p w14:paraId="53C9029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</w:t>
      </w:r>
    </w:p>
    <w:p w14:paraId="617617C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One_Logo_x = 32;</w:t>
      </w:r>
    </w:p>
    <w:p w14:paraId="0A7BFA5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One_Logo_y = 16;</w:t>
      </w:r>
    </w:p>
    <w:p w14:paraId="5140113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21E1E9A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 One left, right boundary</w:t>
      </w:r>
    </w:p>
    <w:p w14:paraId="72CDE17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9:0] One_x_l, One_x_r;</w:t>
      </w:r>
    </w:p>
    <w:p w14:paraId="5F4E9F3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One top, bottom boundary</w:t>
      </w:r>
    </w:p>
    <w:p w14:paraId="663EE1D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9:0] One_y_t, One_y_b;</w:t>
      </w:r>
    </w:p>
    <w:p w14:paraId="156BAFC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reg to track left, top position</w:t>
      </w:r>
    </w:p>
    <w:p w14:paraId="5F44477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reg [9:0] One_x_reg, One_y_reg;</w:t>
      </w:r>
    </w:p>
    <w:p w14:paraId="597704C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lastRenderedPageBreak/>
        <w:t xml:space="preserve">   wire [9:0] One_x_next, One_y_next; </w:t>
      </w:r>
    </w:p>
    <w:p w14:paraId="45FE86D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508752A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// body</w:t>
      </w:r>
    </w:p>
    <w:p w14:paraId="7279954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3D606D6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One Logo</w:t>
      </w:r>
    </w:p>
    <w:p w14:paraId="3751F3A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5DFCB1A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lways @*</w:t>
      </w:r>
    </w:p>
    <w:p w14:paraId="4237E35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case (One_rom_addr)</w:t>
      </w:r>
    </w:p>
    <w:p w14:paraId="7518E5E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0: One_rom_data = 32'b00000000000000000000000000000110; //   ****</w:t>
      </w:r>
    </w:p>
    <w:p w14:paraId="5739C23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1: One_rom_data = 33'b00000000000000000000000000000110; //  ******</w:t>
      </w:r>
    </w:p>
    <w:p w14:paraId="5DDB867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2: One_rom_data = 32'b00000000000000000000000000000110; // ********</w:t>
      </w:r>
    </w:p>
    <w:p w14:paraId="49C2C46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3: One_rom_data = 32'b00000000000000000000000000000110; // ********</w:t>
      </w:r>
    </w:p>
    <w:p w14:paraId="4FF53AD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4: One_rom_data = 32'b00000000000000000000000000000110; // ********</w:t>
      </w:r>
    </w:p>
    <w:p w14:paraId="0DE0513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5: One_rom_data = 32'b00000000000000000000000000000110; // ********</w:t>
      </w:r>
    </w:p>
    <w:p w14:paraId="7199249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6: One_rom_data = 32'b00000000000000000000000000000110; //  ******</w:t>
      </w:r>
    </w:p>
    <w:p w14:paraId="1B1CAA3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7: One_rom_data = 32'b00000000000000000000000000000000; //   ****</w:t>
      </w:r>
    </w:p>
    <w:p w14:paraId="35BBBEC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  6'h8: One_rom_data = 32'b00000000000000000000000000000000; //   ****</w:t>
      </w:r>
    </w:p>
    <w:p w14:paraId="7E9393B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9: One_rom_data = 32'b00000000000000000000000000000110; //  ******</w:t>
      </w:r>
    </w:p>
    <w:p w14:paraId="7E97AE9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A: One_rom_data = 32'b00000000000000000000000000000110; // ********</w:t>
      </w:r>
    </w:p>
    <w:p w14:paraId="1C12F86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B: One_rom_data = 32'b00000000000000000000000000000110; // ********</w:t>
      </w:r>
    </w:p>
    <w:p w14:paraId="1ED178B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C: One_rom_data = 32'b00000000000000000000000000000110; // ********</w:t>
      </w:r>
    </w:p>
    <w:p w14:paraId="6511D04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D: One_rom_data = 32'b00000000000000000000000000000110; // ********</w:t>
      </w:r>
    </w:p>
    <w:p w14:paraId="776F7FD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E: One_rom_data = 32'b00000000000000000000000000000110; //  ******</w:t>
      </w:r>
    </w:p>
    <w:p w14:paraId="0B89463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F: One_rom_data = 32'b00000000000000000000000000000110; //   ****</w:t>
      </w:r>
    </w:p>
    <w:p w14:paraId="2C57421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2A8F0FE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endcase</w:t>
      </w:r>
    </w:p>
    <w:p w14:paraId="4D60BB9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1309B16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//------------------------------------------</w:t>
      </w:r>
    </w:p>
    <w:p w14:paraId="75E7879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 Register for One logo</w:t>
      </w:r>
    </w:p>
    <w:p w14:paraId="4E48CCF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------------------------------------------</w:t>
      </w:r>
    </w:p>
    <w:p w14:paraId="59ED2E4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 // registers</w:t>
      </w:r>
    </w:p>
    <w:p w14:paraId="7B1512E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lways @(posedge clk, posedge reset)</w:t>
      </w:r>
    </w:p>
    <w:p w14:paraId="7282780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if (reset)</w:t>
      </w:r>
    </w:p>
    <w:p w14:paraId="1243EEE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begin</w:t>
      </w:r>
    </w:p>
    <w:p w14:paraId="5331C51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</w:t>
      </w:r>
    </w:p>
    <w:p w14:paraId="3763497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>One_y_reg &lt;= 0;</w:t>
      </w:r>
    </w:p>
    <w:p w14:paraId="77063DF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4583D72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end</w:t>
      </w:r>
    </w:p>
    <w:p w14:paraId="6DE152B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else</w:t>
      </w:r>
    </w:p>
    <w:p w14:paraId="782F6A7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begin</w:t>
      </w:r>
    </w:p>
    <w:p w14:paraId="4E13F00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6DEC418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 xml:space="preserve">   </w:t>
      </w:r>
      <w:r w:rsidRPr="00E1410C">
        <w:rPr>
          <w:sz w:val="16"/>
          <w:szCs w:val="16"/>
        </w:rPr>
        <w:tab/>
        <w:t>One_x_reg &lt;= One_x_next;</w:t>
      </w:r>
    </w:p>
    <w:p w14:paraId="1B9B34C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 xml:space="preserve">   </w:t>
      </w:r>
      <w:r w:rsidRPr="00E1410C">
        <w:rPr>
          <w:sz w:val="16"/>
          <w:szCs w:val="16"/>
        </w:rPr>
        <w:tab/>
        <w:t>One_y_reg &lt;= One_y_next;</w:t>
      </w:r>
    </w:p>
    <w:p w14:paraId="2C44BAF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63C6700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end</w:t>
      </w:r>
    </w:p>
    <w:p w14:paraId="4EC56B0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06A7D04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6EECDF8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//--------------------------------------------</w:t>
      </w:r>
    </w:p>
    <w:p w14:paraId="1047DAF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One Logo</w:t>
      </w:r>
    </w:p>
    <w:p w14:paraId="2FA8141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5E169DF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boundary</w:t>
      </w:r>
    </w:p>
    <w:p w14:paraId="24B661F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One_x_l = One_x_reg;</w:t>
      </w:r>
    </w:p>
    <w:p w14:paraId="03D8659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One_y_t = One_y_reg;</w:t>
      </w:r>
    </w:p>
    <w:p w14:paraId="1FBF3D0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One_x_r = One_x_l + One_Logo_x - 1;</w:t>
      </w:r>
    </w:p>
    <w:p w14:paraId="0695458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One_y_b = One_y_t + One_Logo_y - 1;</w:t>
      </w:r>
    </w:p>
    <w:p w14:paraId="279A36C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pixel within logo</w:t>
      </w:r>
    </w:p>
    <w:p w14:paraId="623409C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Logo_on =</w:t>
      </w:r>
    </w:p>
    <w:p w14:paraId="01679B1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(One_X_L&lt;=pix_x) &amp;&amp; (pix_x&lt;=One_x_r) &amp;&amp;</w:t>
      </w:r>
    </w:p>
    <w:p w14:paraId="7EB68B7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(One_X_T&lt;=pix_y) &amp;&amp; (pix_y&lt;=One_y_b);</w:t>
      </w:r>
    </w:p>
    <w:p w14:paraId="3C12201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1E65E41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 //assign Logo_on =</w:t>
      </w:r>
    </w:p>
    <w:p w14:paraId="45EC99C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//       (One_x_l&lt;=One_X_L) &amp;&amp; (pix_x&lt;=One_x_r) &amp;&amp;</w:t>
      </w:r>
    </w:p>
    <w:p w14:paraId="20D53DF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//       (One_y_t&lt;=One_X_T) &amp;&amp; (pix_y&lt;=One_y_b);</w:t>
      </w:r>
    </w:p>
    <w:p w14:paraId="2FB612A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map current pixel location to ROM addr/col</w:t>
      </w:r>
    </w:p>
    <w:p w14:paraId="76F765A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One_rom_addr = pix_y[3:0] - One_y_t[3:0];</w:t>
      </w:r>
    </w:p>
    <w:p w14:paraId="0C041D6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One_rom_col = pix_x[4:0] - One_x_l[4:0];</w:t>
      </w:r>
    </w:p>
    <w:p w14:paraId="14E8A89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lastRenderedPageBreak/>
        <w:t xml:space="preserve">   assign One_rom_bit = One_rom_data[One_rom_col];</w:t>
      </w:r>
    </w:p>
    <w:p w14:paraId="3C98C78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pixel within logo</w:t>
      </w:r>
    </w:p>
    <w:p w14:paraId="4C2C617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one_on = (Logo_on &amp; One_rom_bit);</w:t>
      </w:r>
    </w:p>
    <w:p w14:paraId="5DA4B62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one_rgb = 3'b101; </w:t>
      </w:r>
    </w:p>
    <w:p w14:paraId="12ECC36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</w:t>
      </w:r>
    </w:p>
    <w:p w14:paraId="2011C42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 assign One_x_next = (refr_tick)?  One_x_reg + 1'b1:One_x_reg;</w:t>
      </w:r>
    </w:p>
    <w:p w14:paraId="649DDAD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</w:t>
      </w:r>
      <w:r w:rsidRPr="00E1410C">
        <w:rPr>
          <w:sz w:val="16"/>
          <w:szCs w:val="16"/>
        </w:rPr>
        <w:tab/>
        <w:t xml:space="preserve"> assign One_y_next = (refr_tick) ? One_y_reg + 1'b1:One_y_reg;</w:t>
      </w:r>
    </w:p>
    <w:p w14:paraId="16E0399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One_x_next = (refr_tick) ?  One_x_reg: One_X_L;</w:t>
      </w:r>
    </w:p>
    <w:p w14:paraId="330D985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One_y_next = (refr_tick) ? One_y_reg : One_X_T ;</w:t>
      </w:r>
    </w:p>
    <w:p w14:paraId="2B9A169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5160DE7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0C44607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17516FE4" w14:textId="6298E5C8" w:rsid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>endmodule</w:t>
      </w:r>
    </w:p>
    <w:p w14:paraId="1EB418A1" w14:textId="1B68E65B" w:rsidR="00E1410C" w:rsidRDefault="00E1410C" w:rsidP="00E1410C">
      <w:pPr>
        <w:spacing w:after="0" w:line="240" w:lineRule="auto"/>
        <w:rPr>
          <w:sz w:val="16"/>
          <w:szCs w:val="16"/>
        </w:rPr>
      </w:pPr>
    </w:p>
    <w:p w14:paraId="2259EDFA" w14:textId="2E9AA7A1" w:rsidR="00E1410C" w:rsidRDefault="00E1410C" w:rsidP="00E1410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Two.v</w:t>
      </w:r>
    </w:p>
    <w:p w14:paraId="282378D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>module Two_2(clk, reset,video_on, refr_tick,pix_x,pix_y,two_on,two_rgb);</w:t>
      </w:r>
    </w:p>
    <w:p w14:paraId="73E0342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clk, reset;</w:t>
      </w:r>
    </w:p>
    <w:p w14:paraId="7B3EEBF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video_on, refr_tick;</w:t>
      </w:r>
    </w:p>
    <w:p w14:paraId="37EFCE3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[9:0] pix_x;</w:t>
      </w:r>
    </w:p>
    <w:p w14:paraId="05C7836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[9:0] pix_y;</w:t>
      </w:r>
    </w:p>
    <w:p w14:paraId="5207E0D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output two_on;</w:t>
      </w:r>
    </w:p>
    <w:p w14:paraId="1348EE8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output [2:0] two_rgb;</w:t>
      </w:r>
    </w:p>
    <w:p w14:paraId="6FF3456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62BB29A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</w:t>
      </w:r>
    </w:p>
    <w:p w14:paraId="413A01C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//--------------------------------------------</w:t>
      </w:r>
    </w:p>
    <w:p w14:paraId="6961F5E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Two Logo</w:t>
      </w:r>
    </w:p>
    <w:p w14:paraId="6E242A0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7C6D8A2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3:0] Two_rom_addr; </w:t>
      </w:r>
    </w:p>
    <w:p w14:paraId="115A408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wire [4:0] Two_rom_col;</w:t>
      </w:r>
    </w:p>
    <w:p w14:paraId="4E69673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reg [31:0] Two_rom_data;</w:t>
      </w:r>
    </w:p>
    <w:p w14:paraId="3CA94DF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Two_rom_bit,Two_Logo_on, Logo_on ;</w:t>
      </w:r>
    </w:p>
    <w:p w14:paraId="4621FF2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2145B0D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Two Logo Positioning</w:t>
      </w:r>
    </w:p>
    <w:p w14:paraId="099DFAC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0CA97F0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Logo Position left, Top boundary</w:t>
      </w:r>
    </w:p>
    <w:p w14:paraId="5D7A086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Two_X_L = 300;</w:t>
      </w:r>
    </w:p>
    <w:p w14:paraId="2DA041D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localparam Two_X_R = 331;</w:t>
      </w:r>
    </w:p>
    <w:p w14:paraId="780B7FD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Two_X_T = 10;</w:t>
      </w:r>
    </w:p>
    <w:p w14:paraId="6C34630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localparam Two_X_B = 25;</w:t>
      </w:r>
    </w:p>
    <w:p w14:paraId="30C7CA3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</w:t>
      </w:r>
    </w:p>
    <w:p w14:paraId="7BA4EB7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Two_Logo_x = 32;</w:t>
      </w:r>
    </w:p>
    <w:p w14:paraId="00E9B4A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Two_Logo_y = 16;</w:t>
      </w:r>
    </w:p>
    <w:p w14:paraId="20C554A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4D4D2B3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 Two left, right boundary</w:t>
      </w:r>
    </w:p>
    <w:p w14:paraId="247EAF5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9:0] Two_x_l, Two_x_r;</w:t>
      </w:r>
    </w:p>
    <w:p w14:paraId="2B193EC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Two top, bottom boundary</w:t>
      </w:r>
    </w:p>
    <w:p w14:paraId="028A052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9:0] Two_y_t, Two_y_b;</w:t>
      </w:r>
    </w:p>
    <w:p w14:paraId="03F5619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reg to track left, top position</w:t>
      </w:r>
    </w:p>
    <w:p w14:paraId="77AED52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reg [9:0] Two_x_reg, Two_y_reg;</w:t>
      </w:r>
    </w:p>
    <w:p w14:paraId="0934E39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9:0] Two_x_next, Two_y_next; </w:t>
      </w:r>
    </w:p>
    <w:p w14:paraId="4D0C416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6A3681B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// body</w:t>
      </w:r>
    </w:p>
    <w:p w14:paraId="481BD74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6F1F5BD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Two Logo</w:t>
      </w:r>
    </w:p>
    <w:p w14:paraId="21125FA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58EB835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lways @*</w:t>
      </w:r>
    </w:p>
    <w:p w14:paraId="5E19C6D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case (Two_rom_addr)</w:t>
      </w:r>
    </w:p>
    <w:p w14:paraId="1DEE0F1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0: Two_rom_data = 32'b00000000000011111111100000000000; //   ****</w:t>
      </w:r>
    </w:p>
    <w:p w14:paraId="50C55E7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1: Two_rom_data = 32'b00000000001111111111110000000000; //  ******</w:t>
      </w:r>
    </w:p>
    <w:p w14:paraId="3EC5B9C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2: Two_rom_data = 32'b00000000011100000000111000000000; // ********</w:t>
      </w:r>
    </w:p>
    <w:p w14:paraId="4275944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3: Two_rom_data = 32'b00000000011100000000011100000000; // ********</w:t>
      </w:r>
    </w:p>
    <w:p w14:paraId="33C691C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4: Two_rom_data = 32'b00000000001110000000001100000000; // ********</w:t>
      </w:r>
    </w:p>
    <w:p w14:paraId="63D46B2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5: Two_rom_data = 32'b00000000000111000000000000000000; // ********</w:t>
      </w:r>
    </w:p>
    <w:p w14:paraId="671F461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6: Two_rom_data = 32'b00000000000011100000000000000000; //  ******</w:t>
      </w:r>
    </w:p>
    <w:p w14:paraId="35D04CB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7: Two_rom_data = 32'b00000000000001110000000000000000; //   ****</w:t>
      </w:r>
    </w:p>
    <w:p w14:paraId="131C3EC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6'h8: Two_rom_data = 32'b00000000000001110000000000000000; //   ****</w:t>
      </w:r>
    </w:p>
    <w:p w14:paraId="3DA155E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lastRenderedPageBreak/>
        <w:t xml:space="preserve">      6'h9: Two_rom_data = 32'b00000000000000011100000000000000; //  ******</w:t>
      </w:r>
    </w:p>
    <w:p w14:paraId="7168365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A: Two_rom_data = 32'b00000000000000001110000000000000; // ********</w:t>
      </w:r>
    </w:p>
    <w:p w14:paraId="45F9516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B: Two_rom_data = 32'b00000000000000000111000000000000; // ********</w:t>
      </w:r>
    </w:p>
    <w:p w14:paraId="08B5372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C: Two_rom_data = 32'b00000000000000000011100000000000; // ********</w:t>
      </w:r>
    </w:p>
    <w:p w14:paraId="2B10F53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D: Two_rom_data = 32'b00000000000000000001110000000000; // ********</w:t>
      </w:r>
    </w:p>
    <w:p w14:paraId="449BD4A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E: Two_rom_data = 32'b00000000011111111111111000000000; //  ******</w:t>
      </w:r>
    </w:p>
    <w:p w14:paraId="293937A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F: Two_rom_data = 32'b00000000011111111111111000000000; //   ****</w:t>
      </w:r>
    </w:p>
    <w:p w14:paraId="1318AB4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346EAF2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endcase</w:t>
      </w:r>
    </w:p>
    <w:p w14:paraId="15437E5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5953528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//------------------------------------------</w:t>
      </w:r>
    </w:p>
    <w:p w14:paraId="6C93083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 Register for Two logo</w:t>
      </w:r>
    </w:p>
    <w:p w14:paraId="5FAE549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------------------------------------------</w:t>
      </w:r>
    </w:p>
    <w:p w14:paraId="3DF0B49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 // registers</w:t>
      </w:r>
    </w:p>
    <w:p w14:paraId="564E0A5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lways @(posedge clk, posedge reset)</w:t>
      </w:r>
    </w:p>
    <w:p w14:paraId="0AEF3F2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if (reset)</w:t>
      </w:r>
    </w:p>
    <w:p w14:paraId="1756F16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begin</w:t>
      </w:r>
    </w:p>
    <w:p w14:paraId="7D777FF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</w:t>
      </w:r>
    </w:p>
    <w:p w14:paraId="6C7408A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>Two_y_reg &lt;= 0;</w:t>
      </w:r>
    </w:p>
    <w:p w14:paraId="3A7BFEC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41EAD11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end</w:t>
      </w:r>
    </w:p>
    <w:p w14:paraId="6865532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else</w:t>
      </w:r>
    </w:p>
    <w:p w14:paraId="1233BE3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begin</w:t>
      </w:r>
    </w:p>
    <w:p w14:paraId="6613E1B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23C6549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 xml:space="preserve">   </w:t>
      </w:r>
      <w:r w:rsidRPr="00E1410C">
        <w:rPr>
          <w:sz w:val="16"/>
          <w:szCs w:val="16"/>
        </w:rPr>
        <w:tab/>
        <w:t>Two_x_reg &lt;= Two_x_next;</w:t>
      </w:r>
    </w:p>
    <w:p w14:paraId="0AA7E00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 xml:space="preserve">   </w:t>
      </w:r>
      <w:r w:rsidRPr="00E1410C">
        <w:rPr>
          <w:sz w:val="16"/>
          <w:szCs w:val="16"/>
        </w:rPr>
        <w:tab/>
        <w:t>Two_y_reg &lt;= Two_y_next;</w:t>
      </w:r>
    </w:p>
    <w:p w14:paraId="654B193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0D13C35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end</w:t>
      </w:r>
    </w:p>
    <w:p w14:paraId="4A3A222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333CC61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3D88930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//--------------------------------------------</w:t>
      </w:r>
    </w:p>
    <w:p w14:paraId="3B7E887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Two Logo</w:t>
      </w:r>
    </w:p>
    <w:p w14:paraId="0045BA7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0E0EFF1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boundary</w:t>
      </w:r>
    </w:p>
    <w:p w14:paraId="705BB32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wo_x_l = Two_x_reg;</w:t>
      </w:r>
    </w:p>
    <w:p w14:paraId="08F492B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wo_y_t = Two_y_reg;</w:t>
      </w:r>
    </w:p>
    <w:p w14:paraId="29ACBD9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wo_x_r = Two_x_l + Two_Logo_x - 1;</w:t>
      </w:r>
    </w:p>
    <w:p w14:paraId="62F2E8A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wo_y_b = Two_y_t + Two_Logo_y - 1;</w:t>
      </w:r>
    </w:p>
    <w:p w14:paraId="1BD5415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pixel within logo</w:t>
      </w:r>
    </w:p>
    <w:p w14:paraId="5F38702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Logo_on =</w:t>
      </w:r>
    </w:p>
    <w:p w14:paraId="1334A32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(Two_X_L&lt;=pix_x) &amp;&amp; (pix_x&lt;=Two_x_r) &amp;&amp;</w:t>
      </w:r>
    </w:p>
    <w:p w14:paraId="6563CE1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(Two_X_T&lt;=pix_y) &amp;&amp; (pix_y&lt;=Two_y_b);</w:t>
      </w:r>
    </w:p>
    <w:p w14:paraId="40E6D1D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720C7AB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 //assign Logo_on =</w:t>
      </w:r>
    </w:p>
    <w:p w14:paraId="63CBDFD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//       (Two_x_l&lt;=Two_X_L) &amp;&amp; (pix_x&lt;=Two_x_r) &amp;&amp;</w:t>
      </w:r>
    </w:p>
    <w:p w14:paraId="1F5751F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//       (Two_y_t&lt;=Two_X_T) &amp;&amp; (pix_y&lt;=Two_y_b);</w:t>
      </w:r>
    </w:p>
    <w:p w14:paraId="73EF305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map current pixel location to ROM addr/col</w:t>
      </w:r>
    </w:p>
    <w:p w14:paraId="3A1D5BE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wo_rom_addr = pix_y[3:0] - Two_y_t[3:0];</w:t>
      </w:r>
    </w:p>
    <w:p w14:paraId="135AB97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wo_rom_col = pix_x[4:0] - Two_x_l[4:0];</w:t>
      </w:r>
    </w:p>
    <w:p w14:paraId="1A89748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wo_rom_bit = Two_rom_data[Two_rom_col];</w:t>
      </w:r>
    </w:p>
    <w:p w14:paraId="264738C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pixel within logo</w:t>
      </w:r>
    </w:p>
    <w:p w14:paraId="155A01D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wo_on = (Logo_on &amp; Two_rom_bit);</w:t>
      </w:r>
    </w:p>
    <w:p w14:paraId="3904420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wo_rgb = 3'b101; </w:t>
      </w:r>
    </w:p>
    <w:p w14:paraId="736612F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</w:t>
      </w:r>
    </w:p>
    <w:p w14:paraId="2DF229F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 assign Two_x_next = (refr_tick)?  Two_x_reg + 1'b1:Two_x_reg;</w:t>
      </w:r>
    </w:p>
    <w:p w14:paraId="3E41481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</w:t>
      </w:r>
      <w:r w:rsidRPr="00E1410C">
        <w:rPr>
          <w:sz w:val="16"/>
          <w:szCs w:val="16"/>
        </w:rPr>
        <w:tab/>
        <w:t xml:space="preserve"> assign Two_y_next = (refr_tick) ? Two_y_reg + 1'b1:Two_y_reg;</w:t>
      </w:r>
    </w:p>
    <w:p w14:paraId="6977864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wo_x_next = (refr_tick) ?  Two_x_reg: Two_X_L;</w:t>
      </w:r>
    </w:p>
    <w:p w14:paraId="296634A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wo_y_next = (refr_tick) ? Two_y_reg : Two_X_T ;</w:t>
      </w:r>
    </w:p>
    <w:p w14:paraId="50FF61C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7057117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5745097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6811B3C1" w14:textId="7E1D8DB9" w:rsid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>endmodule</w:t>
      </w:r>
    </w:p>
    <w:p w14:paraId="4ED2E1ED" w14:textId="0B321459" w:rsidR="00E1410C" w:rsidRDefault="00E1410C" w:rsidP="00E1410C">
      <w:pPr>
        <w:spacing w:after="0" w:line="240" w:lineRule="auto"/>
        <w:rPr>
          <w:sz w:val="16"/>
          <w:szCs w:val="16"/>
        </w:rPr>
      </w:pPr>
    </w:p>
    <w:p w14:paraId="1B43463E" w14:textId="64EE526E" w:rsidR="00E1410C" w:rsidRDefault="00E1410C" w:rsidP="00E1410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Three.v</w:t>
      </w:r>
    </w:p>
    <w:p w14:paraId="4C89CDB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>module Three_3(clk, reset,video_on, refr_tick,pix_x,pix_y,three_on,three_rgb);</w:t>
      </w:r>
    </w:p>
    <w:p w14:paraId="5DA4ED5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clk, reset;</w:t>
      </w:r>
    </w:p>
    <w:p w14:paraId="1B3328D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lastRenderedPageBreak/>
        <w:t xml:space="preserve">    input video_on, refr_tick;</w:t>
      </w:r>
    </w:p>
    <w:p w14:paraId="14B24C9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[9:0] pix_x;</w:t>
      </w:r>
    </w:p>
    <w:p w14:paraId="1732300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input [9:0] pix_y;</w:t>
      </w:r>
    </w:p>
    <w:p w14:paraId="7B6A36B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output three_on;</w:t>
      </w:r>
    </w:p>
    <w:p w14:paraId="34C1FC1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output [2:0] three_rgb;</w:t>
      </w:r>
    </w:p>
    <w:p w14:paraId="10F0267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68007A9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</w:t>
      </w:r>
    </w:p>
    <w:p w14:paraId="756C117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//--------------------------------------------</w:t>
      </w:r>
    </w:p>
    <w:p w14:paraId="4DE7639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Three Logo</w:t>
      </w:r>
    </w:p>
    <w:p w14:paraId="40E5664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3B90E53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3:0] Three_rom_addr; </w:t>
      </w:r>
    </w:p>
    <w:p w14:paraId="40B656C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wire [4:0] Three_rom_col;</w:t>
      </w:r>
    </w:p>
    <w:p w14:paraId="2E2B19E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reg [31:0] Three_rom_data;</w:t>
      </w:r>
    </w:p>
    <w:p w14:paraId="468DB36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Three_rom_bit,Three_Logo_on, Logo_on ;</w:t>
      </w:r>
    </w:p>
    <w:p w14:paraId="4528FD6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508EBAC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Three Logo Positioning</w:t>
      </w:r>
    </w:p>
    <w:p w14:paraId="0EA0340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32F8617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Logo Position left, Top boundary</w:t>
      </w:r>
    </w:p>
    <w:p w14:paraId="7DC0985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Three_X_L = 300;</w:t>
      </w:r>
    </w:p>
    <w:p w14:paraId="60A0B6E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localparam Three_X_R = 331;</w:t>
      </w:r>
    </w:p>
    <w:p w14:paraId="109523B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Three_X_T = 10;</w:t>
      </w:r>
    </w:p>
    <w:p w14:paraId="448809F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localparam Three_X_B = 25;</w:t>
      </w:r>
    </w:p>
    <w:p w14:paraId="31F3CE9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</w:t>
      </w:r>
    </w:p>
    <w:p w14:paraId="7149E3C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Three_Logo_x = 32;</w:t>
      </w:r>
    </w:p>
    <w:p w14:paraId="3AB4307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localparam Three_Logo_y = 16;</w:t>
      </w:r>
    </w:p>
    <w:p w14:paraId="2DB44A1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788ABCF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 Three left, right boundary</w:t>
      </w:r>
    </w:p>
    <w:p w14:paraId="7D80A93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9:0] Three_x_l, Three_x_r;</w:t>
      </w:r>
    </w:p>
    <w:p w14:paraId="4BE9BB6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Three top, bottom boundary</w:t>
      </w:r>
    </w:p>
    <w:p w14:paraId="60C7B02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9:0] Three_y_t, Three_y_b;</w:t>
      </w:r>
    </w:p>
    <w:p w14:paraId="67BD3EB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reg to track left, top position</w:t>
      </w:r>
    </w:p>
    <w:p w14:paraId="621C43C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reg [9:0] Three_x_reg, Three_y_reg;</w:t>
      </w:r>
    </w:p>
    <w:p w14:paraId="7160295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wire [9:0] Three_x_next, Three_y_next; </w:t>
      </w:r>
    </w:p>
    <w:p w14:paraId="111DD8F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4119AC7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// body</w:t>
      </w:r>
    </w:p>
    <w:p w14:paraId="10FAFDB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07E357A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Three Logo</w:t>
      </w:r>
    </w:p>
    <w:p w14:paraId="37A762A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2B80CCEE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lways @*</w:t>
      </w:r>
    </w:p>
    <w:p w14:paraId="074290A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case (Three_rom_addr)</w:t>
      </w:r>
    </w:p>
    <w:p w14:paraId="1FB3B6A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0: Three_rom_data = 32'b00000000000111111111100000000000; //   ****</w:t>
      </w:r>
    </w:p>
    <w:p w14:paraId="4C73CF2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1: Three_rom_data = 33'b00000000001111111111110000000000; //  ******</w:t>
      </w:r>
    </w:p>
    <w:p w14:paraId="11E00AB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2: Three_rom_data = 32'b00000000001110000001110000000000; // ********</w:t>
      </w:r>
    </w:p>
    <w:p w14:paraId="5B08547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3: Three_rom_data = 32'b00000000001110000000000000000000; // ********</w:t>
      </w:r>
    </w:p>
    <w:p w14:paraId="699C48D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4: Three_rom_data = 32'b00000000001110000000000000000000; // ********</w:t>
      </w:r>
    </w:p>
    <w:p w14:paraId="2BA35F7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5: Three_rom_data = 32'b00000000001110000000000000000000; // ********</w:t>
      </w:r>
    </w:p>
    <w:p w14:paraId="3592E9C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6: Three_rom_data = 32'b00000000001110000000000000000000; //  ******</w:t>
      </w:r>
    </w:p>
    <w:p w14:paraId="601FF11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7: Three_rom_data = 32'b00000000000111111111100000000000; //   ****</w:t>
      </w:r>
    </w:p>
    <w:p w14:paraId="447162E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6'h8: Three_rom_data = 32'b00000000000111111111100000000000; //   ****</w:t>
      </w:r>
    </w:p>
    <w:p w14:paraId="4CEC772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9: Three_rom_data = 32'b00000000001110000000000000000000; //  ******</w:t>
      </w:r>
    </w:p>
    <w:p w14:paraId="26A3422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A: Three_rom_data = 32'b00000000001110000000000000000000; // ********</w:t>
      </w:r>
    </w:p>
    <w:p w14:paraId="602E5E4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B: Three_rom_data = 32'b00000000001110000000000000000000; // ********</w:t>
      </w:r>
    </w:p>
    <w:p w14:paraId="6DE306B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C: Three_rom_data = 32'b00000000001110000000000000000000; // ********</w:t>
      </w:r>
    </w:p>
    <w:p w14:paraId="39861E5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D: Three_rom_data = 32'b00000000001110000001110000000000; // ********</w:t>
      </w:r>
    </w:p>
    <w:p w14:paraId="69467A05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E: Three_rom_data = 32'b00000000001111111111110000000000; //  ******</w:t>
      </w:r>
    </w:p>
    <w:p w14:paraId="4FC3F52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6'hF: Three_rom_data = 32'b00000000000111111111100000000000; //   ****</w:t>
      </w:r>
    </w:p>
    <w:p w14:paraId="2BA16D4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6AEA23E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endcase</w:t>
      </w:r>
    </w:p>
    <w:p w14:paraId="336FDFA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65E322C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//------------------------------------------</w:t>
      </w:r>
    </w:p>
    <w:p w14:paraId="55BA908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 Register for Three logo</w:t>
      </w:r>
    </w:p>
    <w:p w14:paraId="7147492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//------------------------------------------</w:t>
      </w:r>
    </w:p>
    <w:p w14:paraId="56CE739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 // registers</w:t>
      </w:r>
    </w:p>
    <w:p w14:paraId="493690C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lways @(posedge clk, posedge reset)</w:t>
      </w:r>
    </w:p>
    <w:p w14:paraId="4D5CD8FD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if (reset)</w:t>
      </w:r>
    </w:p>
    <w:p w14:paraId="7DFD52A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begin</w:t>
      </w:r>
    </w:p>
    <w:p w14:paraId="7A599ED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lastRenderedPageBreak/>
        <w:t xml:space="preserve">           </w:t>
      </w:r>
    </w:p>
    <w:p w14:paraId="5B2FC92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>Three_y_reg &lt;= 0;</w:t>
      </w:r>
    </w:p>
    <w:p w14:paraId="5345447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2360A53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end</w:t>
      </w:r>
    </w:p>
    <w:p w14:paraId="4DAFA90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else</w:t>
      </w:r>
    </w:p>
    <w:p w14:paraId="66F3DD7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begin</w:t>
      </w:r>
    </w:p>
    <w:p w14:paraId="3483DDF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41E8493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 xml:space="preserve">   </w:t>
      </w:r>
      <w:r w:rsidRPr="00E1410C">
        <w:rPr>
          <w:sz w:val="16"/>
          <w:szCs w:val="16"/>
        </w:rPr>
        <w:tab/>
        <w:t>Three_x_reg &lt;= Three_x_next;</w:t>
      </w:r>
    </w:p>
    <w:p w14:paraId="074DAB0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</w:r>
      <w:r w:rsidRPr="00E1410C">
        <w:rPr>
          <w:sz w:val="16"/>
          <w:szCs w:val="16"/>
        </w:rPr>
        <w:tab/>
        <w:t xml:space="preserve">   </w:t>
      </w:r>
      <w:r w:rsidRPr="00E1410C">
        <w:rPr>
          <w:sz w:val="16"/>
          <w:szCs w:val="16"/>
        </w:rPr>
        <w:tab/>
        <w:t>Three_y_reg &lt;= Three_y_next;</w:t>
      </w:r>
    </w:p>
    <w:p w14:paraId="49A81D6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</w:t>
      </w:r>
    </w:p>
    <w:p w14:paraId="517C4EF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end</w:t>
      </w:r>
    </w:p>
    <w:p w14:paraId="28EEE23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6F69AC4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440203A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>//--------------------------------------------</w:t>
      </w:r>
    </w:p>
    <w:p w14:paraId="1C52961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Three Logo</w:t>
      </w:r>
    </w:p>
    <w:p w14:paraId="2755300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--------------------------------------------</w:t>
      </w:r>
    </w:p>
    <w:p w14:paraId="0A20221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boundary</w:t>
      </w:r>
    </w:p>
    <w:p w14:paraId="0DC8598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hree_x_l = Three_x_reg;</w:t>
      </w:r>
    </w:p>
    <w:p w14:paraId="5A200223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hree_y_t = Three_y_reg;</w:t>
      </w:r>
    </w:p>
    <w:p w14:paraId="18FECDFC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hree_x_r = Three_x_l + Three_Logo_x - 1;</w:t>
      </w:r>
    </w:p>
    <w:p w14:paraId="02310B2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hree_y_b = Three_y_t + Three_Logo_y - 1;</w:t>
      </w:r>
    </w:p>
    <w:p w14:paraId="2E85790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pixel within logo</w:t>
      </w:r>
    </w:p>
    <w:p w14:paraId="51812C02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Logo_on =</w:t>
      </w:r>
    </w:p>
    <w:p w14:paraId="63821C1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(Three_X_L&lt;=pix_x) &amp;&amp; (pix_x&lt;=Three_x_r) &amp;&amp;</w:t>
      </w:r>
    </w:p>
    <w:p w14:paraId="117DB17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       (Three_X_T&lt;=pix_y) &amp;&amp; (pix_y&lt;=Three_y_b);</w:t>
      </w:r>
    </w:p>
    <w:p w14:paraId="1E0E2B20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20993EF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ab/>
        <w:t xml:space="preserve">  //assign Logo_on =</w:t>
      </w:r>
    </w:p>
    <w:p w14:paraId="3212845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//       (Three_x_l&lt;=Three_X_L) &amp;&amp; (pix_x&lt;=Three_x_r) &amp;&amp;</w:t>
      </w:r>
    </w:p>
    <w:p w14:paraId="0B6BF74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  //       (Three_y_t&lt;=Three_X_T) &amp;&amp; (pix_y&lt;=Three_y_b);</w:t>
      </w:r>
    </w:p>
    <w:p w14:paraId="47FAAB1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map current pixel location to ROM addr/col</w:t>
      </w:r>
    </w:p>
    <w:p w14:paraId="7683AAE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hree_rom_addr = pix_y[3:0] - Three_y_t[3:0];</w:t>
      </w:r>
    </w:p>
    <w:p w14:paraId="3440A701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hree_rom_col = pix_x[4:0] - Three_x_l[4:0];</w:t>
      </w:r>
    </w:p>
    <w:p w14:paraId="2F539CAB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hree_rom_bit = Three_rom_data[Three_rom_col];</w:t>
      </w:r>
    </w:p>
    <w:p w14:paraId="35AE14A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pixel within logo</w:t>
      </w:r>
    </w:p>
    <w:p w14:paraId="725B1DE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hree_on = (Logo_on &amp; Three_rom_bit);</w:t>
      </w:r>
    </w:p>
    <w:p w14:paraId="2C976C4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hree_rgb = 3'b101; </w:t>
      </w:r>
    </w:p>
    <w:p w14:paraId="4821CAB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</w:t>
      </w:r>
    </w:p>
    <w:p w14:paraId="536AB009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  assign Three_x_next = (refr_tick)?  Three_x_reg + 1'b1:Three_x_reg;</w:t>
      </w:r>
    </w:p>
    <w:p w14:paraId="3EF03624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//</w:t>
      </w:r>
      <w:r w:rsidRPr="00E1410C">
        <w:rPr>
          <w:sz w:val="16"/>
          <w:szCs w:val="16"/>
        </w:rPr>
        <w:tab/>
        <w:t xml:space="preserve"> assign Three_y_next = (refr_tick) ? Three_y_reg + 1'b1:Three_y_reg;</w:t>
      </w:r>
    </w:p>
    <w:p w14:paraId="2059D9FF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hree_x_next = (refr_tick) ?  Three_x_reg: Three_X_L;</w:t>
      </w:r>
    </w:p>
    <w:p w14:paraId="320CDA16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 xml:space="preserve">   assign Three_y_next = (refr_tick) ? Three_y_reg : Three_X_T ;</w:t>
      </w:r>
    </w:p>
    <w:p w14:paraId="32175EA7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4596EC48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49F3682A" w14:textId="77777777" w:rsidR="00E1410C" w:rsidRPr="00E1410C" w:rsidRDefault="00E1410C" w:rsidP="00E1410C">
      <w:pPr>
        <w:spacing w:after="0" w:line="240" w:lineRule="auto"/>
        <w:rPr>
          <w:sz w:val="16"/>
          <w:szCs w:val="16"/>
        </w:rPr>
      </w:pPr>
    </w:p>
    <w:p w14:paraId="25DD3D79" w14:textId="2206452C" w:rsidR="00E1410C" w:rsidRDefault="00E1410C" w:rsidP="00E1410C">
      <w:pPr>
        <w:spacing w:after="0" w:line="240" w:lineRule="auto"/>
        <w:rPr>
          <w:sz w:val="16"/>
          <w:szCs w:val="16"/>
        </w:rPr>
      </w:pPr>
      <w:r w:rsidRPr="00E1410C">
        <w:rPr>
          <w:sz w:val="16"/>
          <w:szCs w:val="16"/>
        </w:rPr>
        <w:t>endmodule</w:t>
      </w:r>
    </w:p>
    <w:p w14:paraId="659879AE" w14:textId="2580FA1B" w:rsidR="00E1410C" w:rsidRDefault="00E1410C" w:rsidP="00E1410C">
      <w:pPr>
        <w:spacing w:after="0" w:line="240" w:lineRule="auto"/>
        <w:rPr>
          <w:sz w:val="16"/>
          <w:szCs w:val="16"/>
        </w:rPr>
      </w:pPr>
    </w:p>
    <w:p w14:paraId="600794E1" w14:textId="0B061344" w:rsidR="00E1410C" w:rsidRDefault="00AD7C3C" w:rsidP="00E1410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Four.v</w:t>
      </w:r>
    </w:p>
    <w:p w14:paraId="45A50EC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module Four_4(clk, reset,video_on, refr_tick,pix_x,pix_y,Four_on,Four_rgb);</w:t>
      </w:r>
    </w:p>
    <w:p w14:paraId="6834818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clk, reset;</w:t>
      </w:r>
    </w:p>
    <w:p w14:paraId="415A938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video_on, refr_tick;</w:t>
      </w:r>
    </w:p>
    <w:p w14:paraId="4AD985D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[9:0] pix_x;</w:t>
      </w:r>
    </w:p>
    <w:p w14:paraId="15EF877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[9:0] pix_y;</w:t>
      </w:r>
    </w:p>
    <w:p w14:paraId="212D4A6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Four_on;</w:t>
      </w:r>
    </w:p>
    <w:p w14:paraId="618B5D2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[2:0] Four_rgb;</w:t>
      </w:r>
    </w:p>
    <w:p w14:paraId="3A80986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264547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</w:t>
      </w:r>
    </w:p>
    <w:p w14:paraId="0E09C61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//--------------------------------------------</w:t>
      </w:r>
    </w:p>
    <w:p w14:paraId="2800CD8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Four Logo</w:t>
      </w:r>
    </w:p>
    <w:p w14:paraId="41DA5D5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713C62A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3:0] Four_rom_addr; </w:t>
      </w:r>
    </w:p>
    <w:p w14:paraId="34A2289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wire [4:0] Four_rom_col;</w:t>
      </w:r>
    </w:p>
    <w:p w14:paraId="4BFB12A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31:0] Four_rom_data;</w:t>
      </w:r>
    </w:p>
    <w:p w14:paraId="7A0656B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Four_rom_bit,Four_Logo_on, Logo_on ;</w:t>
      </w:r>
    </w:p>
    <w:p w14:paraId="6038CAF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7DCE8F7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Four Logo Positioning</w:t>
      </w:r>
    </w:p>
    <w:p w14:paraId="786385A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1D0A357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// Logo Position left, Top boundary</w:t>
      </w:r>
    </w:p>
    <w:p w14:paraId="2BB14D0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Four_X_L = 300;</w:t>
      </w:r>
    </w:p>
    <w:p w14:paraId="4BE4CDA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Four_X_R = 331;</w:t>
      </w:r>
    </w:p>
    <w:p w14:paraId="23B142E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Four_X_T = 10;</w:t>
      </w:r>
    </w:p>
    <w:p w14:paraId="626142B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Four_X_B = 25;</w:t>
      </w:r>
    </w:p>
    <w:p w14:paraId="4849E87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5667B94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Four_Logo_x = 32;</w:t>
      </w:r>
    </w:p>
    <w:p w14:paraId="643AC9E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Four_Logo_y = 16;</w:t>
      </w:r>
    </w:p>
    <w:p w14:paraId="3E60943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A22A7A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Four left, right boundary</w:t>
      </w:r>
    </w:p>
    <w:p w14:paraId="3E8732F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Four_x_l, Four_x_r;</w:t>
      </w:r>
    </w:p>
    <w:p w14:paraId="63BB4AD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Four top, bottom boundary</w:t>
      </w:r>
    </w:p>
    <w:p w14:paraId="2333899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Four_y_t, Four_y_b;</w:t>
      </w:r>
    </w:p>
    <w:p w14:paraId="0B31BA5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eg to track left, top position</w:t>
      </w:r>
    </w:p>
    <w:p w14:paraId="0DC5C78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Four_x_reg, Four_y_reg;</w:t>
      </w:r>
    </w:p>
    <w:p w14:paraId="7784B44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Four_x_next, Four_y_next; </w:t>
      </w:r>
    </w:p>
    <w:p w14:paraId="3903E12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4E1703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 body</w:t>
      </w:r>
    </w:p>
    <w:p w14:paraId="379A6F5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3AADCDB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Four Logo</w:t>
      </w:r>
    </w:p>
    <w:p w14:paraId="38B8F9E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2B57333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*</w:t>
      </w:r>
    </w:p>
    <w:p w14:paraId="4B55605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case (Four_rom_addr)</w:t>
      </w:r>
    </w:p>
    <w:p w14:paraId="255E81E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0: Four_rom_data = 32'b00000000000111111111000000000000; //   ****</w:t>
      </w:r>
    </w:p>
    <w:p w14:paraId="35AAB55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1: Four_rom_data = 33'b00000000000111111111100000000000; //  ******</w:t>
      </w:r>
    </w:p>
    <w:p w14:paraId="70FBA17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2: Four_rom_data = 32'b0000000000011100001111000000000; // ********</w:t>
      </w:r>
    </w:p>
    <w:p w14:paraId="006D804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3: Four_rom_data = 32'b0000000000011100000111100000000; // ********</w:t>
      </w:r>
    </w:p>
    <w:p w14:paraId="03DE48E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4: Four_rom_data = 32'b00000000000111000000111100000000; // ********</w:t>
      </w:r>
    </w:p>
    <w:p w14:paraId="019FB97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5: Four_rom_data = 32'b00000000000111000000011110000000; // ********</w:t>
      </w:r>
    </w:p>
    <w:p w14:paraId="679AA64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6: Four_rom_data = 32'b00000000000111000000001111000000; //  ******</w:t>
      </w:r>
    </w:p>
    <w:p w14:paraId="32EA24D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7: Four_rom_data = 32'b00000111111111111111111111000000; //   ****</w:t>
      </w:r>
    </w:p>
    <w:p w14:paraId="5B94830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6'h8: Four_rom_data = 32'b00000111111111111111111111000000; //   ****</w:t>
      </w:r>
    </w:p>
    <w:p w14:paraId="6B72A5F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9: Four_rom_data = 32'b00000000000111000000000000000000; //  ******</w:t>
      </w:r>
    </w:p>
    <w:p w14:paraId="2855BE1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A: Four_rom_data = 32'b00000000000111000000000000000000; // ********</w:t>
      </w:r>
    </w:p>
    <w:p w14:paraId="7C6A253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B: Four_rom_data = 32'b00000000000111000000000000000000; // ********</w:t>
      </w:r>
    </w:p>
    <w:p w14:paraId="0F23676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C: Four_rom_data = 32'b00000000000111000000000000000000; // ********</w:t>
      </w:r>
    </w:p>
    <w:p w14:paraId="5C43D1E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D: Four_rom_data = 32'b00000000000111000000000000000000; // ********</w:t>
      </w:r>
    </w:p>
    <w:p w14:paraId="30D7ACA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E: Four_rom_data = 32'b00000000000111000000000000000000; //  ******</w:t>
      </w:r>
    </w:p>
    <w:p w14:paraId="5D0795E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F: Four_rom_data = 32'b00000000000111000000000000000000; //   ****</w:t>
      </w:r>
    </w:p>
    <w:p w14:paraId="070E95D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597013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endcase</w:t>
      </w:r>
    </w:p>
    <w:p w14:paraId="1D15957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0138F7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//------------------------------------------</w:t>
      </w:r>
    </w:p>
    <w:p w14:paraId="697443B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Register for Four logo</w:t>
      </w:r>
    </w:p>
    <w:p w14:paraId="2C55A74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------------------------------------------</w:t>
      </w:r>
    </w:p>
    <w:p w14:paraId="6CFE4D2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 registers</w:t>
      </w:r>
    </w:p>
    <w:p w14:paraId="72E33B5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(posedge clk, posedge reset)</w:t>
      </w:r>
    </w:p>
    <w:p w14:paraId="1267846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reset)</w:t>
      </w:r>
    </w:p>
    <w:p w14:paraId="284ED4C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7346D2E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</w:t>
      </w:r>
    </w:p>
    <w:p w14:paraId="7F16C41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Four_y_reg &lt;= 0;</w:t>
      </w:r>
    </w:p>
    <w:p w14:paraId="276E434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4C18FF2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7601194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2334067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1DE91AA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12B0A2E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Four_x_reg &lt;= Four_x_next;</w:t>
      </w:r>
    </w:p>
    <w:p w14:paraId="1D666C2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Four_y_reg &lt;= Four_y_next;</w:t>
      </w:r>
    </w:p>
    <w:p w14:paraId="7D4F239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601691B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5CE0ABD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22D1DD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7DE869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--------------------------------------------</w:t>
      </w:r>
    </w:p>
    <w:p w14:paraId="7EDD2AC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Four Logo</w:t>
      </w:r>
    </w:p>
    <w:p w14:paraId="05BE5CA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72F41B3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oundary</w:t>
      </w:r>
    </w:p>
    <w:p w14:paraId="19C637C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assign Four_x_l = Four_x_reg;</w:t>
      </w:r>
    </w:p>
    <w:p w14:paraId="6456726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our_y_t = Four_y_reg;</w:t>
      </w:r>
    </w:p>
    <w:p w14:paraId="636EF01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our_x_r = Four_x_l + Four_Logo_x - 1;</w:t>
      </w:r>
    </w:p>
    <w:p w14:paraId="31FCAD8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our_y_b = Four_y_t + Four_Logo_y - 1;</w:t>
      </w:r>
    </w:p>
    <w:p w14:paraId="459A808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53412BA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Logo_on =</w:t>
      </w:r>
    </w:p>
    <w:p w14:paraId="0635A95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Four_X_L&lt;=pix_x) &amp;&amp; (pix_x&lt;=Four_x_r) &amp;&amp;</w:t>
      </w:r>
    </w:p>
    <w:p w14:paraId="53AE8DD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Four_X_T&lt;=pix_y) &amp;&amp; (pix_y&lt;=Four_y_b);</w:t>
      </w:r>
    </w:p>
    <w:p w14:paraId="6A83D75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EE89F2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assign Logo_on =</w:t>
      </w:r>
    </w:p>
    <w:p w14:paraId="1D2DD19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Four_x_l&lt;=Four_X_L) &amp;&amp; (pix_x&lt;=Four_x_r) &amp;&amp;</w:t>
      </w:r>
    </w:p>
    <w:p w14:paraId="01CE597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Four_y_t&lt;=Four_X_T) &amp;&amp; (pix_y&lt;=Four_y_b);</w:t>
      </w:r>
    </w:p>
    <w:p w14:paraId="644AC1E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map current pixel location to ROM addr/col</w:t>
      </w:r>
    </w:p>
    <w:p w14:paraId="22FDCA6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our_rom_addr = pix_y[3:0] - Four_y_t[3:0];</w:t>
      </w:r>
    </w:p>
    <w:p w14:paraId="7D4AE28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our_rom_col = pix_x[4:0] - Four_x_l[4:0];</w:t>
      </w:r>
    </w:p>
    <w:p w14:paraId="3CE2353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our_rom_bit = Four_rom_data[Four_rom_col];</w:t>
      </w:r>
    </w:p>
    <w:p w14:paraId="4D20010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5FD3598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our_on = (Logo_on &amp; Four_rom_bit);</w:t>
      </w:r>
    </w:p>
    <w:p w14:paraId="4A1E8BE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our_rgb = 3'b101; </w:t>
      </w:r>
    </w:p>
    <w:p w14:paraId="10E9DA1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765F53A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 assign Four_x_next = (refr_tick)?  Four_x_reg + 1'b1:Four_x_reg;</w:t>
      </w:r>
    </w:p>
    <w:p w14:paraId="421A191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</w:t>
      </w:r>
      <w:r w:rsidRPr="00AD7C3C">
        <w:rPr>
          <w:sz w:val="16"/>
          <w:szCs w:val="16"/>
        </w:rPr>
        <w:tab/>
        <w:t xml:space="preserve"> assign Four_y_next = (refr_tick) ? Four_y_reg + 1'b1:Four_y_reg;</w:t>
      </w:r>
    </w:p>
    <w:p w14:paraId="7E409FE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our_x_next = (refr_tick) ?  Four_x_reg: Four_X_L;</w:t>
      </w:r>
    </w:p>
    <w:p w14:paraId="10425A8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our_y_next = (refr_tick) ? Four_y_reg : Four_X_T ;</w:t>
      </w:r>
    </w:p>
    <w:p w14:paraId="5C96995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886A62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0A2164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31DBD8C" w14:textId="1649465F" w:rsid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module</w:t>
      </w:r>
    </w:p>
    <w:p w14:paraId="141D682E" w14:textId="473272FE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757262A5" w14:textId="59A711F1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Five.v</w:t>
      </w:r>
    </w:p>
    <w:p w14:paraId="202A72C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module Five_5(clk, reset,video_on,refr_tick, pix_x, pix_y,five_on,five_rgb);</w:t>
      </w:r>
    </w:p>
    <w:p w14:paraId="178191D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clk, reset;</w:t>
      </w:r>
    </w:p>
    <w:p w14:paraId="60C38C6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video_on, refr_tick;</w:t>
      </w:r>
    </w:p>
    <w:p w14:paraId="48EE8CA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[9:0] pix_x, pix_y;</w:t>
      </w:r>
    </w:p>
    <w:p w14:paraId="0296F42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five_on;</w:t>
      </w:r>
    </w:p>
    <w:p w14:paraId="742258C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[2:0] five_rgb;</w:t>
      </w:r>
    </w:p>
    <w:p w14:paraId="64B5DDB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00757E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//--------------------------------------------</w:t>
      </w:r>
    </w:p>
    <w:p w14:paraId="24C2EE2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Five Logo</w:t>
      </w:r>
    </w:p>
    <w:p w14:paraId="6537872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1E49422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3:0] Five_rom_addr; </w:t>
      </w:r>
    </w:p>
    <w:p w14:paraId="7B7BC19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wire [4:0] Five_rom_col;</w:t>
      </w:r>
    </w:p>
    <w:p w14:paraId="55BE752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31:0] Five_rom_data;</w:t>
      </w:r>
    </w:p>
    <w:p w14:paraId="06A1351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Five_rom_bit,Five_Logo_on, Logo_on ;</w:t>
      </w:r>
    </w:p>
    <w:p w14:paraId="717F21C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353FA86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Five Logo Positioning</w:t>
      </w:r>
    </w:p>
    <w:p w14:paraId="662B906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304F2F8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Logo Position left, Top boundary</w:t>
      </w:r>
    </w:p>
    <w:p w14:paraId="68DF612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Five_X_L = 300;</w:t>
      </w:r>
    </w:p>
    <w:p w14:paraId="5C9DF7F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Five_X_R = 331;</w:t>
      </w:r>
    </w:p>
    <w:p w14:paraId="333EBBC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Five_X_T = 10;</w:t>
      </w:r>
    </w:p>
    <w:p w14:paraId="08B6EDE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Five_X_B = 25;</w:t>
      </w:r>
    </w:p>
    <w:p w14:paraId="6CD28A1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640985C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Five_Logo_x = 32;</w:t>
      </w:r>
    </w:p>
    <w:p w14:paraId="5C5D037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Five_Logo_y = 16;</w:t>
      </w:r>
    </w:p>
    <w:p w14:paraId="775B01E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9662AE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Five left, right boundary</w:t>
      </w:r>
    </w:p>
    <w:p w14:paraId="5F87D9B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Five_x_l, Five_x_r;</w:t>
      </w:r>
    </w:p>
    <w:p w14:paraId="79B85BE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Five top, bottom boundary</w:t>
      </w:r>
    </w:p>
    <w:p w14:paraId="30AABAF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Five_y_t, Five_y_b;</w:t>
      </w:r>
    </w:p>
    <w:p w14:paraId="20D4180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eg to track left, top position</w:t>
      </w:r>
    </w:p>
    <w:p w14:paraId="03A9E2F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Five_x_reg, Five_y_reg;</w:t>
      </w:r>
    </w:p>
    <w:p w14:paraId="2775CAB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Five_x_next, Five_y_next; </w:t>
      </w:r>
    </w:p>
    <w:p w14:paraId="6CEEC14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E79586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 body</w:t>
      </w:r>
    </w:p>
    <w:p w14:paraId="3040FCE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4833C89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// Five Logo</w:t>
      </w:r>
    </w:p>
    <w:p w14:paraId="05A3476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63F758F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*</w:t>
      </w:r>
    </w:p>
    <w:p w14:paraId="231CE30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case (Five_rom_addr)</w:t>
      </w:r>
    </w:p>
    <w:p w14:paraId="263F7C6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0: Five_rom_data = 32'b00000000111111111111111000000000; //   ****</w:t>
      </w:r>
    </w:p>
    <w:p w14:paraId="6C957AD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1: Five_rom_data = 33'b00000000111111111111111000000000; //  ******</w:t>
      </w:r>
    </w:p>
    <w:p w14:paraId="3D95DBF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2: Five_rom_data = 32'b00000000000000000000111000000000; // ********</w:t>
      </w:r>
    </w:p>
    <w:p w14:paraId="3923D75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3: Five_rom_data = 32'b00000000000000000000111000000000; // ********</w:t>
      </w:r>
    </w:p>
    <w:p w14:paraId="2F07F05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4: Five_rom_data = 32'b00000000000000000000111000000000; // ********</w:t>
      </w:r>
    </w:p>
    <w:p w14:paraId="5E9B9F4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5: Five_rom_data = 32'b00000000000000000000111000000000; // ********</w:t>
      </w:r>
    </w:p>
    <w:p w14:paraId="133B568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6: Five_rom_data = 32'b00000000000000000000111000000000; //  ******</w:t>
      </w:r>
    </w:p>
    <w:p w14:paraId="6673D8D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7: Five_rom_data = 32'b00000000111111111111111000000000; //   ****</w:t>
      </w:r>
    </w:p>
    <w:p w14:paraId="0553128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6'h8: Five_rom_data = 32'b00000000111111111111111000000000; //   ****</w:t>
      </w:r>
    </w:p>
    <w:p w14:paraId="5EFB0ED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9: Five_rom_data = 32'b00000000111000000000000000000000; //  ******</w:t>
      </w:r>
    </w:p>
    <w:p w14:paraId="6074948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A: Five_rom_data = 32'b00000000111000000000000000000000; // ********</w:t>
      </w:r>
    </w:p>
    <w:p w14:paraId="73741EF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B: Five_rom_data = 32'b00000000111000000000000000000000; // ********</w:t>
      </w:r>
    </w:p>
    <w:p w14:paraId="48D4F4F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C: Five_rom_data = 32'b00000000111000000000000000000000; // ********</w:t>
      </w:r>
    </w:p>
    <w:p w14:paraId="2CC5D4A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D: Five_rom_data = 32'b00000000111000000000000000000000; // ********</w:t>
      </w:r>
    </w:p>
    <w:p w14:paraId="3C7B3A3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E: Five_rom_data = 32'b00000000111111111111111000000000; //  ******</w:t>
      </w:r>
    </w:p>
    <w:p w14:paraId="5E7466D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F: Five_rom_data = 32'b00000000111111111111111000000000; //   ****</w:t>
      </w:r>
    </w:p>
    <w:p w14:paraId="329ABF7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5B0254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endcase</w:t>
      </w:r>
    </w:p>
    <w:p w14:paraId="0191ED1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641EB2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//------------------------------------------</w:t>
      </w:r>
    </w:p>
    <w:p w14:paraId="39E7999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Register for Five logo</w:t>
      </w:r>
    </w:p>
    <w:p w14:paraId="04FC8B1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------------------------------------------</w:t>
      </w:r>
    </w:p>
    <w:p w14:paraId="67713C5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 registers</w:t>
      </w:r>
    </w:p>
    <w:p w14:paraId="7E248B8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(posedge clk, posedge reset)</w:t>
      </w:r>
    </w:p>
    <w:p w14:paraId="5B0A980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reset)</w:t>
      </w:r>
    </w:p>
    <w:p w14:paraId="407755D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3D24879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</w:t>
      </w:r>
    </w:p>
    <w:p w14:paraId="3D71D8E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Five_y_reg &lt;= 0;</w:t>
      </w:r>
    </w:p>
    <w:p w14:paraId="539B398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04FC17C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5628747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690A121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4265C48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5531D27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Five_x_reg &lt;= Five_x_next;</w:t>
      </w:r>
    </w:p>
    <w:p w14:paraId="73636A5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Five_y_reg &lt;= Five_y_next;</w:t>
      </w:r>
    </w:p>
    <w:p w14:paraId="47F30F9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52A96C5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48AF368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4CCA85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--------------------------------------------</w:t>
      </w:r>
    </w:p>
    <w:p w14:paraId="3A63321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Five Logo</w:t>
      </w:r>
    </w:p>
    <w:p w14:paraId="0A85EC2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4EC0A24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oundary</w:t>
      </w:r>
    </w:p>
    <w:p w14:paraId="4F1E540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ive_x_l = Five_x_reg;</w:t>
      </w:r>
    </w:p>
    <w:p w14:paraId="598AB9B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ive_y_t = Five_y_reg;</w:t>
      </w:r>
    </w:p>
    <w:p w14:paraId="3A041A5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ive_x_r = Five_x_l + Five_Logo_x - 1;</w:t>
      </w:r>
    </w:p>
    <w:p w14:paraId="4A72780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ive_y_b = Five_y_t + Five_Logo_y - 1;</w:t>
      </w:r>
    </w:p>
    <w:p w14:paraId="2473A63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03BD827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Logo_on =</w:t>
      </w:r>
    </w:p>
    <w:p w14:paraId="18432FA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Five_X_L&lt;=pix_x) &amp;&amp; (pix_x&lt;=Five_x_r) &amp;&amp;</w:t>
      </w:r>
    </w:p>
    <w:p w14:paraId="6487EF6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Five_X_T&lt;=pix_y) &amp;&amp; (pix_y&lt;=Five_y_b);</w:t>
      </w:r>
    </w:p>
    <w:p w14:paraId="4DF77B0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2A36F7F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assign Logo_on =</w:t>
      </w:r>
    </w:p>
    <w:p w14:paraId="19D351F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Five_x_l&lt;=Five_X_L) &amp;&amp; (pix_x&lt;=Five_x_r) &amp;&amp;</w:t>
      </w:r>
    </w:p>
    <w:p w14:paraId="5AFD248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Five_y_t&lt;=Five_X_T) &amp;&amp; (pix_y&lt;=Five_y_b);</w:t>
      </w:r>
    </w:p>
    <w:p w14:paraId="3C6F7C8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map current pixel location to ROM addr/col</w:t>
      </w:r>
    </w:p>
    <w:p w14:paraId="1C08277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ive_rom_addr = pix_y[3:0] - Five_y_t[3:0];</w:t>
      </w:r>
    </w:p>
    <w:p w14:paraId="7FDE1E4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ive_rom_col = pix_x[4:0] - Five_x_l[4:0];</w:t>
      </w:r>
    </w:p>
    <w:p w14:paraId="073D3A4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ive_rom_bit = Five_rom_data[Five_rom_col];</w:t>
      </w:r>
    </w:p>
    <w:p w14:paraId="52F27D0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3BB271D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ive_on = (Logo_on &amp; Five_rom_bit);</w:t>
      </w:r>
    </w:p>
    <w:p w14:paraId="47C552B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ive_rgb = 3'b101; </w:t>
      </w:r>
    </w:p>
    <w:p w14:paraId="78021C2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03FDF0F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//  assign Five_x_next = (refr_tick)?  Five_x_reg + 1'b1:Five_x_reg;</w:t>
      </w:r>
    </w:p>
    <w:p w14:paraId="4010DDA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</w:t>
      </w:r>
      <w:r w:rsidRPr="00AD7C3C">
        <w:rPr>
          <w:sz w:val="16"/>
          <w:szCs w:val="16"/>
        </w:rPr>
        <w:tab/>
        <w:t xml:space="preserve"> assign Five_y_next = (refr_tick) ? Five_y_reg + 1'b1:Five_y_reg;</w:t>
      </w:r>
    </w:p>
    <w:p w14:paraId="6214784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ive_x_next = (refr_tick) ?  Five_x_reg: Five_X_L;</w:t>
      </w:r>
    </w:p>
    <w:p w14:paraId="465649F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Five_y_next = (refr_tick) ? Five_y_reg : Five_X_T ;</w:t>
      </w:r>
    </w:p>
    <w:p w14:paraId="7760D90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972E03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module</w:t>
      </w:r>
    </w:p>
    <w:p w14:paraId="7968274F" w14:textId="2711B0B9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6CB568E5" w14:textId="249975E2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Six.v</w:t>
      </w:r>
    </w:p>
    <w:p w14:paraId="1D35EFD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module Six_6(clk, reset,video_on, refr_tick,pix_x, pix_y,six_on,six_rgb);</w:t>
      </w:r>
    </w:p>
    <w:p w14:paraId="393F993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clk, reset;</w:t>
      </w:r>
    </w:p>
    <w:p w14:paraId="57E5F26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video_on, refr_tick;</w:t>
      </w:r>
    </w:p>
    <w:p w14:paraId="2B922DD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[9:0] pix_x, pix_y;</w:t>
      </w:r>
    </w:p>
    <w:p w14:paraId="21F48C2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six_on;</w:t>
      </w:r>
    </w:p>
    <w:p w14:paraId="3DB2B81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[2:0] six_rgb;</w:t>
      </w:r>
    </w:p>
    <w:p w14:paraId="0C4C71F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BBBF78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</w:t>
      </w:r>
    </w:p>
    <w:p w14:paraId="2512D83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//--------------------------------------------</w:t>
      </w:r>
    </w:p>
    <w:p w14:paraId="5EFEAE5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ix Logo</w:t>
      </w:r>
    </w:p>
    <w:p w14:paraId="6B734E6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419440A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3:0] Six_rom_addr; </w:t>
      </w:r>
    </w:p>
    <w:p w14:paraId="6F81222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wire [4:0] Six_rom_col;</w:t>
      </w:r>
    </w:p>
    <w:p w14:paraId="48082A0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31:0] Six_rom_data;</w:t>
      </w:r>
    </w:p>
    <w:p w14:paraId="7C42268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Six_rom_bit,Six_Logo_on, Logo_on ;</w:t>
      </w:r>
    </w:p>
    <w:p w14:paraId="10CD529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2FE6A91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ix Logo Positioning</w:t>
      </w:r>
    </w:p>
    <w:p w14:paraId="3EF2050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65B82C1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Logo Position left, Top boundary</w:t>
      </w:r>
    </w:p>
    <w:p w14:paraId="658172C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Six_X_L = 300;</w:t>
      </w:r>
    </w:p>
    <w:p w14:paraId="321D547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Six_X_R = 331;</w:t>
      </w:r>
    </w:p>
    <w:p w14:paraId="2A3E7C6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Six_X_T = 10;</w:t>
      </w:r>
    </w:p>
    <w:p w14:paraId="3A382C9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Six_X_B = 25;</w:t>
      </w:r>
    </w:p>
    <w:p w14:paraId="1813E2F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4DF7017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Six_Logo_x = 32;</w:t>
      </w:r>
    </w:p>
    <w:p w14:paraId="17FFDCA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Six_Logo_y = 16;</w:t>
      </w:r>
    </w:p>
    <w:p w14:paraId="4DC0521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6197C3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Six left, right boundary</w:t>
      </w:r>
    </w:p>
    <w:p w14:paraId="7ABF379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Six_x_l, Six_x_r;</w:t>
      </w:r>
    </w:p>
    <w:p w14:paraId="14C4DED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ix top, bottom boundary</w:t>
      </w:r>
    </w:p>
    <w:p w14:paraId="5FA4EA0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Six_y_t, Six_y_b;</w:t>
      </w:r>
    </w:p>
    <w:p w14:paraId="54B373F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eg to track left, top position</w:t>
      </w:r>
    </w:p>
    <w:p w14:paraId="0374F85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Six_x_reg, Six_y_reg;</w:t>
      </w:r>
    </w:p>
    <w:p w14:paraId="3967F62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Six_x_next, Six_y_next; </w:t>
      </w:r>
    </w:p>
    <w:p w14:paraId="6459FF4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BA2C52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 body</w:t>
      </w:r>
    </w:p>
    <w:p w14:paraId="5E71F66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5507B9A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ix Logo</w:t>
      </w:r>
    </w:p>
    <w:p w14:paraId="2469C70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0906554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always @*</w:t>
      </w:r>
    </w:p>
    <w:p w14:paraId="5303566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case (Six_rom_addr)</w:t>
      </w:r>
    </w:p>
    <w:p w14:paraId="421732D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6'h0: Six_rom_data = 32'b00000000000111111111100000000000; //   ****</w:t>
      </w:r>
    </w:p>
    <w:p w14:paraId="0F06587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1: Six_rom_data = 33'b00000000001111111111110000000000; //  ******</w:t>
      </w:r>
    </w:p>
    <w:p w14:paraId="017DB35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2: Six_rom_data = 32'b00000000001110000001110000000000; // ********</w:t>
      </w:r>
    </w:p>
    <w:p w14:paraId="4E54E03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3: Six_rom_data = 32'b00000000001110000001110000000000; // ********</w:t>
      </w:r>
    </w:p>
    <w:p w14:paraId="292AD49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4: Six_rom_data = 32'b00000000000000000001110000000000; // ********</w:t>
      </w:r>
    </w:p>
    <w:p w14:paraId="6B2A305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5: Six_rom_data = 32'b00000000000000000001110000000000; // ********</w:t>
      </w:r>
    </w:p>
    <w:p w14:paraId="4C8C8B9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6: Six_rom_data = 32'b00000000000000000001110000000000; //  ******</w:t>
      </w:r>
    </w:p>
    <w:p w14:paraId="46D4C6F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7: Six_rom_data = 32'b00000000000111111111110000000000; //   ****</w:t>
      </w:r>
    </w:p>
    <w:p w14:paraId="6BE310F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6'h8: Six_rom_data = 32'b00000000000111111111110000000000; //   ****</w:t>
      </w:r>
    </w:p>
    <w:p w14:paraId="010F600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9: Six_rom_data = 32'b00000000001110000001110000000000; //  ******</w:t>
      </w:r>
    </w:p>
    <w:p w14:paraId="45E497B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A: Six_rom_data = 32'b00000000001110000001110000000000; // ********</w:t>
      </w:r>
    </w:p>
    <w:p w14:paraId="6D9DC5F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B: Six_rom_data = 32'b00000000001110000001110000000000; // ********</w:t>
      </w:r>
    </w:p>
    <w:p w14:paraId="58BF67C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C: Six_rom_data = 32'b00000000001110000001110000000000; // ********</w:t>
      </w:r>
    </w:p>
    <w:p w14:paraId="41FDCE4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D: Six_rom_data = 32'b00000000001110000001110000000000; // ********</w:t>
      </w:r>
    </w:p>
    <w:p w14:paraId="40DE88F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E: Six_rom_data = 32'b00000000001111111111110000000000; //  ******</w:t>
      </w:r>
    </w:p>
    <w:p w14:paraId="3438BD5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F: Six_rom_data = 32'b00000000000111111111100000000000; //   ****</w:t>
      </w:r>
    </w:p>
    <w:p w14:paraId="7FC4EED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410AF94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endcase</w:t>
      </w:r>
    </w:p>
    <w:p w14:paraId="5D0A16E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71D43E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//------------------------------------------</w:t>
      </w:r>
    </w:p>
    <w:p w14:paraId="68C3DB2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Register for Six logo</w:t>
      </w:r>
    </w:p>
    <w:p w14:paraId="3CBB2AE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------------------------------------------</w:t>
      </w:r>
    </w:p>
    <w:p w14:paraId="7369C18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 registers</w:t>
      </w:r>
    </w:p>
    <w:p w14:paraId="3B330BB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(posedge clk, posedge reset)</w:t>
      </w:r>
    </w:p>
    <w:p w14:paraId="3054A4F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reset)</w:t>
      </w:r>
    </w:p>
    <w:p w14:paraId="3A49C13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3A86563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</w:t>
      </w:r>
    </w:p>
    <w:p w14:paraId="4EA7344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Six_y_reg &lt;= 0;</w:t>
      </w:r>
    </w:p>
    <w:p w14:paraId="7F8D8AF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741A0E2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269D22D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754F638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01A9494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566D9EC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Six_x_reg &lt;= Six_x_next;</w:t>
      </w:r>
    </w:p>
    <w:p w14:paraId="4671450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Six_y_reg &lt;= Six_y_next;</w:t>
      </w:r>
    </w:p>
    <w:p w14:paraId="027147A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4ED78B8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3E11293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3670C0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3455BB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--------------------------------------------</w:t>
      </w:r>
    </w:p>
    <w:p w14:paraId="66DC0F8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ix Logo</w:t>
      </w:r>
    </w:p>
    <w:p w14:paraId="234DD4D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7BEBFC0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oundary</w:t>
      </w:r>
    </w:p>
    <w:p w14:paraId="2731496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ix_x_l = Six_x_reg;</w:t>
      </w:r>
    </w:p>
    <w:p w14:paraId="28DAB82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ix_y_t = Six_y_reg;</w:t>
      </w:r>
    </w:p>
    <w:p w14:paraId="69D8B7E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ix_x_r = Six_x_l + Six_Logo_x - 1;</w:t>
      </w:r>
    </w:p>
    <w:p w14:paraId="3A13975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ix_y_b = Six_y_t + Six_Logo_y - 1;</w:t>
      </w:r>
    </w:p>
    <w:p w14:paraId="1CA1EBE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0AE4BE9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Logo_on =</w:t>
      </w:r>
    </w:p>
    <w:p w14:paraId="0470520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Six_X_L&lt;=pix_x) &amp;&amp; (pix_x&lt;=Six_x_r) &amp;&amp;</w:t>
      </w:r>
    </w:p>
    <w:p w14:paraId="64072EE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Six_X_T&lt;=pix_y) &amp;&amp; (pix_y&lt;=Six_y_b);</w:t>
      </w:r>
    </w:p>
    <w:p w14:paraId="029F50C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4E9A0C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assign Logo_on =</w:t>
      </w:r>
    </w:p>
    <w:p w14:paraId="01C8DF2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Six_x_l&lt;=Six_X_L) &amp;&amp; (pix_x&lt;=Six_x_r) &amp;&amp;</w:t>
      </w:r>
    </w:p>
    <w:p w14:paraId="1225161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Six_y_t&lt;=Six_X_T) &amp;&amp; (pix_y&lt;=Six_y_b);</w:t>
      </w:r>
    </w:p>
    <w:p w14:paraId="33CD11B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map current pixel location to ROM addr/col</w:t>
      </w:r>
    </w:p>
    <w:p w14:paraId="5D2CEA5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ix_rom_addr = pix_y[3:0] - Six_y_t[3:0];</w:t>
      </w:r>
    </w:p>
    <w:p w14:paraId="1F274ED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ix_rom_col = pix_x[4:0] - Six_x_l[4:0];</w:t>
      </w:r>
    </w:p>
    <w:p w14:paraId="4209822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ix_rom_bit = Six_rom_data[Six_rom_col];</w:t>
      </w:r>
    </w:p>
    <w:p w14:paraId="01D1D98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6A93941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ix_on = (Logo_on &amp; Six_rom_bit);</w:t>
      </w:r>
    </w:p>
    <w:p w14:paraId="3AA62EF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ix_rgb = 3'b101; </w:t>
      </w:r>
    </w:p>
    <w:p w14:paraId="1463E7E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57C4A1F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 assign Six_x_next = (refr_tick)?  Six_x_reg + 1'b1:Six_x_reg;</w:t>
      </w:r>
    </w:p>
    <w:p w14:paraId="2D87910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</w:t>
      </w:r>
      <w:r w:rsidRPr="00AD7C3C">
        <w:rPr>
          <w:sz w:val="16"/>
          <w:szCs w:val="16"/>
        </w:rPr>
        <w:tab/>
        <w:t xml:space="preserve"> assign Six_y_next = (refr_tick) ? Six_y_reg + 1'b1:Six_y_reg;</w:t>
      </w:r>
    </w:p>
    <w:p w14:paraId="44D26CE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ix_x_next = (refr_tick) ?  Six_x_reg: Six_X_L;</w:t>
      </w:r>
    </w:p>
    <w:p w14:paraId="57A9248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ix_y_next = (refr_tick) ? Six_y_reg : Six_X_T ;</w:t>
      </w:r>
    </w:p>
    <w:p w14:paraId="0EEB088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2E4C2623" w14:textId="7D71CF8D" w:rsid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module</w:t>
      </w:r>
    </w:p>
    <w:p w14:paraId="1234406C" w14:textId="79982DCC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5E21DEA6" w14:textId="3F8CA77E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Seven.v</w:t>
      </w:r>
    </w:p>
    <w:p w14:paraId="1885347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module Seven_7(clk, reset,video_on, refr_tick,pix_x,pix_y,Seven_on,Seven_rgb);</w:t>
      </w:r>
    </w:p>
    <w:p w14:paraId="49397D4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clk, reset;</w:t>
      </w:r>
    </w:p>
    <w:p w14:paraId="3D892A9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video_on, refr_tick;</w:t>
      </w:r>
    </w:p>
    <w:p w14:paraId="5234F75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[9:0] pix_x;</w:t>
      </w:r>
    </w:p>
    <w:p w14:paraId="5500CB4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[9:0] pix_y;</w:t>
      </w:r>
    </w:p>
    <w:p w14:paraId="1A83F98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Seven_on;</w:t>
      </w:r>
    </w:p>
    <w:p w14:paraId="54087E7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[2:0] Seven_rgb;</w:t>
      </w:r>
    </w:p>
    <w:p w14:paraId="64E9886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E23C9F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</w:t>
      </w:r>
    </w:p>
    <w:p w14:paraId="6E06DE3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//--------------------------------------------</w:t>
      </w:r>
    </w:p>
    <w:p w14:paraId="1886EE1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even Logo</w:t>
      </w:r>
    </w:p>
    <w:p w14:paraId="0B69D98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76CAE7B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wire [3:0] Seven_rom_addr; </w:t>
      </w:r>
    </w:p>
    <w:p w14:paraId="6127F88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wire [4:0] Seven_rom_col;</w:t>
      </w:r>
    </w:p>
    <w:p w14:paraId="55760A9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31:0] Seven_rom_data;</w:t>
      </w:r>
    </w:p>
    <w:p w14:paraId="2C80270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Seven_rom_bit,Seven_Logo_on, Logo_on ;</w:t>
      </w:r>
    </w:p>
    <w:p w14:paraId="4B65326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044B2F2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even Logo Positioning</w:t>
      </w:r>
    </w:p>
    <w:p w14:paraId="535C923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2161C71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Logo Position left, Top boundary</w:t>
      </w:r>
    </w:p>
    <w:p w14:paraId="3F1F439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Seven_X_L = 300;</w:t>
      </w:r>
    </w:p>
    <w:p w14:paraId="2D703B2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Seven_X_R = 331;</w:t>
      </w:r>
    </w:p>
    <w:p w14:paraId="459A8F2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Seven_X_T = 10;</w:t>
      </w:r>
    </w:p>
    <w:p w14:paraId="55729D4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Seven_X_B = 25;</w:t>
      </w:r>
    </w:p>
    <w:p w14:paraId="2908FCB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58D3FAB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Seven_Logo_x = 32;</w:t>
      </w:r>
    </w:p>
    <w:p w14:paraId="5745BFC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Seven_Logo_y = 16;</w:t>
      </w:r>
    </w:p>
    <w:p w14:paraId="29DA2C5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1E3447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Seven left, right boundary</w:t>
      </w:r>
    </w:p>
    <w:p w14:paraId="76C7758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Seven_x_l, Seven_x_r;</w:t>
      </w:r>
    </w:p>
    <w:p w14:paraId="5CF4C17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even top, bottom boundary</w:t>
      </w:r>
    </w:p>
    <w:p w14:paraId="34AFC59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Seven_y_t, Seven_y_b;</w:t>
      </w:r>
    </w:p>
    <w:p w14:paraId="563BB18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eg to track left, top position</w:t>
      </w:r>
    </w:p>
    <w:p w14:paraId="4B1778E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Seven_x_reg, Seven_y_reg;</w:t>
      </w:r>
    </w:p>
    <w:p w14:paraId="5E868B2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Seven_x_next, Seven_y_next; </w:t>
      </w:r>
    </w:p>
    <w:p w14:paraId="6A95A22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97A681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 body</w:t>
      </w:r>
    </w:p>
    <w:p w14:paraId="37F9185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6A27D2D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even Logo</w:t>
      </w:r>
    </w:p>
    <w:p w14:paraId="14CF768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7602709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*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 </w:t>
      </w:r>
    </w:p>
    <w:p w14:paraId="56A5DAA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case (Seven_rom_addr)</w:t>
      </w:r>
    </w:p>
    <w:p w14:paraId="33C2CA8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0: Seven_rom_data = 32'b00000011111111111111111000000000; //   ****</w:t>
      </w:r>
    </w:p>
    <w:p w14:paraId="52E0994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1: Seven_rom_data = 33'b00000011111111111111111000000000; //  ******</w:t>
      </w:r>
    </w:p>
    <w:p w14:paraId="0D64F26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2: Seven_rom_data = 32'b00000001110000000000000000000000; // ********</w:t>
      </w:r>
    </w:p>
    <w:p w14:paraId="74B49A2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3: Seven_rom_data = 32'b00000000111000000000000000000000; // ********</w:t>
      </w:r>
    </w:p>
    <w:p w14:paraId="4F89EB1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4: Seven_rom_data = 32'b00000000011100000000000000000000; // ********</w:t>
      </w:r>
    </w:p>
    <w:p w14:paraId="790C71A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5: Seven_rom_data = 32'b00000000001110000000000000000000; // ********</w:t>
      </w:r>
    </w:p>
    <w:p w14:paraId="6D70D22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6: Seven_rom_data = 32'b00000000000111000000000000000000; //  ******</w:t>
      </w:r>
    </w:p>
    <w:p w14:paraId="1C3B354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7: Seven_rom_data = 32'b00000000000011100000000000000000; //   ****</w:t>
      </w:r>
    </w:p>
    <w:p w14:paraId="2676C7A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6'h8: Seven_rom_data = 32'b00000000000001110000000000000000; //   ****</w:t>
      </w:r>
    </w:p>
    <w:p w14:paraId="35D6C8C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9: Seven_rom_data = 32'b00000000000000111000000000000000; //  ******</w:t>
      </w:r>
    </w:p>
    <w:p w14:paraId="0BE17C7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A: Seven_rom_data = 32'b00000000000000011100000000000000; // ********</w:t>
      </w:r>
    </w:p>
    <w:p w14:paraId="646FE87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B: Seven_rom_data = 32'b00000000000000001110000000000000; // ********</w:t>
      </w:r>
    </w:p>
    <w:p w14:paraId="34353EB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C: Seven_rom_data = 32'b00000000000000000111000000000000; // ********</w:t>
      </w:r>
    </w:p>
    <w:p w14:paraId="79B4FD5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D: Seven_rom_data = 32'b00000000000000000011100000000000; // ********</w:t>
      </w:r>
    </w:p>
    <w:p w14:paraId="2F6848F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E: Seven_rom_data = 32'b00000000000000000001110000000000; //  ******</w:t>
      </w:r>
    </w:p>
    <w:p w14:paraId="4EC46C3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F: Seven_rom_data = 32'b00000000000000000000111000000000; //   ****</w:t>
      </w:r>
    </w:p>
    <w:p w14:paraId="6078928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C9A64B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endcase</w:t>
      </w:r>
    </w:p>
    <w:p w14:paraId="1A169D3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09B286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//------------------------------------------</w:t>
      </w:r>
    </w:p>
    <w:p w14:paraId="0B6A62F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Register for Seven logo</w:t>
      </w:r>
    </w:p>
    <w:p w14:paraId="0B64871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------------------------------------------</w:t>
      </w:r>
    </w:p>
    <w:p w14:paraId="2AA0190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 registers</w:t>
      </w:r>
    </w:p>
    <w:p w14:paraId="5AED3C4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(posedge clk, posedge reset)</w:t>
      </w:r>
    </w:p>
    <w:p w14:paraId="5A2E004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reset)</w:t>
      </w:r>
    </w:p>
    <w:p w14:paraId="31CD7C2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3320041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</w:t>
      </w:r>
    </w:p>
    <w:p w14:paraId="6E4A854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Seven_y_reg &lt;= 0;</w:t>
      </w:r>
    </w:p>
    <w:p w14:paraId="3BE6FBB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27533A9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3EFB01D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3E82E9F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3F56F73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0657835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Seven_x_reg &lt;= Seven_x_next;</w:t>
      </w:r>
    </w:p>
    <w:p w14:paraId="6656E34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Seven_y_reg &lt;= Seven_y_next;</w:t>
      </w:r>
    </w:p>
    <w:p w14:paraId="2E59A42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3FFB876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      end</w:t>
      </w:r>
    </w:p>
    <w:p w14:paraId="2F86FB8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86B18F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FAAAAA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--------------------------------------------</w:t>
      </w:r>
    </w:p>
    <w:p w14:paraId="0161B57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even Logo</w:t>
      </w:r>
    </w:p>
    <w:p w14:paraId="1C7B662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450BC54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oundary</w:t>
      </w:r>
    </w:p>
    <w:p w14:paraId="6F9C46F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even_x_l = Seven_x_reg;</w:t>
      </w:r>
    </w:p>
    <w:p w14:paraId="595A5D5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even_y_t = Seven_y_reg;</w:t>
      </w:r>
    </w:p>
    <w:p w14:paraId="7ABCECD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even_x_r = Seven_x_l + Seven_Logo_x - 1;</w:t>
      </w:r>
    </w:p>
    <w:p w14:paraId="3CD6BA1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even_y_b = Seven_y_t + Seven_Logo_y - 1;</w:t>
      </w:r>
    </w:p>
    <w:p w14:paraId="14ADD10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6B380C9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Logo_on =</w:t>
      </w:r>
    </w:p>
    <w:p w14:paraId="60481F6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Seven_X_L&lt;=pix_x) &amp;&amp; (pix_x&lt;=Seven_x_r) &amp;&amp;</w:t>
      </w:r>
    </w:p>
    <w:p w14:paraId="49E87EF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Seven_X_T&lt;=pix_y) &amp;&amp; (pix_y&lt;=Seven_y_b);</w:t>
      </w:r>
    </w:p>
    <w:p w14:paraId="775BA27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173CBA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assign Logo_on =</w:t>
      </w:r>
    </w:p>
    <w:p w14:paraId="2258903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Seven_x_l&lt;=Seven_X_L) &amp;&amp; (pix_x&lt;=Seven_x_r) &amp;&amp;</w:t>
      </w:r>
    </w:p>
    <w:p w14:paraId="3AA1AA4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Seven_y_t&lt;=Seven_X_T) &amp;&amp; (pix_y&lt;=Seven_y_b);</w:t>
      </w:r>
    </w:p>
    <w:p w14:paraId="670E623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map current pixel location to ROM addr/col</w:t>
      </w:r>
    </w:p>
    <w:p w14:paraId="2DDBFFC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even_rom_addr = pix_y[3:0] - Seven_y_t[3:0];</w:t>
      </w:r>
    </w:p>
    <w:p w14:paraId="6BF0368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even_rom_col = pix_x[4:0] - Seven_x_l[4:0];</w:t>
      </w:r>
    </w:p>
    <w:p w14:paraId="7969C77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even_rom_bit = Seven_rom_data[Seven_rom_col];</w:t>
      </w:r>
    </w:p>
    <w:p w14:paraId="6A151C9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46F6549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even_on = (Logo_on &amp; Seven_rom_bit);</w:t>
      </w:r>
    </w:p>
    <w:p w14:paraId="73175A1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even_rgb = 3'b101; </w:t>
      </w:r>
    </w:p>
    <w:p w14:paraId="61E7807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09382EE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 assign Seven_x_next = (refr_tick)?  Seven_x_reg + 1'b1:Seven_x_reg;</w:t>
      </w:r>
    </w:p>
    <w:p w14:paraId="4B6CD77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</w:t>
      </w:r>
      <w:r w:rsidRPr="00AD7C3C">
        <w:rPr>
          <w:sz w:val="16"/>
          <w:szCs w:val="16"/>
        </w:rPr>
        <w:tab/>
        <w:t xml:space="preserve"> assign Seven_y_next = (refr_tick) ? Seven_y_reg + 1'b1:Seven_y_reg;</w:t>
      </w:r>
    </w:p>
    <w:p w14:paraId="2992F83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even_x_next = (refr_tick) ?  Seven_x_reg: Seven_X_L;</w:t>
      </w:r>
    </w:p>
    <w:p w14:paraId="0649968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even_y_next = (refr_tick) ? Seven_y_reg : Seven_X_T ;</w:t>
      </w:r>
    </w:p>
    <w:p w14:paraId="50214BA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28603AD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EBEC0B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2025DED" w14:textId="7C9FC325" w:rsid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module</w:t>
      </w:r>
    </w:p>
    <w:p w14:paraId="180E6784" w14:textId="7BA5FD34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29EFB452" w14:textId="0219D893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Eight.v</w:t>
      </w:r>
    </w:p>
    <w:p w14:paraId="130B846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module Eight_8(clk, reset,video_on,refr_tick, pix_x, pix_y,eight_on,eight_rgb);</w:t>
      </w:r>
    </w:p>
    <w:p w14:paraId="3BE45F9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clk, reset;</w:t>
      </w:r>
    </w:p>
    <w:p w14:paraId="4334898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video_on, refr_tick;</w:t>
      </w:r>
    </w:p>
    <w:p w14:paraId="518C360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[9:0] pix_x, pix_y;</w:t>
      </w:r>
    </w:p>
    <w:p w14:paraId="0B00FF9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eight_on;</w:t>
      </w:r>
    </w:p>
    <w:p w14:paraId="405ADA7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[2:0] eight_rgb;</w:t>
      </w:r>
    </w:p>
    <w:p w14:paraId="787AE19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D2C3A3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//--------------------------------------------</w:t>
      </w:r>
    </w:p>
    <w:p w14:paraId="44C20ED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Eight Logo</w:t>
      </w:r>
    </w:p>
    <w:p w14:paraId="63C05D8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65D0841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3:0] Eight_rom_addr; </w:t>
      </w:r>
    </w:p>
    <w:p w14:paraId="0B6953B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wire [4:0] Eight_rom_col;</w:t>
      </w:r>
    </w:p>
    <w:p w14:paraId="62BD144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31:0] Eight_rom_data;</w:t>
      </w:r>
    </w:p>
    <w:p w14:paraId="0AC0CE1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Eight_rom_bit,Eight_Logo_on, Logo_on ;</w:t>
      </w:r>
    </w:p>
    <w:p w14:paraId="21AF862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65BA3D5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Eight Logo Positioning</w:t>
      </w:r>
    </w:p>
    <w:p w14:paraId="34CF1A4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082FE51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Logo Position left, Top boundary</w:t>
      </w:r>
    </w:p>
    <w:p w14:paraId="30739DC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Eight_X_L = 300;</w:t>
      </w:r>
    </w:p>
    <w:p w14:paraId="5E77FA7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Eight_X_R = 331;</w:t>
      </w:r>
    </w:p>
    <w:p w14:paraId="3BD14D2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Eight_X_T = 10;</w:t>
      </w:r>
    </w:p>
    <w:p w14:paraId="678A80E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Eight_X_B = 25;</w:t>
      </w:r>
    </w:p>
    <w:p w14:paraId="4780EC2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37F1394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Eight_Logo_x = 32;</w:t>
      </w:r>
    </w:p>
    <w:p w14:paraId="3C2F958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Eight_Logo_y = 16;</w:t>
      </w:r>
    </w:p>
    <w:p w14:paraId="088897D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B34E7B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Eight left, right boundary</w:t>
      </w:r>
    </w:p>
    <w:p w14:paraId="37AB546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Eight_x_l, Eight_x_r;</w:t>
      </w:r>
    </w:p>
    <w:p w14:paraId="42D2520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Eight top, bottom boundary</w:t>
      </w:r>
    </w:p>
    <w:p w14:paraId="19A1C97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wire [9:0] Eight_y_t, Eight_y_b;</w:t>
      </w:r>
    </w:p>
    <w:p w14:paraId="6EBB65F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eg to track left, top position</w:t>
      </w:r>
    </w:p>
    <w:p w14:paraId="2642F53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Eight_x_reg, Eight_y_reg;</w:t>
      </w:r>
    </w:p>
    <w:p w14:paraId="71C5317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Eight_x_next, Eight_y_next; </w:t>
      </w:r>
    </w:p>
    <w:p w14:paraId="3506915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801C58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 body</w:t>
      </w:r>
    </w:p>
    <w:p w14:paraId="5704154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52B2007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Eight Logo</w:t>
      </w:r>
    </w:p>
    <w:p w14:paraId="11C8B8B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5C63E68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*</w:t>
      </w:r>
    </w:p>
    <w:p w14:paraId="7F8FA7E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case (Eight_rom_addr)</w:t>
      </w:r>
    </w:p>
    <w:p w14:paraId="4529211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0: Eight_rom_data = 32'b00000000000111111111100000000000; //   ****</w:t>
      </w:r>
    </w:p>
    <w:p w14:paraId="55E8011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1: Eight_rom_data = 33'b00000000001111111111110000000000; //  ******</w:t>
      </w:r>
    </w:p>
    <w:p w14:paraId="407DD77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2: Eight_rom_data = 32'b00000000001110000001110000000000; // ********</w:t>
      </w:r>
    </w:p>
    <w:p w14:paraId="36BFFED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3: Eight_rom_data = 32'b00000000001110000001110000000000; // ********</w:t>
      </w:r>
    </w:p>
    <w:p w14:paraId="7E9F8B2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4: Eight_rom_data = 32'b00000000001110000001110000000000; // ********</w:t>
      </w:r>
    </w:p>
    <w:p w14:paraId="49AAB20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5: Eight_rom_data = 32'b00000000001110000001110000000000; // ********</w:t>
      </w:r>
    </w:p>
    <w:p w14:paraId="347CCCC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6: Eight_rom_data = 32'b00000000001110000001110000000000; //  ******</w:t>
      </w:r>
    </w:p>
    <w:p w14:paraId="32C8A90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7: Eight_rom_data = 32'b00000000000111111111100000000000; //   ****</w:t>
      </w:r>
    </w:p>
    <w:p w14:paraId="5709A7B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6'h8: Eight_rom_data = 32'b00000000000111111111100000000000; //   ****</w:t>
      </w:r>
    </w:p>
    <w:p w14:paraId="287320F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9: Eight_rom_data = 32'b00000000001110000001110000000000; //  ******</w:t>
      </w:r>
    </w:p>
    <w:p w14:paraId="63C3B01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A: Eight_rom_data = 32'b00000000001110000001110000000000; // ********</w:t>
      </w:r>
    </w:p>
    <w:p w14:paraId="65483E5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B: Eight_rom_data = 32'b00000000001110000001110000000000; // ********</w:t>
      </w:r>
    </w:p>
    <w:p w14:paraId="1F8BBE5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C: Eight_rom_data = 32'b00000000001110000001110000000000; // ********</w:t>
      </w:r>
    </w:p>
    <w:p w14:paraId="4F10B37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D: Eight_rom_data = 32'b00000000001110000001110000000000; // ********</w:t>
      </w:r>
    </w:p>
    <w:p w14:paraId="4EC1C31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E: Eight_rom_data = 32'b00000000001111111111110000000000; //  ******</w:t>
      </w:r>
    </w:p>
    <w:p w14:paraId="7A66CBB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F: Eight_rom_data = 32'b00000000000111111111100000000000; //   ****</w:t>
      </w:r>
    </w:p>
    <w:p w14:paraId="54A1C3F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CE85D4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endcase</w:t>
      </w:r>
    </w:p>
    <w:p w14:paraId="5950737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E6A9F4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//------------------------------------------</w:t>
      </w:r>
    </w:p>
    <w:p w14:paraId="5B6D5B1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Register for Eight logo</w:t>
      </w:r>
    </w:p>
    <w:p w14:paraId="0D4C0AE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------------------------------------------</w:t>
      </w:r>
    </w:p>
    <w:p w14:paraId="3949E97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 registers</w:t>
      </w:r>
    </w:p>
    <w:p w14:paraId="638EA65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(posedge clk, posedge reset)</w:t>
      </w:r>
    </w:p>
    <w:p w14:paraId="72903A3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reset)</w:t>
      </w:r>
    </w:p>
    <w:p w14:paraId="221604F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41C8EEA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</w:t>
      </w:r>
    </w:p>
    <w:p w14:paraId="5478CA6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Eight_y_reg &lt;= 0;</w:t>
      </w:r>
    </w:p>
    <w:p w14:paraId="38FA62D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78AE57C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536B25D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5096B4B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40A0B37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7012B3C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Eight_x_reg &lt;= Eight_x_next;</w:t>
      </w:r>
    </w:p>
    <w:p w14:paraId="1887AC5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Eight_y_reg &lt;= Eight_y_next;</w:t>
      </w:r>
    </w:p>
    <w:p w14:paraId="27EA5CC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64F6A88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65ABC8C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A43ACE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14BFAF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--------------------------------------------</w:t>
      </w:r>
    </w:p>
    <w:p w14:paraId="3AE8D88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Eight Logo</w:t>
      </w:r>
    </w:p>
    <w:p w14:paraId="11C6E53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16536D3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oundary</w:t>
      </w:r>
    </w:p>
    <w:p w14:paraId="19914D0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Eight_x_l = Eight_x_reg;</w:t>
      </w:r>
    </w:p>
    <w:p w14:paraId="7644663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Eight_y_t = Eight_y_reg;</w:t>
      </w:r>
    </w:p>
    <w:p w14:paraId="3912756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Eight_x_r = Eight_x_l + Eight_Logo_x - 1;</w:t>
      </w:r>
    </w:p>
    <w:p w14:paraId="142E71B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Eight_y_b = Eight_y_t + Eight_Logo_y - 1;</w:t>
      </w:r>
    </w:p>
    <w:p w14:paraId="54CC708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420529E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Logo_on =</w:t>
      </w:r>
    </w:p>
    <w:p w14:paraId="5B266F3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Eight_X_L&lt;=pix_x) &amp;&amp; (pix_x&lt;=Eight_x_r) &amp;&amp;</w:t>
      </w:r>
    </w:p>
    <w:p w14:paraId="6C85966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Eight_X_T&lt;=pix_y) &amp;&amp; (pix_y&lt;=Eight_y_b);</w:t>
      </w:r>
    </w:p>
    <w:p w14:paraId="5BE8C0B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B35322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assign Logo_on =</w:t>
      </w:r>
    </w:p>
    <w:p w14:paraId="12D0B7B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Eight_x_l&lt;=Eight_X_L) &amp;&amp; (pix_x&lt;=Eight_x_r) &amp;&amp;</w:t>
      </w:r>
    </w:p>
    <w:p w14:paraId="6C24A2E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Eight_y_t&lt;=Eight_X_T) &amp;&amp; (pix_y&lt;=Eight_y_b);</w:t>
      </w:r>
    </w:p>
    <w:p w14:paraId="548A2CF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// map current pixel location to ROM addr/col</w:t>
      </w:r>
    </w:p>
    <w:p w14:paraId="53EBF0A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Eight_rom_addr = pix_y[3:0] - Eight_y_t[3:0];</w:t>
      </w:r>
    </w:p>
    <w:p w14:paraId="1D7BDFE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Eight_rom_col = pix_x[4:0] - Eight_x_l[4:0];</w:t>
      </w:r>
    </w:p>
    <w:p w14:paraId="344890D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Eight_rom_bit = Eight_rom_data[Eight_rom_col];</w:t>
      </w:r>
    </w:p>
    <w:p w14:paraId="5EE909E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2D2DCA8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eight_on = (Logo_on &amp; Eight_rom_bit);</w:t>
      </w:r>
    </w:p>
    <w:p w14:paraId="50C0185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eight_rgb = 3'b101; </w:t>
      </w:r>
    </w:p>
    <w:p w14:paraId="7473171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7E4920B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 assign Eight_x_next = (refr_tick)?  Eight_x_reg + 1'b1:Eight_x_reg;</w:t>
      </w:r>
    </w:p>
    <w:p w14:paraId="567842F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</w:t>
      </w:r>
      <w:r w:rsidRPr="00AD7C3C">
        <w:rPr>
          <w:sz w:val="16"/>
          <w:szCs w:val="16"/>
        </w:rPr>
        <w:tab/>
        <w:t xml:space="preserve"> assign Eight_y_next = (refr_tick) ? Eight_y_reg + 1'b1:Eight_y_reg;</w:t>
      </w:r>
    </w:p>
    <w:p w14:paraId="5EAE437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Eight_x_next = (refr_tick) ?  Eight_x_reg: Eight_X_L;</w:t>
      </w:r>
    </w:p>
    <w:p w14:paraId="5E5F137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Eight_y_next = (refr_tick) ? Eight_y_reg : Eight_X_T ;</w:t>
      </w:r>
    </w:p>
    <w:p w14:paraId="007B3B1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295A57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49635BA" w14:textId="051023F3" w:rsid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module</w:t>
      </w:r>
    </w:p>
    <w:p w14:paraId="573FD012" w14:textId="461E19DE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0BD33B35" w14:textId="75F58CBD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Nine.v</w:t>
      </w:r>
    </w:p>
    <w:p w14:paraId="50B1B33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module Nine_9(clk, reset,video_on, refr_tick,pix_x,pix_y,Nine_on,Nine_rgb);</w:t>
      </w:r>
    </w:p>
    <w:p w14:paraId="4C35B46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clk, reset;</w:t>
      </w:r>
    </w:p>
    <w:p w14:paraId="4355ADD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video_on, refr_tick;</w:t>
      </w:r>
    </w:p>
    <w:p w14:paraId="48FA678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[9:0] pix_x;</w:t>
      </w:r>
    </w:p>
    <w:p w14:paraId="49623A6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[9:0] pix_y;</w:t>
      </w:r>
    </w:p>
    <w:p w14:paraId="58682AA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Nine_on;</w:t>
      </w:r>
    </w:p>
    <w:p w14:paraId="2F395EA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[2:0] Nine_rgb;</w:t>
      </w:r>
    </w:p>
    <w:p w14:paraId="46F1DF0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4806C52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</w:t>
      </w:r>
    </w:p>
    <w:p w14:paraId="46C60AF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//--------------------------------------------</w:t>
      </w:r>
    </w:p>
    <w:p w14:paraId="369F562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Nine Logo</w:t>
      </w:r>
    </w:p>
    <w:p w14:paraId="19B83D3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4C11C2F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3:0] Nine_rom_addr; </w:t>
      </w:r>
    </w:p>
    <w:p w14:paraId="6071895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wire [4:0] Nine_rom_col;</w:t>
      </w:r>
    </w:p>
    <w:p w14:paraId="7EADF7D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31:0] Nine_rom_data;</w:t>
      </w:r>
    </w:p>
    <w:p w14:paraId="7309BFE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Nine_rom_bit,Nine_Logo_on, Logo_on ;</w:t>
      </w:r>
    </w:p>
    <w:p w14:paraId="5814082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138A07D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Nine Logo Positioning</w:t>
      </w:r>
    </w:p>
    <w:p w14:paraId="315C12C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344A562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Logo Position left, Top boundary</w:t>
      </w:r>
    </w:p>
    <w:p w14:paraId="22D816E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Nine_X_L = 300;</w:t>
      </w:r>
    </w:p>
    <w:p w14:paraId="56F32B4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Nine_X_R = 331;</w:t>
      </w:r>
    </w:p>
    <w:p w14:paraId="49D025B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Nine_X_T = 10;</w:t>
      </w:r>
    </w:p>
    <w:p w14:paraId="514314E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localparam Nine_X_B = 25;</w:t>
      </w:r>
    </w:p>
    <w:p w14:paraId="1584AED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1E34434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Nine_Logo_x = 32;</w:t>
      </w:r>
    </w:p>
    <w:p w14:paraId="5606A89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Nine_Logo_y = 16;</w:t>
      </w:r>
    </w:p>
    <w:p w14:paraId="587F0EA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D6246C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Nine left, right boundary</w:t>
      </w:r>
    </w:p>
    <w:p w14:paraId="5E41406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Nine_x_l, Nine_x_r;</w:t>
      </w:r>
    </w:p>
    <w:p w14:paraId="085013D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Nine top, bottom boundary</w:t>
      </w:r>
    </w:p>
    <w:p w14:paraId="0316254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Nine_y_t, Nine_y_b;</w:t>
      </w:r>
    </w:p>
    <w:p w14:paraId="03A1E10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eg to track left, top position</w:t>
      </w:r>
    </w:p>
    <w:p w14:paraId="74428C2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Nine_x_reg, Nine_y_reg;</w:t>
      </w:r>
    </w:p>
    <w:p w14:paraId="3807B75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Nine_x_next, Nine_y_next; </w:t>
      </w:r>
    </w:p>
    <w:p w14:paraId="1B12111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F25D8C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 body</w:t>
      </w:r>
    </w:p>
    <w:p w14:paraId="09F9F9B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55EE073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Nine Logo</w:t>
      </w:r>
    </w:p>
    <w:p w14:paraId="2797E77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09972D8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*</w:t>
      </w:r>
    </w:p>
    <w:p w14:paraId="07B9519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case (Nine_rom_addr)</w:t>
      </w:r>
    </w:p>
    <w:p w14:paraId="6B7C736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0: Nine_rom_data = 32'b00000000000011111110000000000000; //   ****</w:t>
      </w:r>
    </w:p>
    <w:p w14:paraId="2065582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1: Nine_rom_data = 33'b00000000000111100111110000000000; //  ******</w:t>
      </w:r>
    </w:p>
    <w:p w14:paraId="6AF34FC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2: Nine_rom_data = 32'b00000000001110000001110000000000; // ********</w:t>
      </w:r>
    </w:p>
    <w:p w14:paraId="1348FC1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3: Nine_rom_data = 32'b00000000011100000000110000000000; // ********</w:t>
      </w:r>
    </w:p>
    <w:p w14:paraId="71FC7E3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4: Nine_rom_data = 32'b00000000011100000000110000000000; // ********</w:t>
      </w:r>
    </w:p>
    <w:p w14:paraId="7E83A93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5: Nine_rom_data = 32'b00000000011110000011110000000000; // ********</w:t>
      </w:r>
    </w:p>
    <w:p w14:paraId="1C00D3F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6: Nine_rom_data = 32'b00000000011111100111110000000000; //  ******</w:t>
      </w:r>
    </w:p>
    <w:p w14:paraId="66D185B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   6'h7: Nine_rom_data = 32'b00000000011111111110000000000000; //   ****</w:t>
      </w:r>
    </w:p>
    <w:p w14:paraId="0F03EAD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6'h8: Nine_rom_data = 32'b00000000011100000000000000000000; //   ****</w:t>
      </w:r>
    </w:p>
    <w:p w14:paraId="2456064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9: Nine_rom_data = 32'b00000000011100000000000000000000; //  ******</w:t>
      </w:r>
    </w:p>
    <w:p w14:paraId="133B1A5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A: Nine_rom_data = 32'b00000000011100000000000000000000; // ********</w:t>
      </w:r>
    </w:p>
    <w:p w14:paraId="5D6E924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B: Nine_rom_data = 32'b00000000011100000000000000000000; // ********</w:t>
      </w:r>
    </w:p>
    <w:p w14:paraId="75EEDF1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C: Nine_rom_data = 32'b00000000011100000000000000000000; // ********</w:t>
      </w:r>
    </w:p>
    <w:p w14:paraId="67F0AC9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D: Nine_rom_data = 32'b00000000001110000000110000000000; // ********</w:t>
      </w:r>
    </w:p>
    <w:p w14:paraId="171A5B8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E: Nine_rom_data = 32'b00000000000111111111110000000000; //  ******</w:t>
      </w:r>
    </w:p>
    <w:p w14:paraId="6936EE4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6'hF: Nine_rom_data = 32'b00000000000011111111000000000000; //   ****</w:t>
      </w:r>
    </w:p>
    <w:p w14:paraId="7B5F697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65DCE0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endcase</w:t>
      </w:r>
    </w:p>
    <w:p w14:paraId="27B4B2D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A3D979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//------------------------------------------</w:t>
      </w:r>
    </w:p>
    <w:p w14:paraId="07EDE35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 Register for Nine logo</w:t>
      </w:r>
    </w:p>
    <w:p w14:paraId="4C362AE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------------------------------------------</w:t>
      </w:r>
    </w:p>
    <w:p w14:paraId="551904F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 registers</w:t>
      </w:r>
    </w:p>
    <w:p w14:paraId="3BE1174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(posedge clk, posedge reset)</w:t>
      </w:r>
    </w:p>
    <w:p w14:paraId="4547EA6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reset)</w:t>
      </w:r>
    </w:p>
    <w:p w14:paraId="72F8F7F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544DAA8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</w:t>
      </w:r>
    </w:p>
    <w:p w14:paraId="4294CBB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Nine_y_reg &lt;= 0;</w:t>
      </w:r>
    </w:p>
    <w:p w14:paraId="6159472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390AE10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7166D4A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10F8FD1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3B11F68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3B2C7CF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Nine_x_reg &lt;= Nine_x_next;</w:t>
      </w:r>
    </w:p>
    <w:p w14:paraId="34C26E8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  <w:t>Nine_y_reg &lt;= Nine_y_next;</w:t>
      </w:r>
    </w:p>
    <w:p w14:paraId="22176C1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</w:t>
      </w:r>
    </w:p>
    <w:p w14:paraId="77998A0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58516E8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4709592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4CAE048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//--------------------------------------------</w:t>
      </w:r>
    </w:p>
    <w:p w14:paraId="4AF0CDA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Nine Logo</w:t>
      </w:r>
    </w:p>
    <w:p w14:paraId="130EE10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3CDC97F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oundary</w:t>
      </w:r>
    </w:p>
    <w:p w14:paraId="75BE122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Nine_x_l = Nine_x_reg;</w:t>
      </w:r>
    </w:p>
    <w:p w14:paraId="17CB49F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Nine_y_t = Nine_y_reg;</w:t>
      </w:r>
    </w:p>
    <w:p w14:paraId="6CE0926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Nine_x_r = Nine_x_l + Nine_Logo_x - 1;</w:t>
      </w:r>
    </w:p>
    <w:p w14:paraId="7E5DF3F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Nine_y_b = Nine_y_t + Nine_Logo_y - 1;</w:t>
      </w:r>
    </w:p>
    <w:p w14:paraId="7565A73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57CDE53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Logo_on =</w:t>
      </w:r>
    </w:p>
    <w:p w14:paraId="10E04EC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Nine_X_L&lt;=pix_x) &amp;&amp; (pix_x&lt;=Nine_x_r) &amp;&amp;</w:t>
      </w:r>
    </w:p>
    <w:p w14:paraId="083AADD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Nine_X_T&lt;=pix_y) &amp;&amp; (pix_y&lt;=Nine_y_b);</w:t>
      </w:r>
    </w:p>
    <w:p w14:paraId="4E2BD58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2AAFC9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assign Logo_on =</w:t>
      </w:r>
    </w:p>
    <w:p w14:paraId="74A8622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Nine_x_l&lt;=Nine_X_L) &amp;&amp; (pix_x&lt;=Nine_x_r) &amp;&amp;</w:t>
      </w:r>
    </w:p>
    <w:p w14:paraId="7ACA485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      (Nine_y_t&lt;=Nine_X_T) &amp;&amp; (pix_y&lt;=Nine_y_b);</w:t>
      </w:r>
    </w:p>
    <w:p w14:paraId="3D45F7D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map current pixel location to ROM addr/col</w:t>
      </w:r>
    </w:p>
    <w:p w14:paraId="4040C80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Nine_rom_addr = pix_y[3:0] - Nine_y_t[3:0];</w:t>
      </w:r>
    </w:p>
    <w:p w14:paraId="104733E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Nine_rom_col = pix_x[4:0] - Nine_x_l[4:0];</w:t>
      </w:r>
    </w:p>
    <w:p w14:paraId="169ED99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Nine_rom_bit = Nine_rom_data[Nine_rom_col];</w:t>
      </w:r>
    </w:p>
    <w:p w14:paraId="670E6A4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logo</w:t>
      </w:r>
    </w:p>
    <w:p w14:paraId="2F10A36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Nine_on = (Logo_on &amp; Nine_rom_bit);</w:t>
      </w:r>
    </w:p>
    <w:p w14:paraId="2C5A60D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Nine_rgb = 3'b101; </w:t>
      </w:r>
    </w:p>
    <w:p w14:paraId="2241121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355EA50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 assign Nine_x_next = (refr_tick)?  Nine_x_reg + 1'b1:Nine_x_reg;</w:t>
      </w:r>
    </w:p>
    <w:p w14:paraId="0AED3C9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</w:t>
      </w:r>
      <w:r w:rsidRPr="00AD7C3C">
        <w:rPr>
          <w:sz w:val="16"/>
          <w:szCs w:val="16"/>
        </w:rPr>
        <w:tab/>
        <w:t xml:space="preserve"> assign Nine_y_next = (refr_tick) ? Nine_y_reg + 1'b1:Nine_y_reg;</w:t>
      </w:r>
    </w:p>
    <w:p w14:paraId="4A39E77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Nine_x_next = (refr_tick) ?  Nine_x_reg: Nine_X_L;</w:t>
      </w:r>
    </w:p>
    <w:p w14:paraId="2A7170B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Nine_y_next = (refr_tick) ? Nine_y_reg : Nine_X_T ;</w:t>
      </w:r>
    </w:p>
    <w:p w14:paraId="5CFDBD9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D5F7B5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230C5E0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8251336" w14:textId="43688B50" w:rsid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module</w:t>
      </w:r>
    </w:p>
    <w:p w14:paraId="1CB55EBF" w14:textId="75008154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2F6E5958" w14:textId="3749518F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Seven_Segment.v</w:t>
      </w:r>
    </w:p>
    <w:p w14:paraId="12C6281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>module Seven_Segment(clk, reset, An, Disp);</w:t>
      </w:r>
    </w:p>
    <w:p w14:paraId="56FCCA4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clk, reset;</w:t>
      </w:r>
    </w:p>
    <w:p w14:paraId="3AE9E4E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[3:0] An;</w:t>
      </w:r>
    </w:p>
    <w:p w14:paraId="39FF789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//output S_reset;</w:t>
      </w:r>
    </w:p>
    <w:p w14:paraId="18C115D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[7:0] Disp;</w:t>
      </w:r>
    </w:p>
    <w:p w14:paraId="426E9CD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28829FA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6334CB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</w:t>
      </w:r>
    </w:p>
    <w:p w14:paraId="6913D9A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</w:t>
      </w:r>
    </w:p>
    <w:p w14:paraId="3991EA8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reg [3:0] state_reg, state_next;</w:t>
      </w:r>
    </w:p>
    <w:p w14:paraId="2DE0325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parameter S0 = 4'b0000;</w:t>
      </w:r>
    </w:p>
    <w:p w14:paraId="0CF7E48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parameter S1 = 4'b0001;</w:t>
      </w:r>
    </w:p>
    <w:p w14:paraId="1D0726B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parameter S2 = 4'b0010;</w:t>
      </w:r>
    </w:p>
    <w:p w14:paraId="36646D1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parameter S3 = 4'b0011;</w:t>
      </w:r>
    </w:p>
    <w:p w14:paraId="45B9801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parameter S4 = 4'b0100;</w:t>
      </w:r>
    </w:p>
    <w:p w14:paraId="7874CF4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parameter S5 = 4'b0101;</w:t>
      </w:r>
    </w:p>
    <w:p w14:paraId="34416CA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parameter S6 = 4'b0110;</w:t>
      </w:r>
    </w:p>
    <w:p w14:paraId="4CF1240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parameter S7 = 4'b0111;</w:t>
      </w:r>
    </w:p>
    <w:p w14:paraId="5A00A5B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parameter S8 = 4'b1000;</w:t>
      </w:r>
    </w:p>
    <w:p w14:paraId="65E34B8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parameter S9 = 4'b1001;</w:t>
      </w:r>
    </w:p>
    <w:p w14:paraId="5BD479C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1502F3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C312B9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//Clk_divider c0 (.Clk(clk), .Reset(reset), .Slow_clk(s_clk));</w:t>
      </w:r>
    </w:p>
    <w:p w14:paraId="056270C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2C8CC8A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always @(posedge clk, posedge reset)</w:t>
      </w:r>
    </w:p>
    <w:p w14:paraId="2FFB548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reset)</w:t>
      </w:r>
    </w:p>
    <w:p w14:paraId="57E6F4B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state_reg &lt;= S0;  </w:t>
      </w:r>
    </w:p>
    <w:p w14:paraId="5248093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30968E4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state_reg &lt;= state_next; </w:t>
      </w:r>
    </w:p>
    <w:p w14:paraId="1ADCE09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</w:t>
      </w:r>
    </w:p>
    <w:p w14:paraId="26A1779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always@(*)</w:t>
      </w:r>
    </w:p>
    <w:p w14:paraId="1B75E18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case (state_reg)</w:t>
      </w:r>
    </w:p>
    <w:p w14:paraId="1459D3A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</w:t>
      </w:r>
    </w:p>
    <w:p w14:paraId="551A99A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0: state_next = S1;</w:t>
      </w:r>
    </w:p>
    <w:p w14:paraId="78861EB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</w:t>
      </w:r>
      <w:r w:rsidRPr="00AD7C3C">
        <w:rPr>
          <w:sz w:val="16"/>
          <w:szCs w:val="16"/>
        </w:rPr>
        <w:tab/>
        <w:t xml:space="preserve">  </w:t>
      </w:r>
      <w:r w:rsidRPr="00AD7C3C">
        <w:rPr>
          <w:sz w:val="16"/>
          <w:szCs w:val="16"/>
        </w:rPr>
        <w:tab/>
        <w:t xml:space="preserve">   </w:t>
      </w:r>
    </w:p>
    <w:p w14:paraId="4C5469E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1: state_next = S2;</w:t>
      </w:r>
    </w:p>
    <w:p w14:paraId="5D6EC70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</w:t>
      </w:r>
      <w:r w:rsidRPr="00AD7C3C">
        <w:rPr>
          <w:sz w:val="16"/>
          <w:szCs w:val="16"/>
        </w:rPr>
        <w:tab/>
      </w:r>
    </w:p>
    <w:p w14:paraId="7DD780F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2: state_next = S3;</w:t>
      </w:r>
    </w:p>
    <w:p w14:paraId="4F7C2B0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</w:t>
      </w:r>
    </w:p>
    <w:p w14:paraId="698B592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3: state_next = S4;</w:t>
      </w:r>
    </w:p>
    <w:p w14:paraId="21E8DE9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</w:t>
      </w:r>
      <w:r w:rsidRPr="00AD7C3C">
        <w:rPr>
          <w:sz w:val="16"/>
          <w:szCs w:val="16"/>
        </w:rPr>
        <w:tab/>
      </w:r>
    </w:p>
    <w:p w14:paraId="7DAF955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4: state_next = S5;</w:t>
      </w:r>
    </w:p>
    <w:p w14:paraId="54008EE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</w:t>
      </w:r>
    </w:p>
    <w:p w14:paraId="3476462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5: state_next = S6;</w:t>
      </w:r>
    </w:p>
    <w:p w14:paraId="386DF5A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</w:t>
      </w:r>
      <w:r w:rsidRPr="00AD7C3C">
        <w:rPr>
          <w:sz w:val="16"/>
          <w:szCs w:val="16"/>
        </w:rPr>
        <w:tab/>
        <w:t xml:space="preserve"> </w:t>
      </w:r>
    </w:p>
    <w:p w14:paraId="6D76A77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6: state_next = S7;</w:t>
      </w:r>
    </w:p>
    <w:p w14:paraId="7C03743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</w:t>
      </w:r>
    </w:p>
    <w:p w14:paraId="2B8E691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7: state_next = S8;</w:t>
      </w:r>
    </w:p>
    <w:p w14:paraId="1161EAE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</w:t>
      </w:r>
    </w:p>
    <w:p w14:paraId="747E449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8: state_next = S9;</w:t>
      </w:r>
    </w:p>
    <w:p w14:paraId="2B1A1B1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</w:t>
      </w:r>
    </w:p>
    <w:p w14:paraId="238D164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9: state_next = S0;</w:t>
      </w:r>
    </w:p>
    <w:p w14:paraId="769D212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</w:t>
      </w:r>
    </w:p>
    <w:p w14:paraId="050D89D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default: state_next= S0;</w:t>
      </w:r>
    </w:p>
    <w:p w14:paraId="736DF19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</w:t>
      </w:r>
    </w:p>
    <w:p w14:paraId="5BDB258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case</w:t>
      </w:r>
    </w:p>
    <w:p w14:paraId="013C3C1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EDAC64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assign  Disp</w:t>
      </w:r>
      <w:r w:rsidRPr="00AD7C3C">
        <w:rPr>
          <w:sz w:val="16"/>
          <w:szCs w:val="16"/>
        </w:rPr>
        <w:tab/>
        <w:t>= (state_reg==S0) ? 8'b11000000:</w:t>
      </w:r>
    </w:p>
    <w:p w14:paraId="29F47B6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     (state_reg==S1) ? 8'b11111001:</w:t>
      </w:r>
    </w:p>
    <w:p w14:paraId="232F61C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     (state_reg==S2) ? 8'b10100100:</w:t>
      </w:r>
    </w:p>
    <w:p w14:paraId="6BC6178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     (state_reg==S3) ? 8'b10110000:</w:t>
      </w:r>
    </w:p>
    <w:p w14:paraId="298298C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     (state_reg==S4) ? 8'b10011001:</w:t>
      </w:r>
    </w:p>
    <w:p w14:paraId="122AC27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     (state_reg==S5) ? 8'b10010010:</w:t>
      </w:r>
    </w:p>
    <w:p w14:paraId="0D72F20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(state_reg==S6) ? 8'b10000010:</w:t>
      </w:r>
    </w:p>
    <w:p w14:paraId="0DBAA84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(state_reg==S7) ? 8'b11111000:</w:t>
      </w:r>
    </w:p>
    <w:p w14:paraId="4CD6105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(state_reg==S8) ? 8'b10000000:</w:t>
      </w:r>
    </w:p>
    <w:p w14:paraId="4B3ED3E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(state_reg==S9) ? 8'b10011000:</w:t>
      </w:r>
    </w:p>
    <w:p w14:paraId="4454BC2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8'b11000000;</w:t>
      </w:r>
    </w:p>
    <w:p w14:paraId="01C41A7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B36F97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70D9F6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//assign S_reset = (state_reg==S9 &amp;&amp; state_next==S0) ? 1'b1: 1'b0;</w:t>
      </w:r>
    </w:p>
    <w:p w14:paraId="10A91A5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4264795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assign An = 4'b0111;</w:t>
      </w:r>
    </w:p>
    <w:p w14:paraId="12CA9D57" w14:textId="597EEF02" w:rsid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module</w:t>
      </w:r>
    </w:p>
    <w:p w14:paraId="75A407F3" w14:textId="30D1E885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7FD1F7E0" w14:textId="0BB8AC7A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vga_sync.v</w:t>
      </w:r>
    </w:p>
    <w:p w14:paraId="77B68D1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// Listing 13.1</w:t>
      </w:r>
    </w:p>
    <w:p w14:paraId="314FBCA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module vga_sync</w:t>
      </w:r>
    </w:p>
    <w:p w14:paraId="5B04C13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(</w:t>
      </w:r>
    </w:p>
    <w:p w14:paraId="6075021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wire clk, reset,</w:t>
      </w:r>
    </w:p>
    <w:p w14:paraId="03DE258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wire hsync, vsync, video_on, p_tick,</w:t>
      </w:r>
    </w:p>
    <w:p w14:paraId="7C5207C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wire [9:0] pixel_x, pixel_y</w:t>
      </w:r>
    </w:p>
    <w:p w14:paraId="72013A6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);</w:t>
      </w:r>
    </w:p>
    <w:p w14:paraId="342B5F6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EF803B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constant declaration</w:t>
      </w:r>
    </w:p>
    <w:p w14:paraId="0BB2F1F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VGA 640-by-480 sync parameters</w:t>
      </w:r>
    </w:p>
    <w:p w14:paraId="6AF8BDE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HD = 640; // horizontal display area</w:t>
      </w:r>
    </w:p>
    <w:p w14:paraId="639B5EA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HF = 48 ; // h. front (left) border</w:t>
      </w:r>
    </w:p>
    <w:p w14:paraId="5A8BFF9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HB = 16 ; // h. back (right) border</w:t>
      </w:r>
    </w:p>
    <w:p w14:paraId="47D84D0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HR = 96 ; // h. retrace</w:t>
      </w:r>
    </w:p>
    <w:p w14:paraId="500F8F8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VD = 480; // vertical display area</w:t>
      </w:r>
    </w:p>
    <w:p w14:paraId="00014E2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VF = 10;  // v. front (top) border</w:t>
      </w:r>
    </w:p>
    <w:p w14:paraId="4D1F5B5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VB = 33;  // v. back (bottom) border</w:t>
      </w:r>
    </w:p>
    <w:p w14:paraId="4701305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VR = 2;   // v. retrace</w:t>
      </w:r>
    </w:p>
    <w:p w14:paraId="13A95A3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2F6E88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mod-2 counter</w:t>
      </w:r>
    </w:p>
    <w:p w14:paraId="3543D9F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mod2_reg;</w:t>
      </w:r>
    </w:p>
    <w:p w14:paraId="070CA3E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 mod2_next;</w:t>
      </w:r>
    </w:p>
    <w:p w14:paraId="0AF9AFD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ync counters</w:t>
      </w:r>
    </w:p>
    <w:p w14:paraId="27DB7E6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h_count_reg, h_count_next;</w:t>
      </w:r>
    </w:p>
    <w:p w14:paraId="2A8E2C1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v_count_reg, v_count_next;</w:t>
      </w:r>
    </w:p>
    <w:p w14:paraId="2B3D1D1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output buffer</w:t>
      </w:r>
    </w:p>
    <w:p w14:paraId="62917C1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v_sync_reg, h_sync_reg;</w:t>
      </w:r>
    </w:p>
    <w:p w14:paraId="0252EA9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v_sync_next, h_sync_next;</w:t>
      </w:r>
    </w:p>
    <w:p w14:paraId="41FF0B2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tatus signal</w:t>
      </w:r>
    </w:p>
    <w:p w14:paraId="705AF47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h_end, v_end, pixel_tick;</w:t>
      </w:r>
    </w:p>
    <w:p w14:paraId="6C6247C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168C4E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ody</w:t>
      </w:r>
    </w:p>
    <w:p w14:paraId="7B56DED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egisters</w:t>
      </w:r>
    </w:p>
    <w:p w14:paraId="4EB06AF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(posedge clk, posedge reset)</w:t>
      </w:r>
    </w:p>
    <w:p w14:paraId="6103BBA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reset)</w:t>
      </w:r>
    </w:p>
    <w:p w14:paraId="6741D0A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62EF57B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mod2_reg &lt;= 2'b00;</w:t>
      </w:r>
    </w:p>
    <w:p w14:paraId="1305ADC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v_count_reg &lt;= 0;</w:t>
      </w:r>
    </w:p>
    <w:p w14:paraId="5BE9578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h_count_reg &lt;= 0;</w:t>
      </w:r>
    </w:p>
    <w:p w14:paraId="21CFCFE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v_sync_reg &lt;= 1'b0;</w:t>
      </w:r>
    </w:p>
    <w:p w14:paraId="3C66AB8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h_sync_reg &lt;= 1'b0;</w:t>
      </w:r>
    </w:p>
    <w:p w14:paraId="49D01EA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5034019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762E0EC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5FF95A4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mod2_reg &lt;= mod2_next;</w:t>
      </w:r>
    </w:p>
    <w:p w14:paraId="7C09575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v_count_reg &lt;= v_count_next;</w:t>
      </w:r>
    </w:p>
    <w:p w14:paraId="0D68A6F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h_count_reg &lt;= h_count_next;</w:t>
      </w:r>
    </w:p>
    <w:p w14:paraId="02DAC72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v_sync_reg &lt;= v_sync_next;</w:t>
      </w:r>
    </w:p>
    <w:p w14:paraId="1E15C53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h_sync_reg &lt;= h_sync_next;</w:t>
      </w:r>
    </w:p>
    <w:p w14:paraId="443C418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56AAA16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AFE993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mod-2 circuit to generate 25 MHz enable tick</w:t>
      </w:r>
    </w:p>
    <w:p w14:paraId="4449116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mod2_next = ~mod2_reg;</w:t>
      </w:r>
    </w:p>
    <w:p w14:paraId="422C587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 assign mod2_next = mod2_reg + 1'b1;</w:t>
      </w:r>
    </w:p>
    <w:p w14:paraId="3A4B40E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</w:t>
      </w:r>
    </w:p>
    <w:p w14:paraId="740585B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pixel_tick = mod2_reg;</w:t>
      </w:r>
    </w:p>
    <w:p w14:paraId="12E7358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4AFDBF6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tatus signals</w:t>
      </w:r>
    </w:p>
    <w:p w14:paraId="03A3DAB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end of horizontal counter (799)</w:t>
      </w:r>
    </w:p>
    <w:p w14:paraId="40093B6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h_end = (h_count_reg==(HD+HF+HB+HR-1));</w:t>
      </w:r>
    </w:p>
    <w:p w14:paraId="3D37968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end of vertical counter (524)</w:t>
      </w:r>
    </w:p>
    <w:p w14:paraId="1895E1C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v_end = (v_count_reg==(VD+VF+VB+VR-1));</w:t>
      </w:r>
    </w:p>
    <w:p w14:paraId="49026B8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CE2E4C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next-state logic of mod-800 horizontal sync counter</w:t>
      </w:r>
    </w:p>
    <w:p w14:paraId="27700AA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*</w:t>
      </w:r>
    </w:p>
    <w:p w14:paraId="10565AE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pixel_tick)  // 25 MHz pulse</w:t>
      </w:r>
    </w:p>
    <w:p w14:paraId="5BEA116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if (h_end)</w:t>
      </w:r>
    </w:p>
    <w:p w14:paraId="3DAA932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h_count_next = 0;</w:t>
      </w:r>
    </w:p>
    <w:p w14:paraId="53DD21B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lse</w:t>
      </w:r>
    </w:p>
    <w:p w14:paraId="6563CA7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h_count_next = h_count_reg + 1;</w:t>
      </w:r>
    </w:p>
    <w:p w14:paraId="405C092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25D8250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h_count_next = h_count_reg;</w:t>
      </w:r>
    </w:p>
    <w:p w14:paraId="7010C9F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4F21F05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next-state logic of mod-525 vertical sync counter</w:t>
      </w:r>
    </w:p>
    <w:p w14:paraId="640CFB3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*</w:t>
      </w:r>
    </w:p>
    <w:p w14:paraId="610E31C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pixel_tick &amp; h_end)</w:t>
      </w:r>
    </w:p>
    <w:p w14:paraId="7897FC4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if (v_end)</w:t>
      </w:r>
    </w:p>
    <w:p w14:paraId="79B6F67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v_count_next = 0;</w:t>
      </w:r>
    </w:p>
    <w:p w14:paraId="7B1AA4B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lse</w:t>
      </w:r>
    </w:p>
    <w:p w14:paraId="482E378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v_count_next = v_count_reg + 1;</w:t>
      </w:r>
    </w:p>
    <w:p w14:paraId="30152CA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375EF11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v_count_next = v_count_reg;</w:t>
      </w:r>
    </w:p>
    <w:p w14:paraId="5054B55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CBD68E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horizontal and vertical sync, buffered to avoid glitch</w:t>
      </w:r>
    </w:p>
    <w:p w14:paraId="696D41E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h_sync_next asserted between 656 and 751</w:t>
      </w:r>
    </w:p>
    <w:p w14:paraId="1F85FD4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h_sync_next = (h_count_reg&gt;=(HD+HB) &amp;&amp;</w:t>
      </w:r>
    </w:p>
    <w:p w14:paraId="725370A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             h_count_reg&lt;=(HD+HB+HR-1));</w:t>
      </w:r>
    </w:p>
    <w:p w14:paraId="06149B6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vh_sync_next asserted between 490 and 491</w:t>
      </w:r>
    </w:p>
    <w:p w14:paraId="5F9B23E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v_sync_next = (v_count_reg&gt;=(VD+VB) &amp;&amp;</w:t>
      </w:r>
    </w:p>
    <w:p w14:paraId="5DBDFC9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             v_count_reg&lt;=(VD+VB+VR-1));</w:t>
      </w:r>
    </w:p>
    <w:p w14:paraId="5C8FD6E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533BED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video on/off</w:t>
      </w:r>
    </w:p>
    <w:p w14:paraId="7D2D526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video_on = (h_count_reg&lt;HD) &amp;&amp; (v_count_reg&lt;VD);</w:t>
      </w:r>
    </w:p>
    <w:p w14:paraId="4EBE8BB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F02A6B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output</w:t>
      </w:r>
    </w:p>
    <w:p w14:paraId="23C3E13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hsync = h_sync_reg;</w:t>
      </w:r>
    </w:p>
    <w:p w14:paraId="2CA4410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vsync = v_sync_reg;</w:t>
      </w:r>
    </w:p>
    <w:p w14:paraId="345F133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pixel_x = h_count_reg;</w:t>
      </w:r>
    </w:p>
    <w:p w14:paraId="3E70F9E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pixel_y = v_count_reg;</w:t>
      </w:r>
    </w:p>
    <w:p w14:paraId="0F2ED88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p_tick = pixel_tick;</w:t>
      </w:r>
    </w:p>
    <w:p w14:paraId="13345CF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46BD74CD" w14:textId="4EE34FCA" w:rsid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module</w:t>
      </w:r>
    </w:p>
    <w:p w14:paraId="0178D599" w14:textId="13A70090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08CD4DB6" w14:textId="2804E00E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ucf file</w:t>
      </w:r>
    </w:p>
    <w:p w14:paraId="394AA4D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# Xilinx Spartan3 Starter Board (Rev E) UCF file</w:t>
      </w:r>
    </w:p>
    <w:p w14:paraId="7FA274D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 by Brian Szmyd</w:t>
      </w:r>
    </w:p>
    <w:p w14:paraId="166A3B4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 Updated by Wimbo</w:t>
      </w:r>
    </w:p>
    <w:p w14:paraId="0471939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437346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 Clock</w:t>
      </w:r>
    </w:p>
    <w:p w14:paraId="24E1867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clk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T9";</w:t>
      </w:r>
    </w:p>
    <w:p w14:paraId="7AF06E8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clk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PERIOD = 20ns;   # 20ns = 50Mhz</w:t>
      </w:r>
    </w:p>
    <w:p w14:paraId="74CD0F1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9C84A9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Socket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D9";</w:t>
      </w:r>
    </w:p>
    <w:p w14:paraId="13E2FC2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Socket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PERIOD = ??????? ns;</w:t>
      </w:r>
    </w:p>
    <w:p w14:paraId="05EFD73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D1FD5D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 User Switches</w:t>
      </w:r>
    </w:p>
    <w:p w14:paraId="295B347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reset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F12";</w:t>
      </w:r>
    </w:p>
    <w:p w14:paraId="2AF82B7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sel&lt;0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G12";</w:t>
      </w:r>
    </w:p>
    <w:p w14:paraId="0DA77E1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sel&lt;1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H14";</w:t>
      </w:r>
    </w:p>
    <w:p w14:paraId="6D9C413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SW3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H13";</w:t>
      </w:r>
    </w:p>
    <w:p w14:paraId="1E7EE28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SW4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J14";</w:t>
      </w:r>
    </w:p>
    <w:p w14:paraId="04C51F2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SW5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J13";</w:t>
      </w:r>
    </w:p>
    <w:p w14:paraId="1948C0E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>#NET "SW6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K14";</w:t>
      </w:r>
    </w:p>
    <w:p w14:paraId="171E594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SW7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K13";</w:t>
      </w:r>
    </w:p>
    <w:p w14:paraId="0253EB7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87BD7B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 User Buttons</w:t>
      </w:r>
    </w:p>
    <w:p w14:paraId="720F71E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btn&lt;0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M13";</w:t>
      </w:r>
    </w:p>
    <w:p w14:paraId="5590B2E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BTN1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M14";</w:t>
      </w:r>
    </w:p>
    <w:p w14:paraId="2B2B628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BTN2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L13";</w:t>
      </w:r>
    </w:p>
    <w:p w14:paraId="3A702B3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btn&lt;1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L14";</w:t>
      </w:r>
    </w:p>
    <w:p w14:paraId="7C35AF3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28FEEE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 LEDs</w:t>
      </w:r>
    </w:p>
    <w:p w14:paraId="56CDF66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LD0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K12";</w:t>
      </w:r>
    </w:p>
    <w:p w14:paraId="3672B45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LD1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P14";</w:t>
      </w:r>
    </w:p>
    <w:p w14:paraId="697E6A0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LD2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L12";</w:t>
      </w:r>
    </w:p>
    <w:p w14:paraId="31B5FC9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LD3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N14";</w:t>
      </w:r>
    </w:p>
    <w:p w14:paraId="2DA6E36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LD4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P13";</w:t>
      </w:r>
    </w:p>
    <w:p w14:paraId="766DA32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LD5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N12";</w:t>
      </w:r>
    </w:p>
    <w:p w14:paraId="671901B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LD6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P12";</w:t>
      </w:r>
    </w:p>
    <w:p w14:paraId="456458C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NET "LD7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P11";</w:t>
      </w:r>
    </w:p>
    <w:p w14:paraId="35AF593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22FF257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 7 Segment</w:t>
      </w:r>
    </w:p>
    <w:p w14:paraId="314C474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An&lt;0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D14";</w:t>
      </w:r>
    </w:p>
    <w:p w14:paraId="56583A5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An&lt;1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G14";</w:t>
      </w:r>
    </w:p>
    <w:p w14:paraId="11C35F5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An&lt;2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F14";</w:t>
      </w:r>
    </w:p>
    <w:p w14:paraId="0F2C915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An&lt;3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E13";</w:t>
      </w:r>
    </w:p>
    <w:p w14:paraId="3BD0E4E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7E9C55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Disp&lt;0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E14";</w:t>
      </w:r>
    </w:p>
    <w:p w14:paraId="3E444B2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Disp&lt;1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G13";</w:t>
      </w:r>
    </w:p>
    <w:p w14:paraId="5D04325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Disp&lt;2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N15";</w:t>
      </w:r>
    </w:p>
    <w:p w14:paraId="050C3AA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Disp&lt;3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P15";</w:t>
      </w:r>
    </w:p>
    <w:p w14:paraId="4131F21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Disp&lt;4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R16";</w:t>
      </w:r>
    </w:p>
    <w:p w14:paraId="3421B17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Disp&lt;5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F13";</w:t>
      </w:r>
    </w:p>
    <w:p w14:paraId="0BA1791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Disp&lt;6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N16";</w:t>
      </w:r>
    </w:p>
    <w:p w14:paraId="4CAF724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Disp&lt;7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P16";</w:t>
      </w:r>
    </w:p>
    <w:p w14:paraId="01BFB82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307958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# VGA Signals</w:t>
      </w:r>
    </w:p>
    <w:p w14:paraId="44FFC66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rgb&lt;2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R12";</w:t>
      </w:r>
    </w:p>
    <w:p w14:paraId="236AC83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rgb&lt;1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T12";</w:t>
      </w:r>
    </w:p>
    <w:p w14:paraId="528FB04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rgb&lt;0&gt;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R11";</w:t>
      </w:r>
    </w:p>
    <w:p w14:paraId="6D6BA7B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hsync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R9";</w:t>
      </w:r>
    </w:p>
    <w:p w14:paraId="5E1435A0" w14:textId="083930E2" w:rsid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NET "vsync"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LOC = "T10";</w:t>
      </w:r>
    </w:p>
    <w:p w14:paraId="15150181" w14:textId="61E77C91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08A2A431" w14:textId="24807F56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pong_top.v</w:t>
      </w:r>
    </w:p>
    <w:p w14:paraId="095FF42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// Listing 13.6</w:t>
      </w:r>
    </w:p>
    <w:p w14:paraId="4125EA8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module pong_top_an</w:t>
      </w:r>
    </w:p>
    <w:p w14:paraId="66A455D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(</w:t>
      </w:r>
    </w:p>
    <w:p w14:paraId="497E673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wire clk, reset,</w:t>
      </w:r>
    </w:p>
    <w:p w14:paraId="114B36E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wire [1:0] btn,</w:t>
      </w:r>
    </w:p>
    <w:p w14:paraId="0D84ED3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wire hsync, vsync,</w:t>
      </w:r>
    </w:p>
    <w:p w14:paraId="3F8C450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output wire [3:0] An,</w:t>
      </w:r>
    </w:p>
    <w:p w14:paraId="0340B0F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output wire [7:0] Disp,</w:t>
      </w:r>
    </w:p>
    <w:p w14:paraId="63D135D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wire [2:0] rgb</w:t>
      </w:r>
    </w:p>
    <w:p w14:paraId="6C0B519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);</w:t>
      </w:r>
    </w:p>
    <w:p w14:paraId="094638E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66025D3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ignal declaration</w:t>
      </w:r>
    </w:p>
    <w:p w14:paraId="03BF22F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pixel_x, pixel_y;</w:t>
      </w:r>
    </w:p>
    <w:p w14:paraId="56ADD7C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video_on, pixel_tick;</w:t>
      </w:r>
    </w:p>
    <w:p w14:paraId="663B593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2:0] rgb_reg;</w:t>
      </w:r>
    </w:p>
    <w:p w14:paraId="0DDA52B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2:0] rgb_next;</w:t>
      </w:r>
    </w:p>
    <w:p w14:paraId="0BA532F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BA115C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ody</w:t>
      </w:r>
    </w:p>
    <w:p w14:paraId="4DCE652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instantiate vga sync circuit</w:t>
      </w:r>
    </w:p>
    <w:p w14:paraId="020ADFB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vga_sync vsync_unit</w:t>
      </w:r>
    </w:p>
    <w:p w14:paraId="7635F7F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(.clk(clk), .reset(reset), .hsync(hsync), .vsync(vsync),</w:t>
      </w:r>
    </w:p>
    <w:p w14:paraId="0F77130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.video_on(video_on), .p_tick(pixel_tick),</w:t>
      </w:r>
    </w:p>
    <w:p w14:paraId="6620EE6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.pixel_x(pixel_x), .pixel_y(pixel_y));</w:t>
      </w:r>
    </w:p>
    <w:p w14:paraId="18667B2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2E8F2E3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// instantiate graphic generator</w:t>
      </w:r>
    </w:p>
    <w:p w14:paraId="45EC731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pong_graph_animate pong_graph_an_unit</w:t>
      </w:r>
    </w:p>
    <w:p w14:paraId="1B07BF9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(.clk(clk), .reset(reset), .btn(btn), </w:t>
      </w:r>
    </w:p>
    <w:p w14:paraId="134D472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.video_on(video_on), .pix_x(pixel_x),</w:t>
      </w:r>
    </w:p>
    <w:p w14:paraId="16AFEB2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.pix_y(pixel_y), .An(An), .Disp(Disp), .graph_rgb(rgb_next));</w:t>
      </w:r>
    </w:p>
    <w:p w14:paraId="75DD094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BBA38B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gb buffer</w:t>
      </w:r>
    </w:p>
    <w:p w14:paraId="721EC6C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(posedge clk)</w:t>
      </w:r>
    </w:p>
    <w:p w14:paraId="21BCBBA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pixel_tick)</w:t>
      </w:r>
    </w:p>
    <w:p w14:paraId="6076C25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rgb_reg &lt;= rgb_next;</w:t>
      </w:r>
    </w:p>
    <w:p w14:paraId="470B507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output</w:t>
      </w:r>
    </w:p>
    <w:p w14:paraId="1819ACA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rgb = rgb_reg;</w:t>
      </w:r>
    </w:p>
    <w:p w14:paraId="2C0280C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0A1D60A" w14:textId="5A2BC06B" w:rsid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module</w:t>
      </w:r>
    </w:p>
    <w:p w14:paraId="5B81C148" w14:textId="1BE0BD07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17C06F2A" w14:textId="4999302D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debounce.v</w:t>
      </w:r>
    </w:p>
    <w:p w14:paraId="4823B39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module debounce(clk,btn,btn_clr);</w:t>
      </w:r>
    </w:p>
    <w:p w14:paraId="1CACF86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2C3484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input clk;</w:t>
      </w:r>
    </w:p>
    <w:p w14:paraId="08B803F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input btn;</w:t>
      </w:r>
    </w:p>
    <w:p w14:paraId="167BE09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output reg btn_clr;</w:t>
      </w:r>
    </w:p>
    <w:p w14:paraId="2964930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268F23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parameter delay = 6500; //6.5ms delay</w:t>
      </w:r>
    </w:p>
    <w:p w14:paraId="5F2037A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integer count=0;</w:t>
      </w:r>
    </w:p>
    <w:p w14:paraId="720443E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28AD07C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reg xnew=0;</w:t>
      </w:r>
    </w:p>
    <w:p w14:paraId="110F11B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A275F7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always @(posedge clk)</w:t>
      </w:r>
    </w:p>
    <w:p w14:paraId="238624B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if (btn != xnew) </w:t>
      </w:r>
    </w:p>
    <w:p w14:paraId="6C3C053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begin </w:t>
      </w:r>
    </w:p>
    <w:p w14:paraId="55A1867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xnew &lt;= btn; </w:t>
      </w:r>
    </w:p>
    <w:p w14:paraId="30B081E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count &lt;= 0; </w:t>
      </w:r>
    </w:p>
    <w:p w14:paraId="7E758D9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end</w:t>
      </w:r>
    </w:p>
    <w:p w14:paraId="7EC56C3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lse if (count == delay) btn_clr &lt;= xnew;</w:t>
      </w:r>
    </w:p>
    <w:p w14:paraId="76D540C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lse count &lt;= count + 1;</w:t>
      </w:r>
    </w:p>
    <w:p w14:paraId="6E2351E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14DA0053" w14:textId="687BA508" w:rsid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module</w:t>
      </w:r>
    </w:p>
    <w:p w14:paraId="6A772561" w14:textId="77E1F5A4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32999B00" w14:textId="18F378AC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>pong_graph_animate.v</w:t>
      </w:r>
    </w:p>
    <w:p w14:paraId="28C22C1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/ Listing 13.5</w:t>
      </w:r>
    </w:p>
    <w:p w14:paraId="3C23092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module pong_graph_animate</w:t>
      </w:r>
    </w:p>
    <w:p w14:paraId="27224AD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(</w:t>
      </w:r>
    </w:p>
    <w:p w14:paraId="699D429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wire clk, reset,</w:t>
      </w:r>
    </w:p>
    <w:p w14:paraId="51106EB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wire video_on,</w:t>
      </w:r>
    </w:p>
    <w:p w14:paraId="7E73ACA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wire [1:0] btn,</w:t>
      </w:r>
    </w:p>
    <w:p w14:paraId="36B47F6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input wire [9:0] pix_x, pix_y,</w:t>
      </w:r>
    </w:p>
    <w:p w14:paraId="458782E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output wire [3:0] An,</w:t>
      </w:r>
    </w:p>
    <w:p w14:paraId="7AB6C45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output wire [7:0] Disp,</w:t>
      </w:r>
    </w:p>
    <w:p w14:paraId="5098372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output reg [2:0] graph_rgb</w:t>
      </w:r>
    </w:p>
    <w:p w14:paraId="7A89518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);</w:t>
      </w:r>
    </w:p>
    <w:p w14:paraId="010A5B6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0561357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3:0] counter = 4'b0000;</w:t>
      </w:r>
    </w:p>
    <w:p w14:paraId="7D4DE9A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constant and signal declaration</w:t>
      </w:r>
    </w:p>
    <w:p w14:paraId="3109B0E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x, y coordinates (0,0) to (639,479)</w:t>
      </w:r>
    </w:p>
    <w:p w14:paraId="5BD5350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MAX_X = 640;</w:t>
      </w:r>
    </w:p>
    <w:p w14:paraId="1D616CC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MAX_Y = 480;</w:t>
      </w:r>
    </w:p>
    <w:p w14:paraId="3D979A9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refr_tick;</w:t>
      </w:r>
    </w:p>
    <w:p w14:paraId="7C133DF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093D312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vertical stripe as a wall</w:t>
      </w:r>
    </w:p>
    <w:p w14:paraId="0B92975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11C4514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wall left, right boundary</w:t>
      </w:r>
    </w:p>
    <w:p w14:paraId="336EC98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WALL_X_L = 32;</w:t>
      </w:r>
    </w:p>
    <w:p w14:paraId="3C3593B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WALL_X_R = 35;</w:t>
      </w:r>
    </w:p>
    <w:p w14:paraId="6E6F8C6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4869E72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ight vertical bar</w:t>
      </w:r>
    </w:p>
    <w:p w14:paraId="21D5320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0AEC601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// bar left, right boundary</w:t>
      </w:r>
    </w:p>
    <w:p w14:paraId="292EA19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BAR_X_L = 600;</w:t>
      </w:r>
    </w:p>
    <w:p w14:paraId="7CF97B1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BAR_X_R = 603;</w:t>
      </w:r>
    </w:p>
    <w:p w14:paraId="09F3F06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ar top, bottom boundary</w:t>
      </w:r>
    </w:p>
    <w:p w14:paraId="6E5A918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bar_y_t, bar_y_b;</w:t>
      </w:r>
    </w:p>
    <w:p w14:paraId="238E00C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BAR_Y_SIZE = 72;</w:t>
      </w:r>
    </w:p>
    <w:p w14:paraId="19BF806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egister to track top boundary  (x position is fixed)</w:t>
      </w:r>
    </w:p>
    <w:p w14:paraId="62AE6B5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bar_y_reg, bar_y_next;</w:t>
      </w:r>
    </w:p>
    <w:p w14:paraId="585842E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ar moving velocity when a button is pressed</w:t>
      </w:r>
    </w:p>
    <w:p w14:paraId="4D0BFD3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BAR_V = 4;</w:t>
      </w:r>
    </w:p>
    <w:p w14:paraId="5FFD607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166ADEB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quare ball</w:t>
      </w:r>
    </w:p>
    <w:p w14:paraId="1CEF0DB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19EEDDC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BALL_SIZE = 8;</w:t>
      </w:r>
    </w:p>
    <w:p w14:paraId="7BBF1E7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all left, right boundary</w:t>
      </w:r>
    </w:p>
    <w:p w14:paraId="6E01A3A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ball_x_l, ball_x_r;</w:t>
      </w:r>
    </w:p>
    <w:p w14:paraId="4FEF725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all top, bottom boundary</w:t>
      </w:r>
    </w:p>
    <w:p w14:paraId="3003450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ball_y_t, ball_y_b;</w:t>
      </w:r>
    </w:p>
    <w:p w14:paraId="087B34C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eg to track left, top position</w:t>
      </w:r>
    </w:p>
    <w:p w14:paraId="79A52C2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ball_x_reg, ball_y_reg;</w:t>
      </w:r>
    </w:p>
    <w:p w14:paraId="509AECC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9:0] ball_x_next, ball_y_next;</w:t>
      </w:r>
    </w:p>
    <w:p w14:paraId="627A01E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eg to track ball speed</w:t>
      </w:r>
    </w:p>
    <w:p w14:paraId="7DA8E26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x_delta_reg, x_delta_next;</w:t>
      </w:r>
    </w:p>
    <w:p w14:paraId="530336B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9:0] y_delta_reg, y_delta_next;</w:t>
      </w:r>
    </w:p>
    <w:p w14:paraId="3D567FC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all velocity can be pos or neg)</w:t>
      </w:r>
    </w:p>
    <w:p w14:paraId="3A705D0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BALL_V_P = 2;</w:t>
      </w:r>
    </w:p>
    <w:p w14:paraId="03AD41F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localparam BALL_V_N = -2;</w:t>
      </w:r>
    </w:p>
    <w:p w14:paraId="28C9511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4E38B27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ound ball</w:t>
      </w:r>
    </w:p>
    <w:p w14:paraId="7022D07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02A4A4F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2:0] rom_addr, rom_col;</w:t>
      </w:r>
    </w:p>
    <w:p w14:paraId="0159B76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reg [7:0] rom_data;</w:t>
      </w:r>
    </w:p>
    <w:p w14:paraId="69DDC72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rom_bit;</w:t>
      </w:r>
    </w:p>
    <w:p w14:paraId="7C2F1B9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3642BF4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--------------------------------------------</w:t>
      </w:r>
    </w:p>
    <w:p w14:paraId="39B0186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core Count Clock</w:t>
      </w:r>
    </w:p>
    <w:p w14:paraId="33A5D21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7B794A3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wire score_clk;</w:t>
      </w:r>
    </w:p>
    <w:p w14:paraId="772110F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wire d_clk;</w:t>
      </w:r>
    </w:p>
    <w:p w14:paraId="4A94F70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--------------------------------------------</w:t>
      </w:r>
    </w:p>
    <w:p w14:paraId="4FD48D0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core Count Reset</w:t>
      </w:r>
    </w:p>
    <w:p w14:paraId="2833DB3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686E200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wire score_reset;</w:t>
      </w:r>
    </w:p>
    <w:p w14:paraId="63D086B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51CCD4D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object output signals</w:t>
      </w:r>
    </w:p>
    <w:p w14:paraId="3A0E75C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57C9312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wall_on, bar_on, sq_ball_on, Score_on,rd_ball_on, Zero_Logo_on,One_Logo_on, Two_Logo_on, Three_Logo_on;</w:t>
      </w:r>
    </w:p>
    <w:p w14:paraId="5C707C0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wire [2:0] wall_rgb, bar_rgb, ball_rgb, Zero_rgb, One_rgb, Two_rgb,Three_rgb, Score_rgb;</w:t>
      </w:r>
    </w:p>
    <w:p w14:paraId="62536CA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357C983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ody</w:t>
      </w:r>
    </w:p>
    <w:p w14:paraId="07E8436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746DD26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ound ball image ROM</w:t>
      </w:r>
    </w:p>
    <w:p w14:paraId="342E98E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7AACD91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*</w:t>
      </w:r>
    </w:p>
    <w:p w14:paraId="54122FC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case (rom_addr)</w:t>
      </w:r>
    </w:p>
    <w:p w14:paraId="58BF19F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3'h0: rom_data = 8'b00111100; //   ****</w:t>
      </w:r>
    </w:p>
    <w:p w14:paraId="3654EA0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3'h1: rom_data = 8'b01111110; //  ******</w:t>
      </w:r>
    </w:p>
    <w:p w14:paraId="72A4118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3'h2: rom_data = 8'b11111111; // ********</w:t>
      </w:r>
    </w:p>
    <w:p w14:paraId="1B42085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3'h3: rom_data = 8'b11111111; // ********</w:t>
      </w:r>
    </w:p>
    <w:p w14:paraId="4F47D63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3'h4: rom_data = 8'b11111111; // ********</w:t>
      </w:r>
    </w:p>
    <w:p w14:paraId="11F0D9B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3'h5: rom_data = 8'b11111111; // ********</w:t>
      </w:r>
    </w:p>
    <w:p w14:paraId="5FDBFE2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3'h6: rom_data = 8'b01111110; //  ******</w:t>
      </w:r>
    </w:p>
    <w:p w14:paraId="15B196A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3'h7: rom_data = 8'b00111100; //   ****</w:t>
      </w:r>
    </w:p>
    <w:p w14:paraId="58EE3E6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endcase</w:t>
      </w:r>
    </w:p>
    <w:p w14:paraId="46DC707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</w:t>
      </w:r>
    </w:p>
    <w:p w14:paraId="11D3AC4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Zero_0 Z0 (.clk(clk), .reset(reset),.video_on(video_on), .refr_tick(refr_tick), .pix_x(pix_x),.pix_y(pix_y), .zero_on(Zero_Logo_on),.zero_rgb(Zero_rgb));</w:t>
      </w:r>
    </w:p>
    <w:p w14:paraId="0083C20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One_1 Z1 (.clk(clk), .reset(reset),.video_on(video_on), .refr_tick(refr_tick), .pix_x(pix_x),.pix_y(pix_y), .one_on(One_Logo_on),.one_rgb(One_rgb));</w:t>
      </w:r>
    </w:p>
    <w:p w14:paraId="59B6876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Two_2 Z2 (.clk(clk), .reset(reset),.video_on(video_on), .refr_tick(refr_tick), .pix_x(pix_x),.pix_y(pix_y), .two_on(Two_Logo_on),.two_rgb(Two_rgb));</w:t>
      </w:r>
    </w:p>
    <w:p w14:paraId="4A74D7C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Three_3 Z3 (.clk(clk), .reset(reset),.video_on(video_on), .refr_tick(refr_tick), .pix_x(pix_x),.pix_y(pix_y), .three_on(Three_Logo_on),.three_rgb(Three_rgb));</w:t>
      </w:r>
    </w:p>
    <w:p w14:paraId="7F87BBE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Four_4 Z4 (.clk(clk), .reset(reset),.video_on(video_on), .refr_tick(refr_tick), .pix_x(pix_x),.pix_y(pix_y), .Four_on(Four_Logo_on),.Four_rgb(Four_rgb));</w:t>
      </w:r>
    </w:p>
    <w:p w14:paraId="15412E8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Five_5 Z5 (.clk(clk), .reset(reset),.video_on(video_on), .refr_tick(refr_tick), .pix_x(pix_x),.pix_y(pix_y), .five_on(Five_Logo_on),.five_rgb(Five_rgb));</w:t>
      </w:r>
    </w:p>
    <w:p w14:paraId="00A2597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ix_6 Z6 (.clk(clk), .reset(reset),.video_on(video_on), .refr_tick(refr_tick), .pix_x(pix_x),.pix_y(pix_y), .six_on(Six_Logo_on),.six_rgb(Six_rgb));</w:t>
      </w:r>
    </w:p>
    <w:p w14:paraId="6F4E159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Seven_7 Z7 (.clk(clk), .reset(reset),.video_on(video_on), .refr_tick(refr_tick), .pix_x(pix_x),.pix_y(pix_y), .Seven_on(Seven_Logo_on),.Seven_rgb(Seven_rgb));</w:t>
      </w:r>
    </w:p>
    <w:p w14:paraId="219E73D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Eight_8 Z8 (.clk(clk), .reset(reset),.video_on(video_on), .refr_tick(refr_tick), .pix_x(pix_x),.pix_y(pix_y), .eight_on(Eight_Logo_on),.eight_rgb(Eight_rgb));</w:t>
      </w:r>
    </w:p>
    <w:p w14:paraId="56CF7AA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Nine_9 Z9 (.clk(clk), .reset(reset),.video_on(video_on), .refr_tick(refr_tick), .pix_x(pix_x),.pix_y(pix_y), .Nine_on(Nine_Logo_on),.Nine_rgb(Nine_rgb));</w:t>
      </w:r>
    </w:p>
    <w:p w14:paraId="70A0B67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60862CE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assign Score_on = (counter==4'b0000) ? Zero_Logo_on:</w:t>
      </w:r>
    </w:p>
    <w:p w14:paraId="16769DF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         </w:t>
      </w:r>
      <w:r w:rsidRPr="00AD7C3C">
        <w:rPr>
          <w:sz w:val="16"/>
          <w:szCs w:val="16"/>
        </w:rPr>
        <w:tab/>
        <w:t>(counter==4'b0001) ? One_Logo_on:</w:t>
      </w:r>
    </w:p>
    <w:p w14:paraId="5F97286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010) ? Two_Logo_on:</w:t>
      </w:r>
    </w:p>
    <w:p w14:paraId="44F6EF0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011) ? Three_Logo_on:</w:t>
      </w:r>
    </w:p>
    <w:p w14:paraId="503CF56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100) ? Four_Logo_on:</w:t>
      </w:r>
    </w:p>
    <w:p w14:paraId="4D9F2EA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101) ? Five_Logo_on:</w:t>
      </w:r>
    </w:p>
    <w:p w14:paraId="6ECEC73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110) ? Six_Logo_on:</w:t>
      </w:r>
    </w:p>
    <w:p w14:paraId="0DBE5CE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111) ? Seven_Logo_on:</w:t>
      </w:r>
    </w:p>
    <w:p w14:paraId="5AFFF45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1000) ? Eight_Logo_on:</w:t>
      </w:r>
    </w:p>
    <w:p w14:paraId="284DC4A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1001) ? Nine_Logo_on :</w:t>
      </w:r>
    </w:p>
    <w:p w14:paraId="4A7E686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Zero_Logo_on;</w:t>
      </w:r>
    </w:p>
    <w:p w14:paraId="6E79000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</w:t>
      </w:r>
    </w:p>
    <w:p w14:paraId="3303E67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assign  Score_rgb</w:t>
      </w:r>
      <w:r w:rsidRPr="00AD7C3C">
        <w:rPr>
          <w:sz w:val="16"/>
          <w:szCs w:val="16"/>
        </w:rPr>
        <w:tab/>
        <w:t>= (counter==4'b0000) ? Zero_rgb:</w:t>
      </w:r>
    </w:p>
    <w:p w14:paraId="37AE155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         </w:t>
      </w:r>
      <w:r w:rsidRPr="00AD7C3C">
        <w:rPr>
          <w:sz w:val="16"/>
          <w:szCs w:val="16"/>
        </w:rPr>
        <w:tab/>
        <w:t>(counter==4'b0001) ? One_rgb:</w:t>
      </w:r>
    </w:p>
    <w:p w14:paraId="2C7477F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010) ? Two_rgb:</w:t>
      </w:r>
    </w:p>
    <w:p w14:paraId="0B2B8A7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011) ? Three_rgb:</w:t>
      </w:r>
    </w:p>
    <w:p w14:paraId="206BA62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100) ? Four_rgb:</w:t>
      </w:r>
    </w:p>
    <w:p w14:paraId="5CD15B5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101) ? Five_rgb:</w:t>
      </w:r>
    </w:p>
    <w:p w14:paraId="66A8FAA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110) ? Six_rgb:</w:t>
      </w:r>
    </w:p>
    <w:p w14:paraId="7BA4DCC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0111) ? Seven_rgb:</w:t>
      </w:r>
    </w:p>
    <w:p w14:paraId="7EB62DF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1000) ? Eight_rgb:</w:t>
      </w:r>
    </w:p>
    <w:p w14:paraId="2E0DF96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(counter==4'b1001) ? Nine_rgb :</w:t>
      </w:r>
    </w:p>
    <w:p w14:paraId="6926BA5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Zero_rgb;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</w:t>
      </w:r>
    </w:p>
    <w:p w14:paraId="0DC6889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</w:t>
      </w:r>
    </w:p>
    <w:p w14:paraId="147320E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// registers</w:t>
      </w:r>
    </w:p>
    <w:p w14:paraId="1FC16CF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(posedge clk, posedge reset)</w:t>
      </w:r>
    </w:p>
    <w:p w14:paraId="5A7F45E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reset)</w:t>
      </w:r>
    </w:p>
    <w:p w14:paraId="5FA8C15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680F444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bar_y_reg &lt;= 0;</w:t>
      </w:r>
    </w:p>
    <w:p w14:paraId="2CBB782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ball_x_reg &lt;= 0;</w:t>
      </w:r>
    </w:p>
    <w:p w14:paraId="2EFCCBD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ball_y_reg &lt;= 0;</w:t>
      </w:r>
    </w:p>
    <w:p w14:paraId="33245A2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</w:p>
    <w:p w14:paraId="14A4929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x_delta_reg &lt;= 10'h004;</w:t>
      </w:r>
    </w:p>
    <w:p w14:paraId="0897A82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y_delta_reg &lt;= 10'h004;</w:t>
      </w:r>
    </w:p>
    <w:p w14:paraId="3D1BCEF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6EDED26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753ADE5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begin</w:t>
      </w:r>
    </w:p>
    <w:p w14:paraId="6E705B2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bar_y_reg &lt;= bar_y_next;</w:t>
      </w:r>
    </w:p>
    <w:p w14:paraId="67653C1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ball_x_reg &lt;= ball_x_next;</w:t>
      </w:r>
    </w:p>
    <w:p w14:paraId="31BEE0E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ball_y_reg &lt;= ball_y_next;</w:t>
      </w:r>
    </w:p>
    <w:p w14:paraId="02C6A74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</w:t>
      </w:r>
      <w:r w:rsidRPr="00AD7C3C">
        <w:rPr>
          <w:sz w:val="16"/>
          <w:szCs w:val="16"/>
        </w:rPr>
        <w:tab/>
      </w:r>
    </w:p>
    <w:p w14:paraId="1A0C32D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x_delta_reg &lt;= x_delta_next;</w:t>
      </w:r>
    </w:p>
    <w:p w14:paraId="61068EF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y_delta_reg &lt;= y_delta_next;</w:t>
      </w:r>
    </w:p>
    <w:p w14:paraId="53A6663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nd</w:t>
      </w:r>
    </w:p>
    <w:p w14:paraId="31ABAAA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21BE0F9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efr_tick: 1-clock tick asserted at start of v-sync</w:t>
      </w:r>
    </w:p>
    <w:p w14:paraId="1368448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 xml:space="preserve">   //            i.e., when the screen is refreshed (60 Hz)</w:t>
      </w:r>
    </w:p>
    <w:p w14:paraId="2218FB5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refr_tick = (pix_y==481) &amp;&amp; (pix_x==0);</w:t>
      </w:r>
    </w:p>
    <w:p w14:paraId="336F9A8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5B87863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//--------------------------------------------</w:t>
      </w:r>
    </w:p>
    <w:p w14:paraId="79355BD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(wall) left vertical strip</w:t>
      </w:r>
    </w:p>
    <w:p w14:paraId="0F10980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0AA601D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wall</w:t>
      </w:r>
    </w:p>
    <w:p w14:paraId="1DA25EA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wall_on = (WALL_X_L&lt;=pix_x) &amp;&amp; (pix_x&lt;=WALL_X_R);</w:t>
      </w:r>
    </w:p>
    <w:p w14:paraId="79158DD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wall rgb output</w:t>
      </w:r>
    </w:p>
    <w:p w14:paraId="4AF08B1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wall_rgb = 3'b001; // blue</w:t>
      </w:r>
    </w:p>
    <w:p w14:paraId="0915AEF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1FE685B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ight vertical bar</w:t>
      </w:r>
    </w:p>
    <w:p w14:paraId="69A374B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3EC2ABF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oundary</w:t>
      </w:r>
    </w:p>
    <w:p w14:paraId="4D4CD24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bar_y_t = bar_y_reg;</w:t>
      </w:r>
    </w:p>
    <w:p w14:paraId="172B4DE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bar_y_b = bar_y_t + BAR_Y_SIZE - 1;</w:t>
      </w:r>
    </w:p>
    <w:p w14:paraId="735755A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bar</w:t>
      </w:r>
    </w:p>
    <w:p w14:paraId="787EBCB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bar_on = (BAR_X_L&lt;=pix_x) &amp;&amp; (pix_x&lt;=BAR_X_R) &amp;&amp;</w:t>
      </w:r>
    </w:p>
    <w:p w14:paraId="311B984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       (bar_y_t&lt;=pix_y) &amp;&amp; (pix_y&lt;=bar_y_b);</w:t>
      </w:r>
    </w:p>
    <w:p w14:paraId="0AAD616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ar rgb output</w:t>
      </w:r>
    </w:p>
    <w:p w14:paraId="387EEAE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bar_rgb = 3'b010; // green</w:t>
      </w:r>
    </w:p>
    <w:p w14:paraId="7805D5F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new bar y-position</w:t>
      </w:r>
    </w:p>
    <w:p w14:paraId="12EE33D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*</w:t>
      </w:r>
    </w:p>
    <w:p w14:paraId="57482B3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begin</w:t>
      </w:r>
    </w:p>
    <w:p w14:paraId="06AE512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bar_y_next = bar_y_reg; // no move</w:t>
      </w:r>
    </w:p>
    <w:p w14:paraId="686BB77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refr_tick)</w:t>
      </w:r>
    </w:p>
    <w:p w14:paraId="0769D42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if (btn[1] &amp; (bar_y_b &lt; (MAX_Y-1-BAR_V)))</w:t>
      </w:r>
    </w:p>
    <w:p w14:paraId="01FBBA8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bar_y_next = bar_y_reg + BAR_V; // move down</w:t>
      </w:r>
    </w:p>
    <w:p w14:paraId="31306E6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lse if (btn[0] &amp; (bar_y_t &gt; BAR_V))</w:t>
      </w:r>
    </w:p>
    <w:p w14:paraId="2A08C56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bar_y_next = bar_y_reg - BAR_V; // move up</w:t>
      </w:r>
    </w:p>
    <w:p w14:paraId="2D89082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end</w:t>
      </w:r>
    </w:p>
    <w:p w14:paraId="7D0AD24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2331CF4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48E9966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square ball</w:t>
      </w:r>
    </w:p>
    <w:p w14:paraId="443BF5C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4B51105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oundary</w:t>
      </w:r>
    </w:p>
    <w:p w14:paraId="7FEC97C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ball_x_l = ball_x_reg;</w:t>
      </w:r>
    </w:p>
    <w:p w14:paraId="32883DC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ball_y_t = ball_y_reg;</w:t>
      </w:r>
    </w:p>
    <w:p w14:paraId="2FB7F9C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ball_x_r = ball_x_l + BALL_SIZE - 1;</w:t>
      </w:r>
    </w:p>
    <w:p w14:paraId="3FF711E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ball_y_b = ball_y_t + BALL_SIZE - 1;</w:t>
      </w:r>
    </w:p>
    <w:p w14:paraId="0475A78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ball</w:t>
      </w:r>
    </w:p>
    <w:p w14:paraId="30A7AD4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sq_ball_on =</w:t>
      </w:r>
    </w:p>
    <w:p w14:paraId="2BAF0CC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ball_x_l&lt;=pix_x) &amp;&amp; (pix_x&lt;=ball_x_r) &amp;&amp;</w:t>
      </w:r>
    </w:p>
    <w:p w14:paraId="7589160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(ball_y_t&lt;=pix_y) &amp;&amp; (pix_y&lt;=ball_y_b);</w:t>
      </w:r>
    </w:p>
    <w:p w14:paraId="271F53E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map current pixel location to ROM addr/col</w:t>
      </w:r>
    </w:p>
    <w:p w14:paraId="77E194E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rom_addr = pix_y[2:0] - ball_y_t[2:0];</w:t>
      </w:r>
    </w:p>
    <w:p w14:paraId="241A950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rom_col = pix_x[2:0] - ball_x_l[2:0];</w:t>
      </w:r>
    </w:p>
    <w:p w14:paraId="2AD2D94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rom_bit = rom_data[rom_col];</w:t>
      </w:r>
    </w:p>
    <w:p w14:paraId="75E615B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pixel within ball</w:t>
      </w:r>
    </w:p>
    <w:p w14:paraId="16DBEBA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rd_ball_on = sq_ball_on &amp; rom_bit;</w:t>
      </w:r>
    </w:p>
    <w:p w14:paraId="0DECBF0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ball rgb output</w:t>
      </w:r>
    </w:p>
    <w:p w14:paraId="4E6993C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ball_rgb = 3'b100;   // red</w:t>
      </w:r>
    </w:p>
    <w:p w14:paraId="435765D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new ball position</w:t>
      </w:r>
    </w:p>
    <w:p w14:paraId="0AEB424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ball_x_next = (refr_tick) ? ball_x_reg+x_delta_reg :</w:t>
      </w:r>
    </w:p>
    <w:p w14:paraId="7E5953D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            ball_x_reg ;</w:t>
      </w:r>
    </w:p>
    <w:p w14:paraId="43F30B1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ssign ball_y_next = (refr_tick) ? ball_y_reg+y_delta_reg :</w:t>
      </w:r>
    </w:p>
    <w:p w14:paraId="5DFE62D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            ball_y_reg ;</w:t>
      </w:r>
    </w:p>
    <w:p w14:paraId="03222C3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new ball velocity</w:t>
      </w:r>
    </w:p>
    <w:p w14:paraId="5106311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</w:t>
      </w:r>
    </w:p>
    <w:p w14:paraId="7595F84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*</w:t>
      </w:r>
    </w:p>
    <w:p w14:paraId="1563949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begin</w:t>
      </w:r>
    </w:p>
    <w:p w14:paraId="2849219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x_delta_next = x_delta_reg;</w:t>
      </w:r>
    </w:p>
    <w:p w14:paraId="1899FCB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y_delta_next = y_delta_reg;</w:t>
      </w:r>
    </w:p>
    <w:p w14:paraId="6681AD8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</w:p>
    <w:p w14:paraId="17EC2B0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ball_y_t &lt; 1) // reach top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</w:t>
      </w:r>
    </w:p>
    <w:p w14:paraId="5A3C855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y_delta_next = BALL_V_P;</w:t>
      </w:r>
    </w:p>
    <w:p w14:paraId="5ED4187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lastRenderedPageBreak/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</w:p>
    <w:p w14:paraId="09BC9B5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 if (ball_y_b &gt; (MAX_Y-1)) // reach bottom</w:t>
      </w:r>
    </w:p>
    <w:p w14:paraId="239F9B2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y_delta_next = BALL_V_N;</w:t>
      </w:r>
    </w:p>
    <w:p w14:paraId="3D10763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</w:p>
    <w:p w14:paraId="3B93312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 if (ball_x_l &lt;= WALL_X_R) // reach wall</w:t>
      </w:r>
    </w:p>
    <w:p w14:paraId="18D0BE7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x_delta_next = BALL_V_P;    // bounce back</w:t>
      </w:r>
    </w:p>
    <w:p w14:paraId="1B26CDC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</w:p>
    <w:p w14:paraId="3AB0B47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 if ((BAR_X_L&lt;=ball_x_r) &amp;&amp; (ball_x_r&lt;=BAR_X_R) &amp;&amp;</w:t>
      </w:r>
    </w:p>
    <w:p w14:paraId="28071D8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   (bar_y_t&lt;=ball_y_b) &amp;&amp; (ball_y_t&lt;=bar_y_b))</w:t>
      </w:r>
    </w:p>
    <w:p w14:paraId="3404B30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begin</w:t>
      </w:r>
    </w:p>
    <w:p w14:paraId="3354544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  //counter = counter+1;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//asdasdsadsad </w:t>
      </w:r>
    </w:p>
    <w:p w14:paraId="4533027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// reach x of right bar and hit, ball bounce back</w:t>
      </w:r>
    </w:p>
    <w:p w14:paraId="50F33A3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x_delta_next = BALL_V_N;</w:t>
      </w:r>
    </w:p>
    <w:p w14:paraId="1E0C604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>end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</w:p>
    <w:p w14:paraId="5BD5CAD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end</w:t>
      </w:r>
    </w:p>
    <w:p w14:paraId="33D3BEE0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</w:t>
      </w:r>
      <w:r w:rsidRPr="00AD7C3C">
        <w:rPr>
          <w:sz w:val="16"/>
          <w:szCs w:val="16"/>
        </w:rPr>
        <w:tab/>
        <w:t xml:space="preserve">  </w:t>
      </w:r>
    </w:p>
    <w:p w14:paraId="5D4E5B4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--------------------------------------------</w:t>
      </w:r>
    </w:p>
    <w:p w14:paraId="220FE28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// Score clock gemerated here</w:t>
      </w:r>
    </w:p>
    <w:p w14:paraId="5672DA1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//--------------------------------------------</w:t>
      </w:r>
    </w:p>
    <w:p w14:paraId="0F259E4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assign  score_clk = ((BAR_X_L&lt;=ball_x_r) &amp;&amp; (ball_x_r&lt;=BAR_X_R) &amp;&amp;</w:t>
      </w:r>
    </w:p>
    <w:p w14:paraId="31355E7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   (bar_y_t&lt;=ball_y_b) &amp;&amp; (ball_y_t&lt;=bar_y_b)) ? 1'b1: 1'b0;</w:t>
      </w:r>
    </w:p>
    <w:p w14:paraId="6776955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4B4BD95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37DE857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Debounce for ball hitting the paddle</w:t>
      </w:r>
    </w:p>
    <w:p w14:paraId="6EB25D3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4BB03D3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432A10A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debounce db (.clk(clk),.btn(score_clk),.btn_clr(d_clk));</w:t>
      </w:r>
    </w:p>
    <w:p w14:paraId="3FCE633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 Seven_Segment ss (.clk(d_clk), .reset(reset),  .An(An), .Disp(Disp));</w:t>
      </w:r>
    </w:p>
    <w:p w14:paraId="6BC0E87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always @(posedge d_clk, posedge reset) </w:t>
      </w:r>
    </w:p>
    <w:p w14:paraId="62A2A22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begin</w:t>
      </w:r>
    </w:p>
    <w:p w14:paraId="143471E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</w:t>
      </w:r>
      <w:r w:rsidRPr="00AD7C3C">
        <w:rPr>
          <w:sz w:val="16"/>
          <w:szCs w:val="16"/>
        </w:rPr>
        <w:tab/>
        <w:t>if (reset)</w:t>
      </w:r>
    </w:p>
    <w:p w14:paraId="3B01EDA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counter = 4'b0000;</w:t>
      </w:r>
    </w:p>
    <w:p w14:paraId="5405FCF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else</w:t>
      </w:r>
    </w:p>
    <w:p w14:paraId="04C7B5BB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7C937A6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</w:t>
      </w:r>
      <w:r w:rsidRPr="00AD7C3C">
        <w:rPr>
          <w:sz w:val="16"/>
          <w:szCs w:val="16"/>
        </w:rPr>
        <w:tab/>
        <w:t>if (counter &lt; 9)</w:t>
      </w:r>
    </w:p>
    <w:p w14:paraId="40CBDFD1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  <w:t xml:space="preserve"> </w:t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counter = counter + 1;</w:t>
      </w:r>
    </w:p>
    <w:p w14:paraId="68562E77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else</w:t>
      </w:r>
    </w:p>
    <w:p w14:paraId="4D41676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>counter = 4'b0000;</w:t>
      </w:r>
    </w:p>
    <w:p w14:paraId="6128513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end</w:t>
      </w:r>
    </w:p>
    <w:p w14:paraId="62C0049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7B7DFB3C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 rgb multiplexing circuit</w:t>
      </w:r>
    </w:p>
    <w:p w14:paraId="2B1C24D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//--------------------------------------------</w:t>
      </w:r>
    </w:p>
    <w:p w14:paraId="71BDD8EA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always @*</w:t>
      </w:r>
    </w:p>
    <w:p w14:paraId="1B378B8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if (~video_on)</w:t>
      </w:r>
    </w:p>
    <w:p w14:paraId="3CF0CA6E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graph_rgb = 3'b000; // blank</w:t>
      </w:r>
    </w:p>
    <w:p w14:paraId="7C92B89F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else</w:t>
      </w:r>
    </w:p>
    <w:p w14:paraId="23C1A3B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if (wall_on)</w:t>
      </w:r>
    </w:p>
    <w:p w14:paraId="56B2C2B4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graph_rgb = wall_rgb;</w:t>
      </w:r>
    </w:p>
    <w:p w14:paraId="22E44CB5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lse if (bar_on)</w:t>
      </w:r>
    </w:p>
    <w:p w14:paraId="2B5F8303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graph_rgb = bar_rgb;</w:t>
      </w:r>
    </w:p>
    <w:p w14:paraId="0A31D9F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lse if (rd_ball_on)</w:t>
      </w:r>
    </w:p>
    <w:p w14:paraId="3583A456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graph_rgb = ball_rgb;</w:t>
      </w:r>
    </w:p>
    <w:p w14:paraId="1644354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else if (Score_on)</w:t>
      </w:r>
    </w:p>
    <w:p w14:paraId="51BCF448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ab/>
      </w:r>
      <w:r w:rsidRPr="00AD7C3C">
        <w:rPr>
          <w:sz w:val="16"/>
          <w:szCs w:val="16"/>
        </w:rPr>
        <w:tab/>
        <w:t xml:space="preserve">    graph_rgb = Score_rgb;</w:t>
      </w:r>
    </w:p>
    <w:p w14:paraId="58F441ED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else</w:t>
      </w:r>
    </w:p>
    <w:p w14:paraId="2D91FDC9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 xml:space="preserve">            graph_rgb = 3'b110; // yellow background</w:t>
      </w:r>
    </w:p>
    <w:p w14:paraId="54C1D5F2" w14:textId="77777777" w:rsidR="00AD7C3C" w:rsidRPr="00AD7C3C" w:rsidRDefault="00AD7C3C" w:rsidP="00AD7C3C">
      <w:pPr>
        <w:spacing w:after="0" w:line="240" w:lineRule="auto"/>
        <w:rPr>
          <w:sz w:val="16"/>
          <w:szCs w:val="16"/>
        </w:rPr>
      </w:pPr>
    </w:p>
    <w:p w14:paraId="4F6921FF" w14:textId="573689FE" w:rsidR="00AD7C3C" w:rsidRDefault="00AD7C3C" w:rsidP="00AD7C3C">
      <w:pPr>
        <w:spacing w:after="0" w:line="240" w:lineRule="auto"/>
        <w:rPr>
          <w:sz w:val="16"/>
          <w:szCs w:val="16"/>
        </w:rPr>
      </w:pPr>
      <w:r w:rsidRPr="00AD7C3C">
        <w:rPr>
          <w:sz w:val="16"/>
          <w:szCs w:val="16"/>
        </w:rPr>
        <w:t>endmodule</w:t>
      </w:r>
    </w:p>
    <w:p w14:paraId="6258B4A8" w14:textId="001773A4" w:rsidR="00AD7C3C" w:rsidRDefault="00AD7C3C" w:rsidP="00AD7C3C">
      <w:pPr>
        <w:spacing w:after="0" w:line="240" w:lineRule="auto"/>
        <w:rPr>
          <w:sz w:val="16"/>
          <w:szCs w:val="16"/>
        </w:rPr>
      </w:pPr>
    </w:p>
    <w:p w14:paraId="1EBC0F8E" w14:textId="1840DD88" w:rsidR="00AD7C3C" w:rsidRDefault="00AD7C3C" w:rsidP="00AD7C3C">
      <w:pPr>
        <w:spacing w:after="0" w:line="240" w:lineRule="auto"/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64E3859B" wp14:editId="2A03A007">
            <wp:extent cx="5943600" cy="44570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CC249" w14:textId="77777777" w:rsidR="008120F5" w:rsidRDefault="008120F5" w:rsidP="00AD7C3C">
      <w:pPr>
        <w:spacing w:after="0" w:line="240" w:lineRule="auto"/>
        <w:rPr>
          <w:sz w:val="16"/>
          <w:szCs w:val="16"/>
        </w:rPr>
      </w:pPr>
    </w:p>
    <w:p w14:paraId="0B7F5651" w14:textId="30F640EA" w:rsidR="008120F5" w:rsidRDefault="008120F5" w:rsidP="00AD7C3C">
      <w:pPr>
        <w:spacing w:after="0" w:line="240" w:lineRule="auto"/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01E0E9F1" wp14:editId="098B45F9">
            <wp:extent cx="5943600" cy="44570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5150A" w14:textId="23763036" w:rsidR="008120F5" w:rsidRDefault="008120F5" w:rsidP="00AD7C3C">
      <w:pPr>
        <w:spacing w:after="0" w:line="240" w:lineRule="auto"/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524A5A7D" wp14:editId="1862DAF2">
            <wp:extent cx="5943600" cy="44570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4473C" w14:textId="1446ADC6" w:rsidR="008120F5" w:rsidRDefault="008120F5" w:rsidP="00AD7C3C">
      <w:pPr>
        <w:spacing w:after="0" w:line="240" w:lineRule="auto"/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1DB1B34A" wp14:editId="3DC045E8">
            <wp:extent cx="5943600" cy="44570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54C42" w14:textId="7988ABB2" w:rsidR="008120F5" w:rsidRDefault="008120F5" w:rsidP="00AD7C3C">
      <w:pPr>
        <w:spacing w:after="0" w:line="240" w:lineRule="auto"/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10F97923" wp14:editId="19A567B8">
            <wp:extent cx="5943600" cy="44570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FD22A" w14:textId="25B421B1" w:rsidR="008120F5" w:rsidRDefault="008120F5" w:rsidP="00AD7C3C">
      <w:pPr>
        <w:spacing w:after="0" w:line="240" w:lineRule="auto"/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1DFEE650" wp14:editId="4E18BA69">
            <wp:extent cx="5943600" cy="44570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D4B16" w14:textId="7A5F115A" w:rsidR="008120F5" w:rsidRDefault="008120F5" w:rsidP="00AD7C3C">
      <w:pPr>
        <w:spacing w:after="0" w:line="240" w:lineRule="auto"/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7A502BFA" wp14:editId="2CF97DE2">
            <wp:extent cx="5943600" cy="44570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9AA20" w14:textId="6AD76320" w:rsidR="008120F5" w:rsidRDefault="008120F5" w:rsidP="00AD7C3C">
      <w:pPr>
        <w:spacing w:after="0" w:line="240" w:lineRule="auto"/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75219E59" wp14:editId="38DF5547">
            <wp:extent cx="5943600" cy="44570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2B6C3" w14:textId="2B967465" w:rsidR="008120F5" w:rsidRPr="00E1410C" w:rsidRDefault="008120F5" w:rsidP="00AD7C3C">
      <w:pPr>
        <w:spacing w:after="0" w:line="240" w:lineRule="auto"/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0797547D" wp14:editId="700C181A">
            <wp:extent cx="5943600" cy="44570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120F5" w:rsidRPr="00E141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965C1"/>
    <w:multiLevelType w:val="hybridMultilevel"/>
    <w:tmpl w:val="82522CE8"/>
    <w:lvl w:ilvl="0" w:tplc="2392F3F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D892CAF"/>
    <w:multiLevelType w:val="hybridMultilevel"/>
    <w:tmpl w:val="C6680A8E"/>
    <w:lvl w:ilvl="0" w:tplc="39B8C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6CAD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F833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FC63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78C7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0882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B822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BE6D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EA95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E4776F2"/>
    <w:multiLevelType w:val="hybridMultilevel"/>
    <w:tmpl w:val="EEEC7C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EE4A5C"/>
    <w:multiLevelType w:val="hybridMultilevel"/>
    <w:tmpl w:val="E0A003C6"/>
    <w:lvl w:ilvl="0" w:tplc="0C6CD1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7435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C1C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06FE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6823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62D7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F21E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5AF2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84BC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wNLcwMbc0NzID8pR0lIJTi4sz8/NACixrAcZpefQsAAAA"/>
  </w:docVars>
  <w:rsids>
    <w:rsidRoot w:val="00485DCF"/>
    <w:rsid w:val="0010123E"/>
    <w:rsid w:val="00176043"/>
    <w:rsid w:val="001B76B4"/>
    <w:rsid w:val="0027154C"/>
    <w:rsid w:val="002940C0"/>
    <w:rsid w:val="002A33F7"/>
    <w:rsid w:val="003777E9"/>
    <w:rsid w:val="004826F2"/>
    <w:rsid w:val="00485DCF"/>
    <w:rsid w:val="004C1CF3"/>
    <w:rsid w:val="00662210"/>
    <w:rsid w:val="00687F92"/>
    <w:rsid w:val="00786E8B"/>
    <w:rsid w:val="007949A4"/>
    <w:rsid w:val="007E5275"/>
    <w:rsid w:val="008120F5"/>
    <w:rsid w:val="0094500D"/>
    <w:rsid w:val="009768DD"/>
    <w:rsid w:val="00AD7C3C"/>
    <w:rsid w:val="00BD5A43"/>
    <w:rsid w:val="00C070FA"/>
    <w:rsid w:val="00C92BB5"/>
    <w:rsid w:val="00CB5F33"/>
    <w:rsid w:val="00CC1F40"/>
    <w:rsid w:val="00D605B5"/>
    <w:rsid w:val="00DA646E"/>
    <w:rsid w:val="00E1410C"/>
    <w:rsid w:val="00F07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D7A31"/>
  <w15:chartTrackingRefBased/>
  <w15:docId w15:val="{55C577B3-1EF5-44FA-8D3A-FC7AFEF4B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40C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87F9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77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32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998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1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1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435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8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82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34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26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00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45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93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541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76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3CD572-A042-475E-84E7-C91B97510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6</Pages>
  <Words>8771</Words>
  <Characters>49999</Characters>
  <Application>Microsoft Office Word</Application>
  <DocSecurity>0</DocSecurity>
  <Lines>41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to, Rakeshkumar</dc:creator>
  <cp:keywords/>
  <dc:description/>
  <cp:lastModifiedBy>Brandon</cp:lastModifiedBy>
  <cp:revision>8</cp:revision>
  <dcterms:created xsi:type="dcterms:W3CDTF">2019-10-15T22:48:00Z</dcterms:created>
  <dcterms:modified xsi:type="dcterms:W3CDTF">2019-11-26T19:55:00Z</dcterms:modified>
</cp:coreProperties>
</file>